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BFE0A59" w14:textId="5A9AB016" w:rsidR="00D61854" w:rsidRPr="00D61854" w:rsidRDefault="00D61854" w:rsidP="00861B65">
      <w:pPr>
        <w:rPr>
          <w:rFonts w:cs="Times New Roman"/>
          <w:bCs/>
        </w:rPr>
      </w:pPr>
      <w:bookmarkStart w:id="0" w:name="_Toc56762886"/>
      <w:r>
        <w:rPr>
          <w:rFonts w:cs="Times New Roman"/>
          <w:b/>
          <w:bCs/>
        </w:rPr>
        <w:t xml:space="preserve">Citation: </w:t>
      </w:r>
      <w:r>
        <w:rPr>
          <w:rFonts w:cs="Times New Roman"/>
          <w:bCs/>
        </w:rPr>
        <w:t>Dahal, M.S., J.Q. Wu, J. Boll, R.P., Ewing, and A. Fowler. 2022. Spatial and agronomic assessment of water erosion on inland Pacific Northwest cereal grain cropland. Journal of Soil and Water Conservation 7</w:t>
      </w:r>
      <w:bookmarkStart w:id="1" w:name="_GoBack"/>
      <w:bookmarkEnd w:id="1"/>
      <w:r>
        <w:rPr>
          <w:rFonts w:cs="Times New Roman"/>
          <w:bCs/>
        </w:rPr>
        <w:t>7(4):347-364.</w:t>
      </w:r>
      <w:r w:rsidRPr="00D61854">
        <w:t xml:space="preserve"> </w:t>
      </w:r>
      <w:r w:rsidRPr="00D61854">
        <w:rPr>
          <w:rFonts w:cs="Times New Roman"/>
          <w:bCs/>
        </w:rPr>
        <w:t>https://doi.org/10.2489/jswc.2022.00091</w:t>
      </w:r>
      <w:r>
        <w:rPr>
          <w:rFonts w:cs="Times New Roman"/>
          <w:bCs/>
        </w:rPr>
        <w:t>.</w:t>
      </w:r>
    </w:p>
    <w:p w14:paraId="3BDFE8E0" w14:textId="77777777" w:rsidR="00D61854" w:rsidRDefault="00D61854" w:rsidP="00861B65">
      <w:pPr>
        <w:rPr>
          <w:rFonts w:cs="Times New Roman"/>
          <w:b/>
          <w:bCs/>
        </w:rPr>
      </w:pPr>
    </w:p>
    <w:p w14:paraId="3C7D2159" w14:textId="2E52C60F" w:rsidR="00384AD6" w:rsidRDefault="00384AD6" w:rsidP="00861B65">
      <w:pPr>
        <w:rPr>
          <w:rFonts w:cs="Times New Roman"/>
          <w:b/>
          <w:bCs/>
        </w:rPr>
      </w:pPr>
      <w:r>
        <w:rPr>
          <w:rFonts w:cs="Times New Roman"/>
          <w:b/>
          <w:bCs/>
        </w:rPr>
        <w:tab/>
      </w:r>
      <w:r>
        <w:rPr>
          <w:rFonts w:cs="Times New Roman"/>
          <w:b/>
          <w:bCs/>
        </w:rPr>
        <w:tab/>
      </w:r>
      <w:r>
        <w:rPr>
          <w:rFonts w:cs="Times New Roman"/>
          <w:b/>
          <w:bCs/>
        </w:rPr>
        <w:tab/>
      </w:r>
      <w:r>
        <w:rPr>
          <w:rFonts w:cs="Times New Roman"/>
          <w:b/>
          <w:bCs/>
        </w:rPr>
        <w:tab/>
        <w:t>Supplementary Materials</w:t>
      </w:r>
    </w:p>
    <w:p w14:paraId="3884EDAA" w14:textId="77777777" w:rsidR="00384AD6" w:rsidRDefault="00384AD6" w:rsidP="00861B65">
      <w:pPr>
        <w:rPr>
          <w:rFonts w:cs="Times New Roman"/>
          <w:b/>
          <w:bCs/>
        </w:rPr>
      </w:pPr>
    </w:p>
    <w:p w14:paraId="09BC3C16" w14:textId="7B621215" w:rsidR="00904C97" w:rsidRPr="00D61854" w:rsidRDefault="003024B5" w:rsidP="00D61854">
      <w:pPr>
        <w:jc w:val="center"/>
        <w:rPr>
          <w:rFonts w:cs="Times New Roman"/>
          <w:b/>
          <w:bCs/>
          <w:sz w:val="28"/>
          <w:szCs w:val="24"/>
        </w:rPr>
      </w:pPr>
      <w:r w:rsidRPr="00B1471A">
        <w:rPr>
          <w:rFonts w:cs="Times New Roman"/>
          <w:b/>
          <w:bCs/>
          <w:sz w:val="28"/>
          <w:szCs w:val="24"/>
        </w:rPr>
        <w:t>Spatial and Agronomic Assessment of Water Erosion on Inland Pacific Northwest Cereal Grain Cropland</w:t>
      </w:r>
    </w:p>
    <w:p w14:paraId="429193B2" w14:textId="65DBF6F1" w:rsidR="005655C2" w:rsidRDefault="005655C2" w:rsidP="005655C2">
      <w:pPr>
        <w:rPr>
          <w:lang w:val="en-ZA"/>
        </w:rPr>
      </w:pPr>
    </w:p>
    <w:p w14:paraId="429D6F3D" w14:textId="77777777" w:rsidR="005655C2" w:rsidRPr="005655C2" w:rsidRDefault="005655C2" w:rsidP="005655C2">
      <w:pPr>
        <w:rPr>
          <w:lang w:val="en-ZA"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55"/>
        <w:gridCol w:w="895"/>
      </w:tblGrid>
      <w:tr w:rsidR="00F43048" w:rsidRPr="00F43048" w14:paraId="75915EC0" w14:textId="77777777" w:rsidTr="00FA5A1A">
        <w:tc>
          <w:tcPr>
            <w:tcW w:w="8455" w:type="dxa"/>
            <w:tcBorders>
              <w:top w:val="single" w:sz="4" w:space="0" w:color="auto"/>
              <w:bottom w:val="single" w:sz="4" w:space="0" w:color="auto"/>
            </w:tcBorders>
          </w:tcPr>
          <w:p w14:paraId="1A225A05" w14:textId="5214BD87" w:rsidR="00F43048" w:rsidRPr="00F43048" w:rsidRDefault="00F43048" w:rsidP="006C7311">
            <w:pPr>
              <w:spacing w:line="480" w:lineRule="auto"/>
              <w:jc w:val="center"/>
              <w:rPr>
                <w:lang w:val="en-ZA"/>
              </w:rPr>
            </w:pPr>
            <w:r>
              <w:rPr>
                <w:lang w:val="en-ZA"/>
              </w:rPr>
              <w:t>Item</w:t>
            </w:r>
          </w:p>
        </w:tc>
        <w:tc>
          <w:tcPr>
            <w:tcW w:w="895" w:type="dxa"/>
            <w:tcBorders>
              <w:top w:val="single" w:sz="4" w:space="0" w:color="auto"/>
              <w:bottom w:val="single" w:sz="4" w:space="0" w:color="auto"/>
            </w:tcBorders>
          </w:tcPr>
          <w:p w14:paraId="32E425F8" w14:textId="09477D21" w:rsidR="00F43048" w:rsidRPr="00F43048" w:rsidRDefault="00F43048" w:rsidP="006C7311">
            <w:pPr>
              <w:spacing w:line="480" w:lineRule="auto"/>
              <w:rPr>
                <w:lang w:val="en-ZA"/>
              </w:rPr>
            </w:pPr>
            <w:r>
              <w:rPr>
                <w:lang w:val="en-ZA"/>
              </w:rPr>
              <w:t>Page</w:t>
            </w:r>
          </w:p>
        </w:tc>
      </w:tr>
      <w:tr w:rsidR="00F43048" w:rsidRPr="00F43048" w14:paraId="1D486E4C" w14:textId="77777777" w:rsidTr="00FA5A1A">
        <w:tc>
          <w:tcPr>
            <w:tcW w:w="8455" w:type="dxa"/>
            <w:tcBorders>
              <w:top w:val="single" w:sz="4" w:space="0" w:color="auto"/>
              <w:bottom w:val="nil"/>
            </w:tcBorders>
          </w:tcPr>
          <w:p w14:paraId="784763A7" w14:textId="29B39884" w:rsidR="00F43048" w:rsidRPr="00DD4353" w:rsidRDefault="00F43048" w:rsidP="006C7311">
            <w:pPr>
              <w:spacing w:line="480" w:lineRule="auto"/>
              <w:rPr>
                <w:b/>
                <w:bCs/>
                <w:lang w:val="en-ZA"/>
              </w:rPr>
            </w:pPr>
            <w:r w:rsidRPr="00DD4353">
              <w:rPr>
                <w:b/>
                <w:bCs/>
                <w:lang w:val="en-ZA"/>
              </w:rPr>
              <w:t>S1. Soil Files (Whitman County)</w:t>
            </w:r>
          </w:p>
        </w:tc>
        <w:tc>
          <w:tcPr>
            <w:tcW w:w="895" w:type="dxa"/>
            <w:tcBorders>
              <w:top w:val="single" w:sz="4" w:space="0" w:color="auto"/>
              <w:bottom w:val="nil"/>
            </w:tcBorders>
          </w:tcPr>
          <w:p w14:paraId="65C6F8EC" w14:textId="77777777" w:rsidR="00F43048" w:rsidRPr="00F43048" w:rsidRDefault="00F43048" w:rsidP="006C7311">
            <w:pPr>
              <w:spacing w:line="480" w:lineRule="auto"/>
              <w:rPr>
                <w:lang w:val="en-ZA"/>
              </w:rPr>
            </w:pPr>
            <w:r w:rsidRPr="00F43048">
              <w:rPr>
                <w:lang w:val="en-ZA"/>
              </w:rPr>
              <w:t>2</w:t>
            </w:r>
          </w:p>
        </w:tc>
      </w:tr>
      <w:tr w:rsidR="00F43048" w:rsidRPr="00F43048" w14:paraId="292314AF" w14:textId="77777777" w:rsidTr="00875703">
        <w:tc>
          <w:tcPr>
            <w:tcW w:w="8455" w:type="dxa"/>
          </w:tcPr>
          <w:p w14:paraId="7EBC170C" w14:textId="6D4C5B08" w:rsidR="00F43048" w:rsidRPr="00DD4353" w:rsidRDefault="00F43048" w:rsidP="006C7311">
            <w:pPr>
              <w:spacing w:line="480" w:lineRule="auto"/>
              <w:rPr>
                <w:b/>
                <w:bCs/>
                <w:lang w:val="en-ZA"/>
              </w:rPr>
            </w:pPr>
            <w:r w:rsidRPr="00DD4353">
              <w:rPr>
                <w:b/>
                <w:bCs/>
                <w:lang w:val="en-ZA"/>
              </w:rPr>
              <w:t>S2. Calculated Hydraulic Conductivity</w:t>
            </w:r>
          </w:p>
        </w:tc>
        <w:tc>
          <w:tcPr>
            <w:tcW w:w="895" w:type="dxa"/>
          </w:tcPr>
          <w:p w14:paraId="10CD2578" w14:textId="77777777" w:rsidR="00F43048" w:rsidRPr="00F43048" w:rsidRDefault="00F43048" w:rsidP="006C7311">
            <w:pPr>
              <w:spacing w:line="480" w:lineRule="auto"/>
              <w:rPr>
                <w:lang w:val="en-ZA"/>
              </w:rPr>
            </w:pPr>
            <w:r w:rsidRPr="00F43048">
              <w:rPr>
                <w:lang w:val="en-ZA"/>
              </w:rPr>
              <w:t>4</w:t>
            </w:r>
          </w:p>
        </w:tc>
      </w:tr>
      <w:tr w:rsidR="00F43048" w:rsidRPr="00F43048" w14:paraId="66714D21" w14:textId="77777777" w:rsidTr="00875703">
        <w:tc>
          <w:tcPr>
            <w:tcW w:w="8455" w:type="dxa"/>
          </w:tcPr>
          <w:p w14:paraId="41DD37DE" w14:textId="1FA06156" w:rsidR="00F43048" w:rsidRPr="00DD4353" w:rsidRDefault="00F43048" w:rsidP="006C7311">
            <w:pPr>
              <w:spacing w:line="480" w:lineRule="auto"/>
              <w:rPr>
                <w:b/>
                <w:bCs/>
                <w:lang w:val="en-ZA"/>
              </w:rPr>
            </w:pPr>
            <w:r w:rsidRPr="00DD4353">
              <w:rPr>
                <w:b/>
                <w:bCs/>
                <w:lang w:val="en-ZA"/>
              </w:rPr>
              <w:t>S3. Management Information</w:t>
            </w:r>
          </w:p>
        </w:tc>
        <w:tc>
          <w:tcPr>
            <w:tcW w:w="895" w:type="dxa"/>
          </w:tcPr>
          <w:p w14:paraId="5EB525A0" w14:textId="77777777" w:rsidR="00F43048" w:rsidRPr="00F43048" w:rsidRDefault="00F43048" w:rsidP="006C7311">
            <w:pPr>
              <w:spacing w:line="480" w:lineRule="auto"/>
              <w:rPr>
                <w:lang w:val="en-ZA"/>
              </w:rPr>
            </w:pPr>
            <w:r w:rsidRPr="00F43048">
              <w:rPr>
                <w:lang w:val="en-ZA"/>
              </w:rPr>
              <w:t>6</w:t>
            </w:r>
          </w:p>
        </w:tc>
      </w:tr>
      <w:tr w:rsidR="00F43048" w:rsidRPr="00F43048" w14:paraId="2757B287" w14:textId="77777777" w:rsidTr="00875703">
        <w:tc>
          <w:tcPr>
            <w:tcW w:w="8455" w:type="dxa"/>
          </w:tcPr>
          <w:p w14:paraId="23A8DB4F" w14:textId="605CF0AC" w:rsidR="00F43048" w:rsidRPr="00DD4353" w:rsidRDefault="00F43048" w:rsidP="006C7311">
            <w:pPr>
              <w:spacing w:line="480" w:lineRule="auto"/>
              <w:rPr>
                <w:b/>
                <w:bCs/>
                <w:lang w:val="en-ZA"/>
              </w:rPr>
            </w:pPr>
            <w:r w:rsidRPr="00DD4353">
              <w:rPr>
                <w:b/>
                <w:bCs/>
                <w:lang w:val="en-ZA"/>
              </w:rPr>
              <w:t>S4. Projected 30-Yr Tillage Proportion</w:t>
            </w:r>
          </w:p>
        </w:tc>
        <w:tc>
          <w:tcPr>
            <w:tcW w:w="895" w:type="dxa"/>
          </w:tcPr>
          <w:p w14:paraId="1FF223E4" w14:textId="77777777" w:rsidR="00F43048" w:rsidRPr="00F43048" w:rsidRDefault="00F43048" w:rsidP="006C7311">
            <w:pPr>
              <w:spacing w:line="480" w:lineRule="auto"/>
              <w:rPr>
                <w:lang w:val="en-ZA"/>
              </w:rPr>
            </w:pPr>
            <w:r w:rsidRPr="00F43048">
              <w:rPr>
                <w:lang w:val="en-ZA"/>
              </w:rPr>
              <w:t>11</w:t>
            </w:r>
          </w:p>
        </w:tc>
      </w:tr>
      <w:tr w:rsidR="00F43048" w:rsidRPr="00F43048" w14:paraId="45144534" w14:textId="77777777" w:rsidTr="00875703">
        <w:tc>
          <w:tcPr>
            <w:tcW w:w="8455" w:type="dxa"/>
          </w:tcPr>
          <w:p w14:paraId="6A68B092" w14:textId="0AADAA75" w:rsidR="00F43048" w:rsidRPr="00DD4353" w:rsidRDefault="00F43048" w:rsidP="006C7311">
            <w:pPr>
              <w:spacing w:line="480" w:lineRule="auto"/>
              <w:rPr>
                <w:b/>
                <w:bCs/>
                <w:lang w:val="en-ZA"/>
              </w:rPr>
            </w:pPr>
            <w:r w:rsidRPr="00DD4353">
              <w:rPr>
                <w:b/>
                <w:bCs/>
                <w:lang w:val="en-ZA"/>
              </w:rPr>
              <w:t>S5. Erosion Maps</w:t>
            </w:r>
          </w:p>
        </w:tc>
        <w:tc>
          <w:tcPr>
            <w:tcW w:w="895" w:type="dxa"/>
          </w:tcPr>
          <w:p w14:paraId="4D4AAE79" w14:textId="77777777" w:rsidR="00F43048" w:rsidRPr="00F43048" w:rsidRDefault="00F43048" w:rsidP="006C7311">
            <w:pPr>
              <w:spacing w:line="480" w:lineRule="auto"/>
              <w:rPr>
                <w:lang w:val="en-ZA"/>
              </w:rPr>
            </w:pPr>
            <w:r w:rsidRPr="00F43048">
              <w:rPr>
                <w:lang w:val="en-ZA"/>
              </w:rPr>
              <w:t>17</w:t>
            </w:r>
          </w:p>
        </w:tc>
      </w:tr>
      <w:tr w:rsidR="00F43048" w:rsidRPr="00F43048" w14:paraId="67D2B919" w14:textId="77777777" w:rsidTr="00875703">
        <w:tc>
          <w:tcPr>
            <w:tcW w:w="8455" w:type="dxa"/>
          </w:tcPr>
          <w:p w14:paraId="35AFAF49" w14:textId="70C2B504" w:rsidR="00247416" w:rsidRPr="00DD4353" w:rsidRDefault="00F43048" w:rsidP="006C7311">
            <w:pPr>
              <w:spacing w:line="480" w:lineRule="auto"/>
              <w:rPr>
                <w:b/>
                <w:bCs/>
                <w:lang w:val="en-ZA"/>
              </w:rPr>
            </w:pPr>
            <w:r w:rsidRPr="00DD4353">
              <w:rPr>
                <w:b/>
                <w:bCs/>
                <w:lang w:val="en-ZA"/>
              </w:rPr>
              <w:t>S6. Temporal Variation Of Erosion Rates</w:t>
            </w:r>
          </w:p>
        </w:tc>
        <w:tc>
          <w:tcPr>
            <w:tcW w:w="895" w:type="dxa"/>
          </w:tcPr>
          <w:p w14:paraId="2FE463BB" w14:textId="77777777" w:rsidR="00F43048" w:rsidRPr="00F43048" w:rsidRDefault="00F43048" w:rsidP="006C7311">
            <w:pPr>
              <w:spacing w:line="480" w:lineRule="auto"/>
              <w:rPr>
                <w:lang w:val="en-ZA"/>
              </w:rPr>
            </w:pPr>
            <w:r w:rsidRPr="00F43048">
              <w:rPr>
                <w:lang w:val="en-ZA"/>
              </w:rPr>
              <w:t>23</w:t>
            </w:r>
          </w:p>
        </w:tc>
      </w:tr>
    </w:tbl>
    <w:p w14:paraId="3D41679A" w14:textId="11304D66" w:rsidR="00F23C88" w:rsidRDefault="00F23C88" w:rsidP="00F23C88">
      <w:pPr>
        <w:rPr>
          <w:lang w:val="en-ZA"/>
        </w:rPr>
      </w:pPr>
    </w:p>
    <w:p w14:paraId="2D38094F" w14:textId="59C9EC66" w:rsidR="00F23C88" w:rsidRDefault="00F23C88" w:rsidP="00F23C88">
      <w:pPr>
        <w:rPr>
          <w:lang w:val="en-ZA"/>
        </w:rPr>
      </w:pPr>
    </w:p>
    <w:p w14:paraId="327EE796" w14:textId="498739DC" w:rsidR="00F23C88" w:rsidRDefault="00F23C88" w:rsidP="00F23C88">
      <w:pPr>
        <w:rPr>
          <w:lang w:val="en-ZA"/>
        </w:rPr>
      </w:pPr>
    </w:p>
    <w:p w14:paraId="69160F16" w14:textId="3A3803CA" w:rsidR="00A309C2" w:rsidRDefault="001C3876" w:rsidP="004E6FED">
      <w:pPr>
        <w:pStyle w:val="Heading1"/>
      </w:pPr>
      <w:bookmarkStart w:id="2" w:name="_Toc72698772"/>
      <w:r>
        <w:t>S1</w:t>
      </w:r>
      <w:r w:rsidR="00C42971" w:rsidRPr="00F25855">
        <w:t>. Soil Files (</w:t>
      </w:r>
      <w:r w:rsidR="00C42971" w:rsidRPr="00141858">
        <w:t>Whitman</w:t>
      </w:r>
      <w:r w:rsidR="00C42971" w:rsidRPr="00F25855">
        <w:t xml:space="preserve"> County)</w:t>
      </w:r>
      <w:bookmarkEnd w:id="0"/>
      <w:bookmarkEnd w:id="2"/>
    </w:p>
    <w:p w14:paraId="1204ED35" w14:textId="439BC3A6" w:rsidR="00C42971" w:rsidRDefault="00B275D2" w:rsidP="00C42971">
      <w:pPr>
        <w:rPr>
          <w:lang w:val="en-ZA"/>
        </w:rPr>
      </w:pPr>
      <w:r>
        <w:rPr>
          <w:lang w:val="en-ZA"/>
        </w:rPr>
        <w:t>Table S</w:t>
      </w:r>
      <w:r w:rsidR="00C42971">
        <w:rPr>
          <w:lang w:val="en-ZA"/>
        </w:rPr>
        <w:t>1</w:t>
      </w:r>
      <w:r>
        <w:rPr>
          <w:lang w:val="en-ZA"/>
        </w:rPr>
        <w:t>.</w:t>
      </w:r>
      <w:r w:rsidR="00C42971">
        <w:rPr>
          <w:lang w:val="en-ZA"/>
        </w:rPr>
        <w:t xml:space="preserve"> Deep Soil (Palouse Silt Loam)</w:t>
      </w:r>
      <w:r w:rsidR="00246890">
        <w:rPr>
          <w:lang w:val="en-ZA"/>
        </w:rPr>
        <w:t>.</w:t>
      </w:r>
    </w:p>
    <w:tbl>
      <w:tblPr>
        <w:tblW w:w="7200" w:type="dxa"/>
        <w:jc w:val="center"/>
        <w:tblLook w:val="04A0" w:firstRow="1" w:lastRow="0" w:firstColumn="1" w:lastColumn="0" w:noHBand="0" w:noVBand="1"/>
      </w:tblPr>
      <w:tblGrid>
        <w:gridCol w:w="3510"/>
        <w:gridCol w:w="1080"/>
        <w:gridCol w:w="1260"/>
        <w:gridCol w:w="1350"/>
      </w:tblGrid>
      <w:tr w:rsidR="00C42971" w:rsidRPr="006D085E" w14:paraId="6F8CB0CD" w14:textId="77777777" w:rsidTr="007662A7">
        <w:trPr>
          <w:trHeight w:val="300"/>
          <w:jc w:val="center"/>
        </w:trPr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20CB8DC" w14:textId="77777777" w:rsidR="00C42971" w:rsidRPr="006D085E" w:rsidRDefault="00C42971" w:rsidP="007662A7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6D085E">
              <w:rPr>
                <w:rFonts w:cs="Times New Roman"/>
                <w:color w:val="000000"/>
                <w:sz w:val="20"/>
                <w:szCs w:val="20"/>
              </w:rPr>
              <w:t>Description</w:t>
            </w:r>
          </w:p>
        </w:tc>
        <w:tc>
          <w:tcPr>
            <w:tcW w:w="369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D1CA904" w14:textId="77777777" w:rsidR="00C42971" w:rsidRPr="006D085E" w:rsidRDefault="00C42971" w:rsidP="007662A7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6D085E">
              <w:rPr>
                <w:rFonts w:cs="Times New Roman"/>
                <w:color w:val="000000"/>
                <w:sz w:val="20"/>
                <w:szCs w:val="20"/>
              </w:rPr>
              <w:t>Value</w:t>
            </w:r>
          </w:p>
        </w:tc>
      </w:tr>
      <w:tr w:rsidR="00C42971" w:rsidRPr="006D085E" w14:paraId="0CA2D215" w14:textId="77777777" w:rsidTr="007662A7">
        <w:trPr>
          <w:trHeight w:val="300"/>
          <w:jc w:val="center"/>
        </w:trPr>
        <w:tc>
          <w:tcPr>
            <w:tcW w:w="351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0367AB14" w14:textId="77777777" w:rsidR="00C42971" w:rsidRPr="006D085E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D085E">
              <w:rPr>
                <w:rFonts w:cs="Times New Roman"/>
                <w:color w:val="000000"/>
                <w:sz w:val="20"/>
                <w:szCs w:val="20"/>
              </w:rPr>
              <w:t>Number of layers</w:t>
            </w:r>
          </w:p>
        </w:tc>
        <w:tc>
          <w:tcPr>
            <w:tcW w:w="3690" w:type="dxa"/>
            <w:gridSpan w:val="3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3B1AC275" w14:textId="77777777" w:rsidR="00C42971" w:rsidRPr="006D085E" w:rsidRDefault="00C42971" w:rsidP="007662A7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6D085E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</w:tr>
      <w:tr w:rsidR="00C42971" w:rsidRPr="006D085E" w14:paraId="4A315D8A" w14:textId="77777777" w:rsidTr="007662A7">
        <w:trPr>
          <w:trHeight w:val="300"/>
          <w:jc w:val="center"/>
        </w:trPr>
        <w:tc>
          <w:tcPr>
            <w:tcW w:w="3510" w:type="dxa"/>
            <w:shd w:val="clear" w:color="auto" w:fill="auto"/>
            <w:noWrap/>
            <w:vAlign w:val="bottom"/>
          </w:tcPr>
          <w:p w14:paraId="5D621F5B" w14:textId="77777777" w:rsidR="00C42971" w:rsidRPr="006D085E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D085E">
              <w:rPr>
                <w:rFonts w:cs="Times New Roman"/>
                <w:color w:val="000000"/>
                <w:sz w:val="20"/>
                <w:szCs w:val="20"/>
              </w:rPr>
              <w:t>Albedo</w:t>
            </w:r>
          </w:p>
        </w:tc>
        <w:tc>
          <w:tcPr>
            <w:tcW w:w="3690" w:type="dxa"/>
            <w:gridSpan w:val="3"/>
            <w:shd w:val="clear" w:color="auto" w:fill="auto"/>
            <w:noWrap/>
            <w:vAlign w:val="bottom"/>
          </w:tcPr>
          <w:p w14:paraId="1859DAF3" w14:textId="77777777" w:rsidR="00C42971" w:rsidRPr="006D085E" w:rsidRDefault="00C42971" w:rsidP="007662A7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6D085E">
              <w:rPr>
                <w:rFonts w:cs="Times New Roman"/>
                <w:color w:val="000000"/>
                <w:sz w:val="20"/>
                <w:szCs w:val="20"/>
              </w:rPr>
              <w:t>0.16</w:t>
            </w:r>
          </w:p>
        </w:tc>
      </w:tr>
      <w:tr w:rsidR="00C42971" w:rsidRPr="006D085E" w14:paraId="765F37AD" w14:textId="77777777" w:rsidTr="007662A7">
        <w:trPr>
          <w:trHeight w:val="300"/>
          <w:jc w:val="center"/>
        </w:trPr>
        <w:tc>
          <w:tcPr>
            <w:tcW w:w="3510" w:type="dxa"/>
            <w:shd w:val="clear" w:color="auto" w:fill="auto"/>
            <w:noWrap/>
            <w:vAlign w:val="bottom"/>
          </w:tcPr>
          <w:p w14:paraId="62DE58FD" w14:textId="77777777" w:rsidR="00C42971" w:rsidRPr="006D085E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D085E">
              <w:rPr>
                <w:rFonts w:cs="Times New Roman"/>
                <w:color w:val="000000"/>
                <w:sz w:val="20"/>
                <w:szCs w:val="20"/>
              </w:rPr>
              <w:t>Initial saturation</w:t>
            </w:r>
          </w:p>
        </w:tc>
        <w:tc>
          <w:tcPr>
            <w:tcW w:w="3690" w:type="dxa"/>
            <w:gridSpan w:val="3"/>
            <w:shd w:val="clear" w:color="auto" w:fill="auto"/>
            <w:noWrap/>
            <w:vAlign w:val="bottom"/>
          </w:tcPr>
          <w:p w14:paraId="0708C44B" w14:textId="77777777" w:rsidR="00C42971" w:rsidRPr="006D085E" w:rsidRDefault="00C42971" w:rsidP="007662A7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6D085E">
              <w:rPr>
                <w:rFonts w:cs="Times New Roman"/>
                <w:color w:val="000000"/>
                <w:sz w:val="20"/>
                <w:szCs w:val="20"/>
              </w:rPr>
              <w:t>0.4</w:t>
            </w:r>
          </w:p>
        </w:tc>
      </w:tr>
      <w:tr w:rsidR="00C42971" w:rsidRPr="006D085E" w14:paraId="2DA29E63" w14:textId="77777777" w:rsidTr="007662A7">
        <w:trPr>
          <w:trHeight w:val="300"/>
          <w:jc w:val="center"/>
        </w:trPr>
        <w:tc>
          <w:tcPr>
            <w:tcW w:w="3510" w:type="dxa"/>
            <w:shd w:val="clear" w:color="auto" w:fill="auto"/>
            <w:noWrap/>
            <w:vAlign w:val="bottom"/>
          </w:tcPr>
          <w:p w14:paraId="3DE7DE29" w14:textId="77777777" w:rsidR="00C42971" w:rsidRPr="006D085E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D085E">
              <w:rPr>
                <w:rFonts w:cs="Times New Roman"/>
                <w:color w:val="000000"/>
                <w:sz w:val="20"/>
                <w:szCs w:val="20"/>
              </w:rPr>
              <w:t>Interill erodibility (kg*s</w:t>
            </w:r>
            <w:r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6D085E">
              <w:rPr>
                <w:rFonts w:cs="Times New Roman"/>
                <w:color w:val="000000"/>
                <w:sz w:val="20"/>
                <w:szCs w:val="20"/>
              </w:rPr>
              <w:t>m</w:t>
            </w:r>
            <w:r w:rsidRPr="00242AFC">
              <w:rPr>
                <w:rFonts w:cs="Times New Roman"/>
                <w:color w:val="000000"/>
                <w:sz w:val="20"/>
                <w:szCs w:val="20"/>
                <w:vertAlign w:val="superscript"/>
              </w:rPr>
              <w:t>-4</w:t>
            </w:r>
            <w:r w:rsidRPr="006D085E">
              <w:rPr>
                <w:rFonts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3690" w:type="dxa"/>
            <w:gridSpan w:val="3"/>
            <w:shd w:val="clear" w:color="auto" w:fill="auto"/>
            <w:noWrap/>
            <w:vAlign w:val="bottom"/>
          </w:tcPr>
          <w:p w14:paraId="03429D8B" w14:textId="77777777" w:rsidR="00C42971" w:rsidRPr="006D085E" w:rsidRDefault="00C42971" w:rsidP="007662A7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6D085E">
              <w:rPr>
                <w:rFonts w:cs="Times New Roman"/>
                <w:color w:val="000000"/>
                <w:sz w:val="20"/>
                <w:szCs w:val="20"/>
              </w:rPr>
              <w:t>1E+07</w:t>
            </w:r>
          </w:p>
        </w:tc>
      </w:tr>
      <w:tr w:rsidR="00C42971" w:rsidRPr="006D085E" w14:paraId="36A6250E" w14:textId="77777777" w:rsidTr="007662A7">
        <w:trPr>
          <w:trHeight w:val="300"/>
          <w:jc w:val="center"/>
        </w:trPr>
        <w:tc>
          <w:tcPr>
            <w:tcW w:w="3510" w:type="dxa"/>
            <w:shd w:val="clear" w:color="auto" w:fill="auto"/>
            <w:noWrap/>
            <w:vAlign w:val="bottom"/>
          </w:tcPr>
          <w:p w14:paraId="52A2FAFB" w14:textId="77777777" w:rsidR="00C42971" w:rsidRPr="006D085E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D085E">
              <w:rPr>
                <w:rFonts w:cs="Times New Roman"/>
                <w:color w:val="000000"/>
                <w:sz w:val="20"/>
                <w:szCs w:val="20"/>
              </w:rPr>
              <w:t>Rill erodibility (s</w:t>
            </w:r>
            <w:r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6D085E">
              <w:rPr>
                <w:rFonts w:cs="Times New Roman"/>
                <w:color w:val="000000"/>
                <w:sz w:val="20"/>
                <w:szCs w:val="20"/>
              </w:rPr>
              <w:t>m</w:t>
            </w:r>
            <w:r w:rsidRPr="00242AFC">
              <w:rPr>
                <w:rFonts w:cs="Times New Roman"/>
                <w:color w:val="000000"/>
                <w:sz w:val="20"/>
                <w:szCs w:val="20"/>
                <w:vertAlign w:val="superscript"/>
              </w:rPr>
              <w:t>-1</w:t>
            </w:r>
            <w:r w:rsidRPr="006D085E">
              <w:rPr>
                <w:rFonts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3690" w:type="dxa"/>
            <w:gridSpan w:val="3"/>
            <w:shd w:val="clear" w:color="auto" w:fill="auto"/>
            <w:noWrap/>
            <w:vAlign w:val="bottom"/>
          </w:tcPr>
          <w:p w14:paraId="518356CF" w14:textId="77777777" w:rsidR="00C42971" w:rsidRPr="006D085E" w:rsidRDefault="00C42971" w:rsidP="007662A7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6D085E">
              <w:rPr>
                <w:rFonts w:cs="Times New Roman"/>
                <w:color w:val="000000"/>
                <w:sz w:val="20"/>
                <w:szCs w:val="20"/>
              </w:rPr>
              <w:t>0.018</w:t>
            </w:r>
          </w:p>
        </w:tc>
      </w:tr>
      <w:tr w:rsidR="00C42971" w:rsidRPr="006D085E" w14:paraId="763F227D" w14:textId="77777777" w:rsidTr="007662A7">
        <w:trPr>
          <w:trHeight w:val="300"/>
          <w:jc w:val="center"/>
        </w:trPr>
        <w:tc>
          <w:tcPr>
            <w:tcW w:w="3510" w:type="dxa"/>
            <w:shd w:val="clear" w:color="auto" w:fill="auto"/>
            <w:noWrap/>
            <w:vAlign w:val="bottom"/>
          </w:tcPr>
          <w:p w14:paraId="1EE86C78" w14:textId="77777777" w:rsidR="00C42971" w:rsidRPr="006D085E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D085E">
              <w:rPr>
                <w:rFonts w:cs="Times New Roman"/>
                <w:color w:val="000000"/>
                <w:sz w:val="20"/>
                <w:szCs w:val="20"/>
              </w:rPr>
              <w:t>Critical shear (pa)</w:t>
            </w:r>
          </w:p>
        </w:tc>
        <w:tc>
          <w:tcPr>
            <w:tcW w:w="3690" w:type="dxa"/>
            <w:gridSpan w:val="3"/>
            <w:shd w:val="clear" w:color="auto" w:fill="auto"/>
            <w:noWrap/>
            <w:vAlign w:val="bottom"/>
          </w:tcPr>
          <w:p w14:paraId="5595FE06" w14:textId="77777777" w:rsidR="00C42971" w:rsidRPr="006D085E" w:rsidRDefault="00C42971" w:rsidP="007662A7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6D085E">
              <w:rPr>
                <w:rFonts w:cs="Times New Roman"/>
                <w:color w:val="000000"/>
                <w:sz w:val="20"/>
                <w:szCs w:val="20"/>
              </w:rPr>
              <w:t>0.</w:t>
            </w:r>
            <w:r>
              <w:rPr>
                <w:rFonts w:cs="Times New Roman"/>
                <w:color w:val="000000"/>
                <w:sz w:val="20"/>
                <w:szCs w:val="20"/>
              </w:rPr>
              <w:t>35</w:t>
            </w:r>
          </w:p>
        </w:tc>
      </w:tr>
      <w:tr w:rsidR="00C42971" w:rsidRPr="006D085E" w14:paraId="79880E90" w14:textId="77777777" w:rsidTr="007662A7">
        <w:trPr>
          <w:trHeight w:val="300"/>
          <w:jc w:val="center"/>
        </w:trPr>
        <w:tc>
          <w:tcPr>
            <w:tcW w:w="3510" w:type="dxa"/>
            <w:shd w:val="clear" w:color="auto" w:fill="auto"/>
            <w:noWrap/>
            <w:vAlign w:val="bottom"/>
          </w:tcPr>
          <w:p w14:paraId="6F1B0E58" w14:textId="77777777" w:rsidR="00C42971" w:rsidRPr="006D085E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D085E">
              <w:rPr>
                <w:rFonts w:cs="Times New Roman"/>
                <w:color w:val="000000"/>
                <w:sz w:val="20"/>
                <w:szCs w:val="20"/>
              </w:rPr>
              <w:lastRenderedPageBreak/>
              <w:t>Surface hydraulic conductivity (mm</w:t>
            </w:r>
            <w:r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6D085E">
              <w:rPr>
                <w:rFonts w:cs="Times New Roman"/>
                <w:color w:val="000000"/>
                <w:sz w:val="20"/>
                <w:szCs w:val="20"/>
              </w:rPr>
              <w:t>hr</w:t>
            </w:r>
            <w:r w:rsidRPr="00242AFC">
              <w:rPr>
                <w:rFonts w:cs="Times New Roman"/>
                <w:color w:val="000000"/>
                <w:sz w:val="20"/>
                <w:szCs w:val="20"/>
                <w:vertAlign w:val="superscript"/>
              </w:rPr>
              <w:t>-1</w:t>
            </w:r>
            <w:r w:rsidRPr="006D085E">
              <w:rPr>
                <w:rFonts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3690" w:type="dxa"/>
            <w:gridSpan w:val="3"/>
            <w:shd w:val="clear" w:color="auto" w:fill="auto"/>
            <w:noWrap/>
            <w:vAlign w:val="bottom"/>
          </w:tcPr>
          <w:p w14:paraId="7C022666" w14:textId="77777777" w:rsidR="00C42971" w:rsidRPr="006D085E" w:rsidRDefault="00C42971" w:rsidP="007662A7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6D085E">
              <w:rPr>
                <w:rFonts w:cs="Times New Roman"/>
                <w:color w:val="000000"/>
                <w:sz w:val="20"/>
                <w:szCs w:val="20"/>
              </w:rPr>
              <w:t>1.91</w:t>
            </w:r>
          </w:p>
        </w:tc>
      </w:tr>
      <w:tr w:rsidR="00C42971" w:rsidRPr="006D085E" w14:paraId="3B1C3235" w14:textId="77777777" w:rsidTr="007662A7">
        <w:trPr>
          <w:trHeight w:val="300"/>
          <w:jc w:val="center"/>
        </w:trPr>
        <w:tc>
          <w:tcPr>
            <w:tcW w:w="3510" w:type="dxa"/>
            <w:shd w:val="clear" w:color="auto" w:fill="auto"/>
            <w:noWrap/>
            <w:vAlign w:val="bottom"/>
          </w:tcPr>
          <w:p w14:paraId="73A39FB9" w14:textId="77777777" w:rsidR="00C42971" w:rsidRPr="006D085E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D085E">
              <w:rPr>
                <w:rFonts w:cs="Times New Roman"/>
                <w:color w:val="000000"/>
                <w:sz w:val="20"/>
                <w:szCs w:val="20"/>
              </w:rPr>
              <w:t>Bedrock depth (mm)</w:t>
            </w:r>
          </w:p>
        </w:tc>
        <w:tc>
          <w:tcPr>
            <w:tcW w:w="3690" w:type="dxa"/>
            <w:gridSpan w:val="3"/>
            <w:shd w:val="clear" w:color="auto" w:fill="auto"/>
            <w:noWrap/>
            <w:vAlign w:val="bottom"/>
          </w:tcPr>
          <w:p w14:paraId="67336E52" w14:textId="77777777" w:rsidR="00C42971" w:rsidRPr="006D085E" w:rsidRDefault="00C42971" w:rsidP="007662A7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6D085E">
              <w:rPr>
                <w:rFonts w:cs="Times New Roman"/>
                <w:color w:val="000000"/>
                <w:sz w:val="20"/>
                <w:szCs w:val="20"/>
              </w:rPr>
              <w:t>10000</w:t>
            </w:r>
          </w:p>
        </w:tc>
      </w:tr>
      <w:tr w:rsidR="00C42971" w:rsidRPr="006D085E" w14:paraId="57394640" w14:textId="77777777" w:rsidTr="007662A7">
        <w:trPr>
          <w:trHeight w:val="332"/>
          <w:jc w:val="center"/>
        </w:trPr>
        <w:tc>
          <w:tcPr>
            <w:tcW w:w="351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3BEDCBE" w14:textId="77777777" w:rsidR="00C42971" w:rsidRPr="006D085E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D085E">
              <w:rPr>
                <w:rFonts w:cs="Times New Roman"/>
                <w:color w:val="000000"/>
                <w:sz w:val="20"/>
                <w:szCs w:val="20"/>
              </w:rPr>
              <w:t>Restrictive layer Hyd. Cond. (mm</w:t>
            </w:r>
            <w:r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6D085E">
              <w:rPr>
                <w:rFonts w:cs="Times New Roman"/>
                <w:color w:val="000000"/>
                <w:sz w:val="20"/>
                <w:szCs w:val="20"/>
              </w:rPr>
              <w:t>hr</w:t>
            </w:r>
            <w:r w:rsidRPr="00242AFC">
              <w:rPr>
                <w:rFonts w:cs="Times New Roman"/>
                <w:color w:val="000000"/>
                <w:sz w:val="20"/>
                <w:szCs w:val="20"/>
                <w:vertAlign w:val="superscript"/>
              </w:rPr>
              <w:t>-1</w:t>
            </w:r>
            <w:r w:rsidRPr="006D085E">
              <w:rPr>
                <w:rFonts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3690" w:type="dxa"/>
            <w:gridSpan w:val="3"/>
            <w:shd w:val="clear" w:color="auto" w:fill="auto"/>
            <w:noWrap/>
            <w:vAlign w:val="bottom"/>
          </w:tcPr>
          <w:p w14:paraId="0C27356D" w14:textId="77777777" w:rsidR="00C42971" w:rsidRPr="006D085E" w:rsidRDefault="00C42971" w:rsidP="007662A7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6D085E">
              <w:rPr>
                <w:rFonts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C42971" w:rsidRPr="006D085E" w14:paraId="159F8BA2" w14:textId="77777777" w:rsidTr="007662A7">
        <w:trPr>
          <w:trHeight w:val="300"/>
          <w:jc w:val="center"/>
        </w:trPr>
        <w:tc>
          <w:tcPr>
            <w:tcW w:w="351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4B48F32B" w14:textId="77777777" w:rsidR="00C42971" w:rsidRPr="006D085E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9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48A5A45E" w14:textId="77777777" w:rsidR="00C42971" w:rsidRPr="006D085E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D085E">
              <w:rPr>
                <w:rFonts w:eastAsia="Times New Roman" w:cs="Times New Roman"/>
                <w:color w:val="000000"/>
                <w:sz w:val="20"/>
                <w:szCs w:val="20"/>
              </w:rPr>
              <w:t>Soil Depth (mm)</w:t>
            </w:r>
          </w:p>
        </w:tc>
      </w:tr>
      <w:tr w:rsidR="00C42971" w:rsidRPr="006D085E" w14:paraId="52B15A6D" w14:textId="77777777" w:rsidTr="007662A7">
        <w:trPr>
          <w:trHeight w:val="300"/>
          <w:jc w:val="center"/>
        </w:trPr>
        <w:tc>
          <w:tcPr>
            <w:tcW w:w="351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C8565" w14:textId="77777777" w:rsidR="00C42971" w:rsidRPr="006D085E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6285D" w14:textId="77777777" w:rsidR="00C42971" w:rsidRPr="006D085E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D085E">
              <w:rPr>
                <w:rFonts w:eastAsia="Times New Roman" w:cs="Times New Roman"/>
                <w:color w:val="000000"/>
                <w:sz w:val="20"/>
                <w:szCs w:val="20"/>
              </w:rPr>
              <w:t>0 to 200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76C39" w14:textId="77777777" w:rsidR="00C42971" w:rsidRPr="006D085E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D085E">
              <w:rPr>
                <w:rFonts w:eastAsia="Times New Roman" w:cs="Times New Roman"/>
                <w:color w:val="000000"/>
                <w:sz w:val="20"/>
                <w:szCs w:val="20"/>
              </w:rPr>
              <w:t>200 to 600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FAB09" w14:textId="77777777" w:rsidR="00C42971" w:rsidRPr="006D085E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D085E">
              <w:rPr>
                <w:rFonts w:eastAsia="Times New Roman" w:cs="Times New Roman"/>
                <w:color w:val="000000"/>
                <w:sz w:val="20"/>
                <w:szCs w:val="20"/>
              </w:rPr>
              <w:t>600 to 1800</w:t>
            </w:r>
          </w:p>
        </w:tc>
      </w:tr>
      <w:tr w:rsidR="00C42971" w:rsidRPr="006D085E" w14:paraId="73308B8A" w14:textId="77777777" w:rsidTr="007662A7">
        <w:trPr>
          <w:trHeight w:val="300"/>
          <w:jc w:val="center"/>
        </w:trPr>
        <w:tc>
          <w:tcPr>
            <w:tcW w:w="351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6DF7C" w14:textId="77777777" w:rsidR="00C42971" w:rsidRPr="006D085E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D085E">
              <w:rPr>
                <w:rFonts w:eastAsia="Times New Roman" w:cs="Times New Roman"/>
                <w:color w:val="000000"/>
                <w:sz w:val="20"/>
                <w:szCs w:val="20"/>
              </w:rPr>
              <w:t>Bulk density (gm</w:t>
            </w:r>
            <w:r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r w:rsidRPr="006D085E">
              <w:rPr>
                <w:rFonts w:eastAsia="Times New Roman" w:cs="Times New Roman"/>
                <w:color w:val="000000"/>
                <w:sz w:val="20"/>
                <w:szCs w:val="20"/>
              </w:rPr>
              <w:t>cc</w:t>
            </w:r>
            <w:r w:rsidRPr="00242AFC"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</w:rPr>
              <w:t>-1</w:t>
            </w:r>
            <w:r w:rsidRPr="006D085E">
              <w:rPr>
                <w:rFonts w:eastAsia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89AB9" w14:textId="77777777" w:rsidR="00C42971" w:rsidRPr="006D085E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D085E">
              <w:rPr>
                <w:rFonts w:eastAsia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47CA7" w14:textId="77777777" w:rsidR="00C42971" w:rsidRPr="006D085E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D085E">
              <w:rPr>
                <w:rFonts w:eastAsia="Times New Roman" w:cs="Times New Roman"/>
                <w:color w:val="000000"/>
                <w:sz w:val="20"/>
                <w:szCs w:val="20"/>
              </w:rPr>
              <w:t>1.33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EFD84" w14:textId="77777777" w:rsidR="00C42971" w:rsidRPr="006D085E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D085E">
              <w:rPr>
                <w:rFonts w:eastAsia="Times New Roman" w:cs="Times New Roman"/>
                <w:color w:val="000000"/>
                <w:sz w:val="20"/>
                <w:szCs w:val="20"/>
              </w:rPr>
              <w:t>1.33</w:t>
            </w:r>
          </w:p>
        </w:tc>
      </w:tr>
      <w:tr w:rsidR="00C42971" w:rsidRPr="006D085E" w14:paraId="5C37E3BE" w14:textId="77777777" w:rsidTr="007662A7">
        <w:trPr>
          <w:trHeight w:val="300"/>
          <w:jc w:val="center"/>
        </w:trPr>
        <w:tc>
          <w:tcPr>
            <w:tcW w:w="3510" w:type="dxa"/>
            <w:shd w:val="clear" w:color="auto" w:fill="auto"/>
            <w:noWrap/>
            <w:vAlign w:val="bottom"/>
            <w:hideMark/>
          </w:tcPr>
          <w:p w14:paraId="28661E20" w14:textId="77777777" w:rsidR="00C42971" w:rsidRPr="006D085E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D085E">
              <w:rPr>
                <w:rFonts w:eastAsia="Times New Roman" w:cs="Times New Roman"/>
                <w:color w:val="000000"/>
                <w:sz w:val="20"/>
                <w:szCs w:val="20"/>
              </w:rPr>
              <w:t>Layer Hyd. Cond. (mm</w:t>
            </w:r>
            <w:r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r w:rsidRPr="006D085E">
              <w:rPr>
                <w:rFonts w:eastAsia="Times New Roman" w:cs="Times New Roman"/>
                <w:color w:val="000000"/>
                <w:sz w:val="20"/>
                <w:szCs w:val="20"/>
              </w:rPr>
              <w:t>hr</w:t>
            </w:r>
            <w:r w:rsidRPr="00242AFC"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</w:rPr>
              <w:t>-1</w:t>
            </w:r>
            <w:r w:rsidRPr="006D085E">
              <w:rPr>
                <w:rFonts w:eastAsia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709E882A" w14:textId="77777777" w:rsidR="00C42971" w:rsidRPr="006D085E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D085E">
              <w:rPr>
                <w:rFonts w:eastAsia="Times New Roman" w:cs="Times New Roman"/>
                <w:color w:val="000000"/>
                <w:sz w:val="20"/>
                <w:szCs w:val="20"/>
              </w:rPr>
              <w:t>1.9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CDAAB99" w14:textId="77777777" w:rsidR="00C42971" w:rsidRPr="006D085E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D085E">
              <w:rPr>
                <w:rFonts w:eastAsia="Times New Roman" w:cs="Times New Roman"/>
                <w:color w:val="000000"/>
                <w:sz w:val="20"/>
                <w:szCs w:val="20"/>
              </w:rPr>
              <w:t>1.4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BF5B545" w14:textId="77777777" w:rsidR="00C42971" w:rsidRPr="006D085E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D085E">
              <w:rPr>
                <w:rFonts w:eastAsia="Times New Roman" w:cs="Times New Roman"/>
                <w:color w:val="000000"/>
                <w:sz w:val="20"/>
                <w:szCs w:val="20"/>
              </w:rPr>
              <w:t>1.4</w:t>
            </w:r>
          </w:p>
        </w:tc>
      </w:tr>
      <w:tr w:rsidR="00C42971" w:rsidRPr="006D085E" w14:paraId="32FDE378" w14:textId="77777777" w:rsidTr="007662A7">
        <w:trPr>
          <w:trHeight w:val="300"/>
          <w:jc w:val="center"/>
        </w:trPr>
        <w:tc>
          <w:tcPr>
            <w:tcW w:w="3510" w:type="dxa"/>
            <w:shd w:val="clear" w:color="auto" w:fill="auto"/>
            <w:noWrap/>
            <w:vAlign w:val="bottom"/>
            <w:hideMark/>
          </w:tcPr>
          <w:p w14:paraId="6728DB65" w14:textId="77777777" w:rsidR="00C42971" w:rsidRPr="006D085E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D085E">
              <w:rPr>
                <w:rFonts w:eastAsia="Times New Roman" w:cs="Times New Roman"/>
                <w:color w:val="000000"/>
                <w:sz w:val="20"/>
                <w:szCs w:val="20"/>
              </w:rPr>
              <w:t>Anisotropy ratio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257596B2" w14:textId="77777777" w:rsidR="00C42971" w:rsidRPr="006D085E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D085E">
              <w:rPr>
                <w:rFonts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B22FECF" w14:textId="77777777" w:rsidR="00C42971" w:rsidRPr="006D085E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D085E">
              <w:rPr>
                <w:rFonts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7896245C" w14:textId="75B58C8A" w:rsidR="00C42971" w:rsidRPr="006D085E" w:rsidRDefault="000237F9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5</w:t>
            </w:r>
          </w:p>
        </w:tc>
      </w:tr>
      <w:tr w:rsidR="00C42971" w:rsidRPr="006D085E" w14:paraId="59ACDC33" w14:textId="77777777" w:rsidTr="007662A7">
        <w:trPr>
          <w:trHeight w:val="300"/>
          <w:jc w:val="center"/>
        </w:trPr>
        <w:tc>
          <w:tcPr>
            <w:tcW w:w="3510" w:type="dxa"/>
            <w:shd w:val="clear" w:color="auto" w:fill="auto"/>
            <w:noWrap/>
            <w:vAlign w:val="bottom"/>
            <w:hideMark/>
          </w:tcPr>
          <w:p w14:paraId="510C4AC9" w14:textId="77777777" w:rsidR="00C42971" w:rsidRPr="006D085E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D085E">
              <w:rPr>
                <w:rFonts w:eastAsia="Times New Roman" w:cs="Times New Roman"/>
                <w:color w:val="000000"/>
                <w:sz w:val="20"/>
                <w:szCs w:val="20"/>
              </w:rPr>
              <w:t>Field capacity (m</w:t>
            </w:r>
            <w:r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r w:rsidRPr="006D085E">
              <w:rPr>
                <w:rFonts w:eastAsia="Times New Roman" w:cs="Times New Roman"/>
                <w:color w:val="000000"/>
                <w:sz w:val="20"/>
                <w:szCs w:val="20"/>
              </w:rPr>
              <w:t>m</w:t>
            </w:r>
            <w:r w:rsidRPr="00242AFC"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</w:rPr>
              <w:t>-1</w:t>
            </w:r>
            <w:r w:rsidRPr="006D085E">
              <w:rPr>
                <w:rFonts w:eastAsia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5F9DD2D7" w14:textId="77777777" w:rsidR="00C42971" w:rsidRPr="006D085E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D085E">
              <w:rPr>
                <w:rFonts w:eastAsia="Times New Roman" w:cs="Times New Roman"/>
                <w:color w:val="000000"/>
                <w:sz w:val="20"/>
                <w:szCs w:val="20"/>
              </w:rPr>
              <w:t>0.286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4AE696E" w14:textId="77777777" w:rsidR="00C42971" w:rsidRPr="006D085E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D085E">
              <w:rPr>
                <w:rFonts w:eastAsia="Times New Roman" w:cs="Times New Roman"/>
                <w:color w:val="000000"/>
                <w:sz w:val="20"/>
                <w:szCs w:val="20"/>
              </w:rPr>
              <w:t>0.292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720F8D4E" w14:textId="77777777" w:rsidR="00C42971" w:rsidRPr="006D085E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D085E">
              <w:rPr>
                <w:rFonts w:eastAsia="Times New Roman" w:cs="Times New Roman"/>
                <w:color w:val="000000"/>
                <w:sz w:val="20"/>
                <w:szCs w:val="20"/>
              </w:rPr>
              <w:t>0.292</w:t>
            </w:r>
          </w:p>
        </w:tc>
      </w:tr>
      <w:tr w:rsidR="00C42971" w:rsidRPr="006D085E" w14:paraId="5343D3C9" w14:textId="77777777" w:rsidTr="007662A7">
        <w:trPr>
          <w:trHeight w:val="300"/>
          <w:jc w:val="center"/>
        </w:trPr>
        <w:tc>
          <w:tcPr>
            <w:tcW w:w="3510" w:type="dxa"/>
            <w:shd w:val="clear" w:color="auto" w:fill="auto"/>
            <w:noWrap/>
            <w:vAlign w:val="bottom"/>
            <w:hideMark/>
          </w:tcPr>
          <w:p w14:paraId="57887BE6" w14:textId="77777777" w:rsidR="00C42971" w:rsidRPr="006D085E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D085E">
              <w:rPr>
                <w:rFonts w:eastAsia="Times New Roman" w:cs="Times New Roman"/>
                <w:color w:val="000000"/>
                <w:sz w:val="20"/>
                <w:szCs w:val="20"/>
              </w:rPr>
              <w:t>Wilting point (m</w:t>
            </w:r>
            <w:r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r w:rsidRPr="006D085E">
              <w:rPr>
                <w:rFonts w:eastAsia="Times New Roman" w:cs="Times New Roman"/>
                <w:color w:val="000000"/>
                <w:sz w:val="20"/>
                <w:szCs w:val="20"/>
              </w:rPr>
              <w:t>m</w:t>
            </w:r>
            <w:r w:rsidRPr="00242AFC"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</w:rPr>
              <w:t>-1</w:t>
            </w:r>
            <w:r w:rsidRPr="006D085E">
              <w:rPr>
                <w:rFonts w:eastAsia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2A060B8F" w14:textId="77777777" w:rsidR="00C42971" w:rsidRPr="006D085E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D085E">
              <w:rPr>
                <w:rFonts w:eastAsia="Times New Roman" w:cs="Times New Roman"/>
                <w:color w:val="000000"/>
                <w:sz w:val="20"/>
                <w:szCs w:val="20"/>
              </w:rPr>
              <w:t>0.13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4F64118" w14:textId="77777777" w:rsidR="00C42971" w:rsidRPr="006D085E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D085E">
              <w:rPr>
                <w:rFonts w:eastAsia="Times New Roman" w:cs="Times New Roman"/>
                <w:color w:val="000000"/>
                <w:sz w:val="20"/>
                <w:szCs w:val="20"/>
              </w:rPr>
              <w:t>0.142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62C0EE2" w14:textId="77777777" w:rsidR="00C42971" w:rsidRPr="006D085E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D085E">
              <w:rPr>
                <w:rFonts w:eastAsia="Times New Roman" w:cs="Times New Roman"/>
                <w:color w:val="000000"/>
                <w:sz w:val="20"/>
                <w:szCs w:val="20"/>
              </w:rPr>
              <w:t>0.142</w:t>
            </w:r>
          </w:p>
        </w:tc>
      </w:tr>
      <w:tr w:rsidR="00C42971" w:rsidRPr="006D085E" w14:paraId="669B65DC" w14:textId="77777777" w:rsidTr="007662A7">
        <w:trPr>
          <w:trHeight w:val="300"/>
          <w:jc w:val="center"/>
        </w:trPr>
        <w:tc>
          <w:tcPr>
            <w:tcW w:w="3510" w:type="dxa"/>
            <w:shd w:val="clear" w:color="auto" w:fill="auto"/>
            <w:noWrap/>
            <w:vAlign w:val="bottom"/>
            <w:hideMark/>
          </w:tcPr>
          <w:p w14:paraId="6C209E22" w14:textId="77777777" w:rsidR="00C42971" w:rsidRPr="006D085E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D085E">
              <w:rPr>
                <w:rFonts w:eastAsia="Times New Roman" w:cs="Times New Roman"/>
                <w:color w:val="000000"/>
                <w:sz w:val="20"/>
                <w:szCs w:val="20"/>
              </w:rPr>
              <w:t>Sand (%)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3A5F6F92" w14:textId="77777777" w:rsidR="00C42971" w:rsidRPr="006D085E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D085E">
              <w:rPr>
                <w:rFonts w:eastAsia="Times New Roman" w:cs="Times New Roman"/>
                <w:color w:val="000000"/>
                <w:sz w:val="20"/>
                <w:szCs w:val="20"/>
              </w:rPr>
              <w:t>11.3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A47F932" w14:textId="77777777" w:rsidR="00C42971" w:rsidRPr="006D085E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D085E">
              <w:rPr>
                <w:rFonts w:eastAsia="Times New Roman" w:cs="Times New Roman"/>
                <w:color w:val="000000"/>
                <w:sz w:val="20"/>
                <w:szCs w:val="20"/>
              </w:rPr>
              <w:t>9.1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62FE61B" w14:textId="77777777" w:rsidR="00C42971" w:rsidRPr="006D085E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D085E">
              <w:rPr>
                <w:rFonts w:eastAsia="Times New Roman" w:cs="Times New Roman"/>
                <w:color w:val="000000"/>
                <w:sz w:val="20"/>
                <w:szCs w:val="20"/>
              </w:rPr>
              <w:t>9.1</w:t>
            </w:r>
          </w:p>
        </w:tc>
      </w:tr>
      <w:tr w:rsidR="00C42971" w:rsidRPr="006D085E" w14:paraId="29D120AA" w14:textId="77777777" w:rsidTr="007662A7">
        <w:trPr>
          <w:trHeight w:val="300"/>
          <w:jc w:val="center"/>
        </w:trPr>
        <w:tc>
          <w:tcPr>
            <w:tcW w:w="3510" w:type="dxa"/>
            <w:shd w:val="clear" w:color="auto" w:fill="auto"/>
            <w:noWrap/>
            <w:vAlign w:val="bottom"/>
            <w:hideMark/>
          </w:tcPr>
          <w:p w14:paraId="729F90C5" w14:textId="77777777" w:rsidR="00C42971" w:rsidRPr="006D085E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D085E">
              <w:rPr>
                <w:rFonts w:eastAsia="Times New Roman" w:cs="Times New Roman"/>
                <w:color w:val="000000"/>
                <w:sz w:val="20"/>
                <w:szCs w:val="20"/>
              </w:rPr>
              <w:t>Clay (%)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6E81CC53" w14:textId="77777777" w:rsidR="00C42971" w:rsidRPr="006D085E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D085E">
              <w:rPr>
                <w:rFonts w:eastAsia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488889D" w14:textId="77777777" w:rsidR="00C42971" w:rsidRPr="006D085E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D085E">
              <w:rPr>
                <w:rFonts w:eastAsia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4ED9747" w14:textId="77777777" w:rsidR="00C42971" w:rsidRPr="006D085E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D085E">
              <w:rPr>
                <w:rFonts w:eastAsia="Times New Roman" w:cs="Times New Roman"/>
                <w:color w:val="000000"/>
                <w:sz w:val="20"/>
                <w:szCs w:val="20"/>
              </w:rPr>
              <w:t>25</w:t>
            </w:r>
          </w:p>
        </w:tc>
      </w:tr>
      <w:tr w:rsidR="00C42971" w:rsidRPr="006D085E" w14:paraId="6EF8BFDE" w14:textId="77777777" w:rsidTr="007662A7">
        <w:trPr>
          <w:trHeight w:val="300"/>
          <w:jc w:val="center"/>
        </w:trPr>
        <w:tc>
          <w:tcPr>
            <w:tcW w:w="3510" w:type="dxa"/>
            <w:shd w:val="clear" w:color="auto" w:fill="auto"/>
            <w:noWrap/>
            <w:vAlign w:val="bottom"/>
            <w:hideMark/>
          </w:tcPr>
          <w:p w14:paraId="56DED121" w14:textId="77777777" w:rsidR="00C42971" w:rsidRPr="006D085E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D085E">
              <w:rPr>
                <w:rFonts w:eastAsia="Times New Roman" w:cs="Times New Roman"/>
                <w:color w:val="000000"/>
                <w:sz w:val="20"/>
                <w:szCs w:val="20"/>
              </w:rPr>
              <w:t>Organic (%)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3D09C1BF" w14:textId="77777777" w:rsidR="00C42971" w:rsidRPr="006D085E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D085E">
              <w:rPr>
                <w:rFonts w:eastAsia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A5A7F4C" w14:textId="77777777" w:rsidR="00C42971" w:rsidRPr="006D085E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D085E">
              <w:rPr>
                <w:rFonts w:eastAsia="Times New Roman" w:cs="Times New Roman"/>
                <w:color w:val="000000"/>
                <w:sz w:val="20"/>
                <w:szCs w:val="20"/>
              </w:rPr>
              <w:t>0.75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CD26851" w14:textId="77777777" w:rsidR="00C42971" w:rsidRPr="006D085E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D085E">
              <w:rPr>
                <w:rFonts w:eastAsia="Times New Roman" w:cs="Times New Roman"/>
                <w:color w:val="000000"/>
                <w:sz w:val="20"/>
                <w:szCs w:val="20"/>
              </w:rPr>
              <w:t>0.75</w:t>
            </w:r>
          </w:p>
        </w:tc>
      </w:tr>
      <w:tr w:rsidR="00C42971" w:rsidRPr="006D085E" w14:paraId="4C965419" w14:textId="77777777" w:rsidTr="007662A7">
        <w:trPr>
          <w:trHeight w:val="300"/>
          <w:jc w:val="center"/>
        </w:trPr>
        <w:tc>
          <w:tcPr>
            <w:tcW w:w="3510" w:type="dxa"/>
            <w:shd w:val="clear" w:color="auto" w:fill="auto"/>
            <w:noWrap/>
            <w:vAlign w:val="bottom"/>
            <w:hideMark/>
          </w:tcPr>
          <w:p w14:paraId="57E59CAF" w14:textId="77777777" w:rsidR="00C42971" w:rsidRPr="006D085E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D085E">
              <w:rPr>
                <w:rFonts w:eastAsia="Times New Roman" w:cs="Times New Roman"/>
                <w:color w:val="000000"/>
                <w:sz w:val="20"/>
                <w:szCs w:val="20"/>
              </w:rPr>
              <w:t>CEC (meq/100 g)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1EB8DB4A" w14:textId="77777777" w:rsidR="00C42971" w:rsidRPr="006D085E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D085E">
              <w:rPr>
                <w:rFonts w:eastAsia="Times New Roman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4C16712" w14:textId="77777777" w:rsidR="00C42971" w:rsidRPr="006D085E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D085E">
              <w:rPr>
                <w:rFonts w:eastAsia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7A9BF86D" w14:textId="77777777" w:rsidR="00C42971" w:rsidRPr="006D085E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D085E">
              <w:rPr>
                <w:rFonts w:eastAsia="Times New Roman" w:cs="Times New Roman"/>
                <w:color w:val="000000"/>
                <w:sz w:val="20"/>
                <w:szCs w:val="20"/>
              </w:rPr>
              <w:t>20</w:t>
            </w:r>
          </w:p>
        </w:tc>
      </w:tr>
      <w:tr w:rsidR="00C42971" w:rsidRPr="006D085E" w14:paraId="6A9482E1" w14:textId="77777777" w:rsidTr="007662A7">
        <w:trPr>
          <w:trHeight w:val="300"/>
          <w:jc w:val="center"/>
        </w:trPr>
        <w:tc>
          <w:tcPr>
            <w:tcW w:w="351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52F81" w14:textId="77777777" w:rsidR="00C42971" w:rsidRPr="006D085E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D085E">
              <w:rPr>
                <w:rFonts w:eastAsia="Times New Roman" w:cs="Times New Roman"/>
                <w:color w:val="000000"/>
                <w:sz w:val="20"/>
                <w:szCs w:val="20"/>
              </w:rPr>
              <w:t>Rock (%)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C3B56" w14:textId="77777777" w:rsidR="00C42971" w:rsidRPr="006D085E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D085E">
              <w:rPr>
                <w:rFonts w:eastAsia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D130F" w14:textId="77777777" w:rsidR="00C42971" w:rsidRPr="006D085E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D085E">
              <w:rPr>
                <w:rFonts w:eastAsia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0DE7F" w14:textId="77777777" w:rsidR="00C42971" w:rsidRPr="006D085E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D085E">
              <w:rPr>
                <w:rFonts w:eastAsia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14:paraId="5E6DDC49" w14:textId="77777777" w:rsidR="00C42971" w:rsidRDefault="00C42971" w:rsidP="00C42971">
      <w:pPr>
        <w:rPr>
          <w:lang w:val="en-ZA"/>
        </w:rPr>
      </w:pPr>
    </w:p>
    <w:p w14:paraId="78E01F8E" w14:textId="77777777" w:rsidR="00B275D2" w:rsidRDefault="00B275D2" w:rsidP="00C42971">
      <w:pPr>
        <w:rPr>
          <w:lang w:val="en-ZA"/>
        </w:rPr>
      </w:pPr>
    </w:p>
    <w:p w14:paraId="37A8C199" w14:textId="49AD8215" w:rsidR="00C42971" w:rsidRDefault="00B275D2" w:rsidP="00C42971">
      <w:pPr>
        <w:rPr>
          <w:lang w:val="en-ZA"/>
        </w:rPr>
      </w:pPr>
      <w:r>
        <w:rPr>
          <w:lang w:val="en-ZA"/>
        </w:rPr>
        <w:t>Table S</w:t>
      </w:r>
      <w:r w:rsidR="00C42971">
        <w:rPr>
          <w:lang w:val="en-ZA"/>
        </w:rPr>
        <w:t>2</w:t>
      </w:r>
      <w:r w:rsidR="00246890">
        <w:rPr>
          <w:lang w:val="en-ZA"/>
        </w:rPr>
        <w:t xml:space="preserve">. </w:t>
      </w:r>
      <w:r w:rsidR="00C42971">
        <w:rPr>
          <w:lang w:val="en-ZA"/>
        </w:rPr>
        <w:t>Moderate Soil (Anders-Kuhl Complex)</w:t>
      </w:r>
      <w:r w:rsidR="00246890">
        <w:rPr>
          <w:lang w:val="en-ZA"/>
        </w:rPr>
        <w:t>.</w:t>
      </w:r>
    </w:p>
    <w:tbl>
      <w:tblPr>
        <w:tblW w:w="7560" w:type="dxa"/>
        <w:jc w:val="center"/>
        <w:tblLook w:val="04A0" w:firstRow="1" w:lastRow="0" w:firstColumn="1" w:lastColumn="0" w:noHBand="0" w:noVBand="1"/>
      </w:tblPr>
      <w:tblGrid>
        <w:gridCol w:w="3240"/>
        <w:gridCol w:w="1530"/>
        <w:gridCol w:w="1530"/>
        <w:gridCol w:w="1260"/>
      </w:tblGrid>
      <w:tr w:rsidR="00C42971" w:rsidRPr="00DA5D1D" w14:paraId="477BA9D0" w14:textId="77777777" w:rsidTr="007662A7">
        <w:trPr>
          <w:trHeight w:val="300"/>
          <w:jc w:val="center"/>
        </w:trPr>
        <w:tc>
          <w:tcPr>
            <w:tcW w:w="32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017E5B1" w14:textId="77777777" w:rsidR="00C42971" w:rsidRPr="00DA5D1D" w:rsidRDefault="00C42971" w:rsidP="007662A7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Description</w:t>
            </w:r>
          </w:p>
        </w:tc>
        <w:tc>
          <w:tcPr>
            <w:tcW w:w="432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FD3B2B6" w14:textId="77777777" w:rsidR="00C42971" w:rsidRPr="00DA5D1D" w:rsidRDefault="00C42971" w:rsidP="007662A7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Value</w:t>
            </w:r>
          </w:p>
        </w:tc>
      </w:tr>
      <w:tr w:rsidR="00C42971" w:rsidRPr="00DA5D1D" w14:paraId="5B6C2E66" w14:textId="77777777" w:rsidTr="007662A7">
        <w:trPr>
          <w:trHeight w:val="300"/>
          <w:jc w:val="center"/>
        </w:trPr>
        <w:tc>
          <w:tcPr>
            <w:tcW w:w="32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6E2E6527" w14:textId="77777777" w:rsidR="00C42971" w:rsidRPr="00DA5D1D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Number of layers</w:t>
            </w:r>
          </w:p>
        </w:tc>
        <w:tc>
          <w:tcPr>
            <w:tcW w:w="4320" w:type="dxa"/>
            <w:gridSpan w:val="3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04EB8C26" w14:textId="77777777" w:rsidR="00C42971" w:rsidRPr="00DA5D1D" w:rsidRDefault="00C42971" w:rsidP="007662A7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</w:tr>
      <w:tr w:rsidR="00C42971" w:rsidRPr="00DA5D1D" w14:paraId="2183CEE9" w14:textId="77777777" w:rsidTr="007662A7">
        <w:trPr>
          <w:trHeight w:val="300"/>
          <w:jc w:val="center"/>
        </w:trPr>
        <w:tc>
          <w:tcPr>
            <w:tcW w:w="3240" w:type="dxa"/>
            <w:shd w:val="clear" w:color="auto" w:fill="auto"/>
            <w:noWrap/>
            <w:vAlign w:val="bottom"/>
          </w:tcPr>
          <w:p w14:paraId="603CD96B" w14:textId="77777777" w:rsidR="00C42971" w:rsidRPr="00DA5D1D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Albedo</w:t>
            </w:r>
          </w:p>
        </w:tc>
        <w:tc>
          <w:tcPr>
            <w:tcW w:w="4320" w:type="dxa"/>
            <w:gridSpan w:val="3"/>
            <w:shd w:val="clear" w:color="auto" w:fill="auto"/>
            <w:noWrap/>
            <w:vAlign w:val="bottom"/>
          </w:tcPr>
          <w:p w14:paraId="196DB9F6" w14:textId="77777777" w:rsidR="00C42971" w:rsidRPr="00DA5D1D" w:rsidRDefault="00C42971" w:rsidP="007662A7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0.16</w:t>
            </w:r>
          </w:p>
        </w:tc>
      </w:tr>
      <w:tr w:rsidR="00C42971" w:rsidRPr="00DA5D1D" w14:paraId="306AC15B" w14:textId="77777777" w:rsidTr="007662A7">
        <w:trPr>
          <w:trHeight w:val="300"/>
          <w:jc w:val="center"/>
        </w:trPr>
        <w:tc>
          <w:tcPr>
            <w:tcW w:w="3240" w:type="dxa"/>
            <w:shd w:val="clear" w:color="auto" w:fill="auto"/>
            <w:noWrap/>
            <w:vAlign w:val="bottom"/>
          </w:tcPr>
          <w:p w14:paraId="58A5917E" w14:textId="77777777" w:rsidR="00C42971" w:rsidRPr="00DA5D1D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Initial saturation</w:t>
            </w:r>
          </w:p>
        </w:tc>
        <w:tc>
          <w:tcPr>
            <w:tcW w:w="4320" w:type="dxa"/>
            <w:gridSpan w:val="3"/>
            <w:shd w:val="clear" w:color="auto" w:fill="auto"/>
            <w:noWrap/>
            <w:vAlign w:val="bottom"/>
          </w:tcPr>
          <w:p w14:paraId="62CB683C" w14:textId="77777777" w:rsidR="00C42971" w:rsidRPr="00DA5D1D" w:rsidRDefault="00C42971" w:rsidP="007662A7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0.3</w:t>
            </w:r>
          </w:p>
        </w:tc>
      </w:tr>
      <w:tr w:rsidR="00C42971" w:rsidRPr="00DA5D1D" w14:paraId="1877AD08" w14:textId="77777777" w:rsidTr="007662A7">
        <w:trPr>
          <w:trHeight w:val="300"/>
          <w:jc w:val="center"/>
        </w:trPr>
        <w:tc>
          <w:tcPr>
            <w:tcW w:w="3240" w:type="dxa"/>
            <w:shd w:val="clear" w:color="auto" w:fill="auto"/>
            <w:noWrap/>
            <w:vAlign w:val="bottom"/>
          </w:tcPr>
          <w:p w14:paraId="0A8887B2" w14:textId="77777777" w:rsidR="00C42971" w:rsidRPr="00DA5D1D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Interill erodibility (kg*s</w:t>
            </w:r>
            <w:r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DA5D1D">
              <w:rPr>
                <w:rFonts w:cs="Times New Roman"/>
                <w:color w:val="000000"/>
                <w:sz w:val="20"/>
                <w:szCs w:val="20"/>
              </w:rPr>
              <w:t>m</w:t>
            </w:r>
            <w:r w:rsidRPr="00242AFC">
              <w:rPr>
                <w:rFonts w:cs="Times New Roman"/>
                <w:color w:val="000000"/>
                <w:sz w:val="20"/>
                <w:szCs w:val="20"/>
                <w:vertAlign w:val="superscript"/>
              </w:rPr>
              <w:t>-4</w:t>
            </w:r>
            <w:r w:rsidRPr="00DA5D1D">
              <w:rPr>
                <w:rFonts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4320" w:type="dxa"/>
            <w:gridSpan w:val="3"/>
            <w:shd w:val="clear" w:color="auto" w:fill="auto"/>
            <w:noWrap/>
            <w:vAlign w:val="bottom"/>
          </w:tcPr>
          <w:p w14:paraId="32CA5DA7" w14:textId="77777777" w:rsidR="00C42971" w:rsidRPr="00DA5D1D" w:rsidRDefault="00C42971" w:rsidP="007662A7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9221160</w:t>
            </w:r>
          </w:p>
        </w:tc>
      </w:tr>
      <w:tr w:rsidR="00C42971" w:rsidRPr="00DA5D1D" w14:paraId="3619D4AC" w14:textId="77777777" w:rsidTr="007662A7">
        <w:trPr>
          <w:trHeight w:val="300"/>
          <w:jc w:val="center"/>
        </w:trPr>
        <w:tc>
          <w:tcPr>
            <w:tcW w:w="3240" w:type="dxa"/>
            <w:shd w:val="clear" w:color="auto" w:fill="auto"/>
            <w:noWrap/>
            <w:vAlign w:val="bottom"/>
          </w:tcPr>
          <w:p w14:paraId="4235CBD2" w14:textId="77777777" w:rsidR="00C42971" w:rsidRPr="00DA5D1D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Rill erodibility (s</w:t>
            </w:r>
            <w:r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DA5D1D">
              <w:rPr>
                <w:rFonts w:cs="Times New Roman"/>
                <w:color w:val="000000"/>
                <w:sz w:val="20"/>
                <w:szCs w:val="20"/>
              </w:rPr>
              <w:t>m</w:t>
            </w:r>
            <w:r w:rsidRPr="00242AFC">
              <w:rPr>
                <w:rFonts w:cs="Times New Roman"/>
                <w:color w:val="000000"/>
                <w:sz w:val="20"/>
                <w:szCs w:val="20"/>
                <w:vertAlign w:val="superscript"/>
              </w:rPr>
              <w:t>-1</w:t>
            </w:r>
            <w:r w:rsidRPr="00DA5D1D">
              <w:rPr>
                <w:rFonts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4320" w:type="dxa"/>
            <w:gridSpan w:val="3"/>
            <w:shd w:val="clear" w:color="auto" w:fill="auto"/>
            <w:noWrap/>
            <w:vAlign w:val="bottom"/>
          </w:tcPr>
          <w:p w14:paraId="24D90ECF" w14:textId="77777777" w:rsidR="00C42971" w:rsidRPr="00DA5D1D" w:rsidRDefault="00C42971" w:rsidP="007662A7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0.0148</w:t>
            </w:r>
          </w:p>
        </w:tc>
      </w:tr>
      <w:tr w:rsidR="00C42971" w:rsidRPr="00DA5D1D" w14:paraId="0A957D34" w14:textId="77777777" w:rsidTr="007662A7">
        <w:trPr>
          <w:trHeight w:val="300"/>
          <w:jc w:val="center"/>
        </w:trPr>
        <w:tc>
          <w:tcPr>
            <w:tcW w:w="3240" w:type="dxa"/>
            <w:shd w:val="clear" w:color="auto" w:fill="auto"/>
            <w:noWrap/>
            <w:vAlign w:val="bottom"/>
          </w:tcPr>
          <w:p w14:paraId="18008A2D" w14:textId="77777777" w:rsidR="00C42971" w:rsidRPr="00DA5D1D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Critical shear (pa)</w:t>
            </w:r>
          </w:p>
        </w:tc>
        <w:tc>
          <w:tcPr>
            <w:tcW w:w="4320" w:type="dxa"/>
            <w:gridSpan w:val="3"/>
            <w:shd w:val="clear" w:color="auto" w:fill="auto"/>
            <w:noWrap/>
            <w:vAlign w:val="bottom"/>
          </w:tcPr>
          <w:p w14:paraId="67C1A2F5" w14:textId="77777777" w:rsidR="00C42971" w:rsidRPr="00DA5D1D" w:rsidRDefault="00C42971" w:rsidP="007662A7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0.</w:t>
            </w:r>
            <w:r>
              <w:rPr>
                <w:rFonts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C42971" w:rsidRPr="00DA5D1D" w14:paraId="1EA1D380" w14:textId="77777777" w:rsidTr="007662A7">
        <w:trPr>
          <w:trHeight w:val="300"/>
          <w:jc w:val="center"/>
        </w:trPr>
        <w:tc>
          <w:tcPr>
            <w:tcW w:w="3240" w:type="dxa"/>
            <w:shd w:val="clear" w:color="auto" w:fill="auto"/>
            <w:noWrap/>
            <w:vAlign w:val="bottom"/>
          </w:tcPr>
          <w:p w14:paraId="23F0F275" w14:textId="77777777" w:rsidR="00C42971" w:rsidRPr="00DA5D1D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Surface hydraulic conductivity (mm</w:t>
            </w:r>
            <w:r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DA5D1D">
              <w:rPr>
                <w:rFonts w:cs="Times New Roman"/>
                <w:color w:val="000000"/>
                <w:sz w:val="20"/>
                <w:szCs w:val="20"/>
              </w:rPr>
              <w:t>hr</w:t>
            </w:r>
            <w:r w:rsidRPr="00242AFC">
              <w:rPr>
                <w:rFonts w:cs="Times New Roman"/>
                <w:color w:val="000000"/>
                <w:sz w:val="20"/>
                <w:szCs w:val="20"/>
                <w:vertAlign w:val="superscript"/>
              </w:rPr>
              <w:t>-1</w:t>
            </w:r>
            <w:r w:rsidRPr="00DA5D1D">
              <w:rPr>
                <w:rFonts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4320" w:type="dxa"/>
            <w:gridSpan w:val="3"/>
            <w:shd w:val="clear" w:color="auto" w:fill="auto"/>
            <w:noWrap/>
            <w:vAlign w:val="bottom"/>
          </w:tcPr>
          <w:p w14:paraId="6D923FAD" w14:textId="77777777" w:rsidR="00C42971" w:rsidRPr="00DA5D1D" w:rsidRDefault="00C42971" w:rsidP="007662A7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7.18</w:t>
            </w:r>
          </w:p>
        </w:tc>
      </w:tr>
      <w:tr w:rsidR="00C42971" w:rsidRPr="00DA5D1D" w14:paraId="76944712" w14:textId="77777777" w:rsidTr="007662A7">
        <w:trPr>
          <w:trHeight w:val="300"/>
          <w:jc w:val="center"/>
        </w:trPr>
        <w:tc>
          <w:tcPr>
            <w:tcW w:w="3240" w:type="dxa"/>
            <w:shd w:val="clear" w:color="auto" w:fill="auto"/>
            <w:noWrap/>
            <w:vAlign w:val="bottom"/>
          </w:tcPr>
          <w:p w14:paraId="413B8E85" w14:textId="77777777" w:rsidR="00C42971" w:rsidRPr="00DA5D1D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Bedrock depth (mm)</w:t>
            </w:r>
          </w:p>
        </w:tc>
        <w:tc>
          <w:tcPr>
            <w:tcW w:w="4320" w:type="dxa"/>
            <w:gridSpan w:val="3"/>
            <w:shd w:val="clear" w:color="auto" w:fill="auto"/>
            <w:noWrap/>
            <w:vAlign w:val="bottom"/>
          </w:tcPr>
          <w:p w14:paraId="24D766ED" w14:textId="77777777" w:rsidR="00C42971" w:rsidRPr="00DA5D1D" w:rsidRDefault="00C42971" w:rsidP="007662A7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 xml:space="preserve"> 10000 </w:t>
            </w:r>
          </w:p>
        </w:tc>
      </w:tr>
      <w:tr w:rsidR="00C42971" w:rsidRPr="00DA5D1D" w14:paraId="7B927344" w14:textId="77777777" w:rsidTr="007662A7">
        <w:trPr>
          <w:trHeight w:val="332"/>
          <w:jc w:val="center"/>
        </w:trPr>
        <w:tc>
          <w:tcPr>
            <w:tcW w:w="324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177677D" w14:textId="77777777" w:rsidR="00C42971" w:rsidRPr="00DA5D1D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 xml:space="preserve">Restrictive layer </w:t>
            </w:r>
            <w:r>
              <w:rPr>
                <w:rFonts w:cs="Times New Roman"/>
                <w:color w:val="000000"/>
                <w:sz w:val="20"/>
                <w:szCs w:val="20"/>
              </w:rPr>
              <w:t>hydraulic</w:t>
            </w:r>
            <w:r w:rsidRPr="00DA5D1D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>
              <w:rPr>
                <w:rFonts w:cs="Times New Roman"/>
                <w:color w:val="000000"/>
                <w:sz w:val="20"/>
                <w:szCs w:val="20"/>
              </w:rPr>
              <w:t>c</w:t>
            </w:r>
            <w:r w:rsidRPr="00DA5D1D">
              <w:rPr>
                <w:rFonts w:cs="Times New Roman"/>
                <w:color w:val="000000"/>
                <w:sz w:val="20"/>
                <w:szCs w:val="20"/>
              </w:rPr>
              <w:t>ond</w:t>
            </w:r>
            <w:r>
              <w:rPr>
                <w:rFonts w:cs="Times New Roman"/>
                <w:color w:val="000000"/>
                <w:sz w:val="20"/>
                <w:szCs w:val="20"/>
              </w:rPr>
              <w:t>uctivity</w:t>
            </w:r>
            <w:r w:rsidRPr="00DA5D1D">
              <w:rPr>
                <w:rFonts w:cs="Times New Roman"/>
                <w:color w:val="000000"/>
                <w:sz w:val="20"/>
                <w:szCs w:val="20"/>
              </w:rPr>
              <w:t xml:space="preserve"> (mm</w:t>
            </w:r>
            <w:r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DA5D1D">
              <w:rPr>
                <w:rFonts w:cs="Times New Roman"/>
                <w:color w:val="000000"/>
                <w:sz w:val="20"/>
                <w:szCs w:val="20"/>
              </w:rPr>
              <w:t>hr</w:t>
            </w:r>
            <w:r w:rsidRPr="00242AFC">
              <w:rPr>
                <w:rFonts w:cs="Times New Roman"/>
                <w:color w:val="000000"/>
                <w:sz w:val="20"/>
                <w:szCs w:val="20"/>
                <w:vertAlign w:val="superscript"/>
              </w:rPr>
              <w:t>-1</w:t>
            </w:r>
            <w:r w:rsidRPr="00DA5D1D">
              <w:rPr>
                <w:rFonts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4320" w:type="dxa"/>
            <w:gridSpan w:val="3"/>
            <w:shd w:val="clear" w:color="auto" w:fill="auto"/>
            <w:noWrap/>
            <w:vAlign w:val="bottom"/>
          </w:tcPr>
          <w:p w14:paraId="4CC9FA41" w14:textId="77777777" w:rsidR="00C42971" w:rsidRPr="00DA5D1D" w:rsidRDefault="00C42971" w:rsidP="007662A7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C42971" w:rsidRPr="00DA5D1D" w14:paraId="2D17D54D" w14:textId="77777777" w:rsidTr="007662A7">
        <w:trPr>
          <w:trHeight w:val="300"/>
          <w:jc w:val="center"/>
        </w:trPr>
        <w:tc>
          <w:tcPr>
            <w:tcW w:w="32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3C5CE7DF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32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53382CB4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eastAsia="Times New Roman" w:cs="Times New Roman"/>
                <w:color w:val="000000"/>
                <w:sz w:val="20"/>
                <w:szCs w:val="20"/>
              </w:rPr>
              <w:t>Soil Depth (mm)</w:t>
            </w:r>
          </w:p>
        </w:tc>
      </w:tr>
      <w:tr w:rsidR="00C42971" w:rsidRPr="00DA5D1D" w14:paraId="560E2DFE" w14:textId="77777777" w:rsidTr="007662A7">
        <w:trPr>
          <w:trHeight w:val="300"/>
          <w:jc w:val="center"/>
        </w:trPr>
        <w:tc>
          <w:tcPr>
            <w:tcW w:w="324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EB1A2" w14:textId="77777777" w:rsidR="00C42971" w:rsidRPr="00DA5D1D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15257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eastAsia="Times New Roman" w:cs="Times New Roman"/>
                <w:color w:val="000000"/>
                <w:sz w:val="20"/>
                <w:szCs w:val="20"/>
              </w:rPr>
              <w:t>0 to 200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0C02D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eastAsia="Times New Roman" w:cs="Times New Roman"/>
                <w:color w:val="000000"/>
                <w:sz w:val="20"/>
                <w:szCs w:val="20"/>
              </w:rPr>
              <w:t>200 to 600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95FD5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eastAsia="Times New Roman" w:cs="Times New Roman"/>
                <w:color w:val="000000"/>
                <w:sz w:val="20"/>
                <w:szCs w:val="20"/>
              </w:rPr>
              <w:t>600 to 871</w:t>
            </w:r>
          </w:p>
        </w:tc>
      </w:tr>
      <w:tr w:rsidR="00C42971" w:rsidRPr="00DA5D1D" w14:paraId="4624E17C" w14:textId="77777777" w:rsidTr="007662A7">
        <w:trPr>
          <w:trHeight w:val="300"/>
          <w:jc w:val="center"/>
        </w:trPr>
        <w:tc>
          <w:tcPr>
            <w:tcW w:w="32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74B47" w14:textId="77777777" w:rsidR="00C42971" w:rsidRPr="00DA5D1D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eastAsia="Times New Roman" w:cs="Times New Roman"/>
                <w:color w:val="000000"/>
                <w:sz w:val="20"/>
                <w:szCs w:val="20"/>
              </w:rPr>
              <w:t>Bulk density (gm</w:t>
            </w:r>
            <w:r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r w:rsidRPr="00DA5D1D">
              <w:rPr>
                <w:rFonts w:eastAsia="Times New Roman" w:cs="Times New Roman"/>
                <w:color w:val="000000"/>
                <w:sz w:val="20"/>
                <w:szCs w:val="20"/>
              </w:rPr>
              <w:t>cc</w:t>
            </w:r>
            <w:r w:rsidRPr="006377D2"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</w:rPr>
              <w:t>-1</w:t>
            </w:r>
            <w:r w:rsidRPr="00DA5D1D">
              <w:rPr>
                <w:rFonts w:eastAsia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153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FD31D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1.25</w:t>
            </w:r>
          </w:p>
        </w:tc>
        <w:tc>
          <w:tcPr>
            <w:tcW w:w="153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2BDCD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1.35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83923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1.4</w:t>
            </w:r>
          </w:p>
        </w:tc>
      </w:tr>
      <w:tr w:rsidR="00C42971" w:rsidRPr="00DA5D1D" w14:paraId="59C8E5F2" w14:textId="77777777" w:rsidTr="007662A7">
        <w:trPr>
          <w:trHeight w:val="300"/>
          <w:jc w:val="center"/>
        </w:trPr>
        <w:tc>
          <w:tcPr>
            <w:tcW w:w="3240" w:type="dxa"/>
            <w:shd w:val="clear" w:color="auto" w:fill="auto"/>
            <w:noWrap/>
            <w:vAlign w:val="bottom"/>
            <w:hideMark/>
          </w:tcPr>
          <w:p w14:paraId="0FEB2FEF" w14:textId="77777777" w:rsidR="00C42971" w:rsidRPr="00DA5D1D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eastAsia="Times New Roman" w:cs="Times New Roman"/>
                <w:color w:val="000000"/>
                <w:sz w:val="20"/>
                <w:szCs w:val="20"/>
              </w:rPr>
              <w:t>Layer Hyd. Cond. (mm</w:t>
            </w:r>
            <w:r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r w:rsidRPr="00DA5D1D">
              <w:rPr>
                <w:rFonts w:eastAsia="Times New Roman" w:cs="Times New Roman"/>
                <w:color w:val="000000"/>
                <w:sz w:val="20"/>
                <w:szCs w:val="20"/>
              </w:rPr>
              <w:t>hr</w:t>
            </w:r>
            <w:r w:rsidRPr="006377D2"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</w:rPr>
              <w:t>-1</w:t>
            </w:r>
            <w:r w:rsidRPr="00DA5D1D">
              <w:rPr>
                <w:rFonts w:eastAsia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4C9AAE27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7.18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6517EF33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8.7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24059FB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18.2</w:t>
            </w:r>
          </w:p>
        </w:tc>
      </w:tr>
      <w:tr w:rsidR="00C42971" w:rsidRPr="00DA5D1D" w14:paraId="7E656BED" w14:textId="77777777" w:rsidTr="007662A7">
        <w:trPr>
          <w:trHeight w:val="300"/>
          <w:jc w:val="center"/>
        </w:trPr>
        <w:tc>
          <w:tcPr>
            <w:tcW w:w="3240" w:type="dxa"/>
            <w:shd w:val="clear" w:color="auto" w:fill="auto"/>
            <w:noWrap/>
            <w:vAlign w:val="bottom"/>
            <w:hideMark/>
          </w:tcPr>
          <w:p w14:paraId="0B2A671C" w14:textId="77777777" w:rsidR="00C42971" w:rsidRPr="00DA5D1D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eastAsia="Times New Roman" w:cs="Times New Roman"/>
                <w:color w:val="000000"/>
                <w:sz w:val="20"/>
                <w:szCs w:val="20"/>
              </w:rPr>
              <w:t>Anisotropy ratio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74C249C0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5C944DE0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07C5F6B" w14:textId="50DD823E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</w:tr>
      <w:tr w:rsidR="00C42971" w:rsidRPr="00DA5D1D" w14:paraId="2C14C803" w14:textId="77777777" w:rsidTr="007662A7">
        <w:trPr>
          <w:trHeight w:val="300"/>
          <w:jc w:val="center"/>
        </w:trPr>
        <w:tc>
          <w:tcPr>
            <w:tcW w:w="3240" w:type="dxa"/>
            <w:shd w:val="clear" w:color="auto" w:fill="auto"/>
            <w:noWrap/>
            <w:vAlign w:val="bottom"/>
            <w:hideMark/>
          </w:tcPr>
          <w:p w14:paraId="13EA5E0F" w14:textId="77777777" w:rsidR="00C42971" w:rsidRPr="00DA5D1D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eastAsia="Times New Roman" w:cs="Times New Roman"/>
                <w:color w:val="000000"/>
                <w:sz w:val="20"/>
                <w:szCs w:val="20"/>
              </w:rPr>
              <w:t>Field capacity (m</w:t>
            </w:r>
            <w:r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r w:rsidRPr="00DA5D1D">
              <w:rPr>
                <w:rFonts w:eastAsia="Times New Roman" w:cs="Times New Roman"/>
                <w:color w:val="000000"/>
                <w:sz w:val="20"/>
                <w:szCs w:val="20"/>
              </w:rPr>
              <w:t>m</w:t>
            </w:r>
            <w:r w:rsidRPr="006377D2"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</w:rPr>
              <w:t>-1</w:t>
            </w:r>
            <w:r w:rsidRPr="00DA5D1D">
              <w:rPr>
                <w:rFonts w:eastAsia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21271BC6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0.264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746148DA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0.29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334CFCD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0.242</w:t>
            </w:r>
          </w:p>
        </w:tc>
      </w:tr>
      <w:tr w:rsidR="00C42971" w:rsidRPr="00DA5D1D" w14:paraId="083EC8B4" w14:textId="77777777" w:rsidTr="007662A7">
        <w:trPr>
          <w:trHeight w:val="300"/>
          <w:jc w:val="center"/>
        </w:trPr>
        <w:tc>
          <w:tcPr>
            <w:tcW w:w="3240" w:type="dxa"/>
            <w:shd w:val="clear" w:color="auto" w:fill="auto"/>
            <w:noWrap/>
            <w:vAlign w:val="bottom"/>
            <w:hideMark/>
          </w:tcPr>
          <w:p w14:paraId="3449DB14" w14:textId="77777777" w:rsidR="00C42971" w:rsidRPr="00DA5D1D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eastAsia="Times New Roman" w:cs="Times New Roman"/>
                <w:color w:val="000000"/>
                <w:sz w:val="20"/>
                <w:szCs w:val="20"/>
              </w:rPr>
              <w:t>Wilting point (m</w:t>
            </w:r>
            <w:r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r w:rsidRPr="00DA5D1D">
              <w:rPr>
                <w:rFonts w:eastAsia="Times New Roman" w:cs="Times New Roman"/>
                <w:color w:val="000000"/>
                <w:sz w:val="20"/>
                <w:szCs w:val="20"/>
              </w:rPr>
              <w:t>m</w:t>
            </w:r>
            <w:r w:rsidRPr="006377D2"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</w:rPr>
              <w:t>-1</w:t>
            </w:r>
            <w:r w:rsidRPr="00DA5D1D">
              <w:rPr>
                <w:rFonts w:eastAsia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10666CC1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0.094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4466DD76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94ADE4B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0.114</w:t>
            </w:r>
          </w:p>
        </w:tc>
      </w:tr>
      <w:tr w:rsidR="00C42971" w:rsidRPr="00DA5D1D" w14:paraId="032BACE0" w14:textId="77777777" w:rsidTr="007662A7">
        <w:trPr>
          <w:trHeight w:val="300"/>
          <w:jc w:val="center"/>
        </w:trPr>
        <w:tc>
          <w:tcPr>
            <w:tcW w:w="3240" w:type="dxa"/>
            <w:shd w:val="clear" w:color="auto" w:fill="auto"/>
            <w:noWrap/>
            <w:vAlign w:val="bottom"/>
            <w:hideMark/>
          </w:tcPr>
          <w:p w14:paraId="6BA6529E" w14:textId="77777777" w:rsidR="00C42971" w:rsidRPr="00DA5D1D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eastAsia="Times New Roman" w:cs="Times New Roman"/>
                <w:color w:val="000000"/>
                <w:sz w:val="20"/>
                <w:szCs w:val="20"/>
              </w:rPr>
              <w:t>Sand (%)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66BC5E33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30.4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6376AC75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30.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AC2EDDA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66.8</w:t>
            </w:r>
          </w:p>
        </w:tc>
      </w:tr>
      <w:tr w:rsidR="00C42971" w:rsidRPr="00DA5D1D" w14:paraId="45729B3F" w14:textId="77777777" w:rsidTr="007662A7">
        <w:trPr>
          <w:trHeight w:val="300"/>
          <w:jc w:val="center"/>
        </w:trPr>
        <w:tc>
          <w:tcPr>
            <w:tcW w:w="3240" w:type="dxa"/>
            <w:shd w:val="clear" w:color="auto" w:fill="auto"/>
            <w:noWrap/>
            <w:vAlign w:val="bottom"/>
            <w:hideMark/>
          </w:tcPr>
          <w:p w14:paraId="3D93B756" w14:textId="77777777" w:rsidR="00C42971" w:rsidRPr="00DA5D1D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eastAsia="Times New Roman" w:cs="Times New Roman"/>
                <w:color w:val="000000"/>
                <w:sz w:val="20"/>
                <w:szCs w:val="20"/>
              </w:rPr>
              <w:t>Clay (%)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66ED2D4B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33EF78ED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4FEFE68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</w:tr>
      <w:tr w:rsidR="00C42971" w:rsidRPr="00DA5D1D" w14:paraId="2A64DE37" w14:textId="77777777" w:rsidTr="007662A7">
        <w:trPr>
          <w:trHeight w:val="300"/>
          <w:jc w:val="center"/>
        </w:trPr>
        <w:tc>
          <w:tcPr>
            <w:tcW w:w="3240" w:type="dxa"/>
            <w:shd w:val="clear" w:color="auto" w:fill="auto"/>
            <w:noWrap/>
            <w:vAlign w:val="bottom"/>
            <w:hideMark/>
          </w:tcPr>
          <w:p w14:paraId="58BA93F5" w14:textId="77777777" w:rsidR="00C42971" w:rsidRPr="00DA5D1D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eastAsia="Times New Roman" w:cs="Times New Roman"/>
                <w:color w:val="000000"/>
                <w:sz w:val="20"/>
                <w:szCs w:val="20"/>
              </w:rPr>
              <w:t>Organic (%)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08CAF034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6C6DB854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0.7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8456C9F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0.75</w:t>
            </w:r>
          </w:p>
        </w:tc>
      </w:tr>
      <w:tr w:rsidR="00C42971" w:rsidRPr="00DA5D1D" w14:paraId="0A92E090" w14:textId="77777777" w:rsidTr="007662A7">
        <w:trPr>
          <w:trHeight w:val="300"/>
          <w:jc w:val="center"/>
        </w:trPr>
        <w:tc>
          <w:tcPr>
            <w:tcW w:w="3240" w:type="dxa"/>
            <w:shd w:val="clear" w:color="auto" w:fill="auto"/>
            <w:noWrap/>
            <w:vAlign w:val="bottom"/>
            <w:hideMark/>
          </w:tcPr>
          <w:p w14:paraId="7AAD9E45" w14:textId="77777777" w:rsidR="00C42971" w:rsidRPr="00DA5D1D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eastAsia="Times New Roman" w:cs="Times New Roman"/>
                <w:color w:val="000000"/>
                <w:sz w:val="20"/>
                <w:szCs w:val="20"/>
              </w:rPr>
              <w:t>CEC (meq/100 g)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719DC968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4D447CDD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776FB48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11.3</w:t>
            </w:r>
          </w:p>
        </w:tc>
      </w:tr>
      <w:tr w:rsidR="00C42971" w:rsidRPr="00DA5D1D" w14:paraId="52DBDD25" w14:textId="77777777" w:rsidTr="007662A7">
        <w:trPr>
          <w:trHeight w:val="300"/>
          <w:jc w:val="center"/>
        </w:trPr>
        <w:tc>
          <w:tcPr>
            <w:tcW w:w="324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D9AE7" w14:textId="77777777" w:rsidR="00C42971" w:rsidRPr="00DA5D1D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eastAsia="Times New Roman" w:cs="Times New Roman"/>
                <w:color w:val="000000"/>
                <w:sz w:val="20"/>
                <w:szCs w:val="20"/>
              </w:rPr>
              <w:lastRenderedPageBreak/>
              <w:t>Rock (%)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C584C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44747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32.5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F6FAB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55.5</w:t>
            </w:r>
          </w:p>
        </w:tc>
      </w:tr>
    </w:tbl>
    <w:p w14:paraId="57BFAF1B" w14:textId="77777777" w:rsidR="00C42971" w:rsidRDefault="00C42971" w:rsidP="00C42971">
      <w:pPr>
        <w:rPr>
          <w:lang w:val="en-ZA"/>
        </w:rPr>
      </w:pPr>
    </w:p>
    <w:p w14:paraId="6FAD7067" w14:textId="6E0723ED" w:rsidR="00C42971" w:rsidRDefault="00246890" w:rsidP="00C42971">
      <w:pPr>
        <w:rPr>
          <w:lang w:val="en-ZA"/>
        </w:rPr>
      </w:pPr>
      <w:r>
        <w:rPr>
          <w:lang w:val="en-ZA"/>
        </w:rPr>
        <w:t>Table S3.</w:t>
      </w:r>
      <w:r w:rsidR="00C42971">
        <w:rPr>
          <w:lang w:val="en-ZA"/>
        </w:rPr>
        <w:t xml:space="preserve"> Shallow Soil (Kuhl-Alpowa Complex)</w:t>
      </w:r>
      <w:r>
        <w:rPr>
          <w:lang w:val="en-ZA"/>
        </w:rPr>
        <w:t>.</w:t>
      </w:r>
    </w:p>
    <w:tbl>
      <w:tblPr>
        <w:tblW w:w="7470" w:type="dxa"/>
        <w:tblInd w:w="990" w:type="dxa"/>
        <w:tblLook w:val="04A0" w:firstRow="1" w:lastRow="0" w:firstColumn="1" w:lastColumn="0" w:noHBand="0" w:noVBand="1"/>
      </w:tblPr>
      <w:tblGrid>
        <w:gridCol w:w="3330"/>
        <w:gridCol w:w="1350"/>
        <w:gridCol w:w="1530"/>
        <w:gridCol w:w="1260"/>
      </w:tblGrid>
      <w:tr w:rsidR="00C42971" w:rsidRPr="00DA5D1D" w14:paraId="58D9D09D" w14:textId="77777777" w:rsidTr="007662A7">
        <w:trPr>
          <w:trHeight w:val="300"/>
        </w:trPr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BBE1833" w14:textId="77777777" w:rsidR="00C42971" w:rsidRPr="00DA5D1D" w:rsidRDefault="00C42971" w:rsidP="007662A7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Description</w:t>
            </w:r>
          </w:p>
        </w:tc>
        <w:tc>
          <w:tcPr>
            <w:tcW w:w="414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6B3553C" w14:textId="77777777" w:rsidR="00C42971" w:rsidRPr="00DA5D1D" w:rsidRDefault="00C42971" w:rsidP="007662A7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Value</w:t>
            </w:r>
          </w:p>
        </w:tc>
      </w:tr>
      <w:tr w:rsidR="00C42971" w:rsidRPr="00DA5D1D" w14:paraId="0AB0D990" w14:textId="77777777" w:rsidTr="007662A7">
        <w:trPr>
          <w:trHeight w:val="300"/>
        </w:trPr>
        <w:tc>
          <w:tcPr>
            <w:tcW w:w="333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3724ED94" w14:textId="77777777" w:rsidR="00C42971" w:rsidRPr="00DA5D1D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Number of layers</w:t>
            </w:r>
          </w:p>
        </w:tc>
        <w:tc>
          <w:tcPr>
            <w:tcW w:w="4140" w:type="dxa"/>
            <w:gridSpan w:val="3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1EBB18BD" w14:textId="77777777" w:rsidR="00C42971" w:rsidRPr="00DA5D1D" w:rsidRDefault="00C42971" w:rsidP="007662A7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</w:tr>
      <w:tr w:rsidR="00C42971" w:rsidRPr="00DA5D1D" w14:paraId="321FF47F" w14:textId="77777777" w:rsidTr="007662A7">
        <w:trPr>
          <w:trHeight w:val="300"/>
        </w:trPr>
        <w:tc>
          <w:tcPr>
            <w:tcW w:w="3330" w:type="dxa"/>
            <w:shd w:val="clear" w:color="auto" w:fill="auto"/>
            <w:noWrap/>
            <w:vAlign w:val="bottom"/>
          </w:tcPr>
          <w:p w14:paraId="3D97270E" w14:textId="77777777" w:rsidR="00C42971" w:rsidRPr="00DA5D1D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Albedo</w:t>
            </w:r>
          </w:p>
        </w:tc>
        <w:tc>
          <w:tcPr>
            <w:tcW w:w="4140" w:type="dxa"/>
            <w:gridSpan w:val="3"/>
            <w:shd w:val="clear" w:color="auto" w:fill="auto"/>
            <w:noWrap/>
            <w:vAlign w:val="bottom"/>
          </w:tcPr>
          <w:p w14:paraId="6AC21156" w14:textId="77777777" w:rsidR="00C42971" w:rsidRPr="00DA5D1D" w:rsidRDefault="00C42971" w:rsidP="007662A7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0.16</w:t>
            </w:r>
          </w:p>
        </w:tc>
      </w:tr>
      <w:tr w:rsidR="00C42971" w:rsidRPr="00DA5D1D" w14:paraId="756BC231" w14:textId="77777777" w:rsidTr="007662A7">
        <w:trPr>
          <w:trHeight w:val="300"/>
        </w:trPr>
        <w:tc>
          <w:tcPr>
            <w:tcW w:w="3330" w:type="dxa"/>
            <w:shd w:val="clear" w:color="auto" w:fill="auto"/>
            <w:noWrap/>
            <w:vAlign w:val="bottom"/>
          </w:tcPr>
          <w:p w14:paraId="0EF38754" w14:textId="77777777" w:rsidR="00C42971" w:rsidRPr="00DA5D1D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Initial saturation</w:t>
            </w:r>
          </w:p>
        </w:tc>
        <w:tc>
          <w:tcPr>
            <w:tcW w:w="4140" w:type="dxa"/>
            <w:gridSpan w:val="3"/>
            <w:shd w:val="clear" w:color="auto" w:fill="auto"/>
            <w:noWrap/>
            <w:vAlign w:val="bottom"/>
          </w:tcPr>
          <w:p w14:paraId="2F9B572A" w14:textId="77777777" w:rsidR="00C42971" w:rsidRPr="00DA5D1D" w:rsidRDefault="00C42971" w:rsidP="007662A7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0.3</w:t>
            </w:r>
          </w:p>
        </w:tc>
      </w:tr>
      <w:tr w:rsidR="00C42971" w:rsidRPr="00DA5D1D" w14:paraId="2C550982" w14:textId="77777777" w:rsidTr="007662A7">
        <w:trPr>
          <w:trHeight w:val="300"/>
        </w:trPr>
        <w:tc>
          <w:tcPr>
            <w:tcW w:w="3330" w:type="dxa"/>
            <w:shd w:val="clear" w:color="auto" w:fill="auto"/>
            <w:noWrap/>
            <w:vAlign w:val="bottom"/>
          </w:tcPr>
          <w:p w14:paraId="4205CD22" w14:textId="77777777" w:rsidR="00C42971" w:rsidRPr="00DA5D1D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Interill erodibility (kg*s</w:t>
            </w:r>
            <w:r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DA5D1D">
              <w:rPr>
                <w:rFonts w:cs="Times New Roman"/>
                <w:color w:val="000000"/>
                <w:sz w:val="20"/>
                <w:szCs w:val="20"/>
              </w:rPr>
              <w:t>m</w:t>
            </w:r>
            <w:r w:rsidRPr="006377D2">
              <w:rPr>
                <w:rFonts w:cs="Times New Roman"/>
                <w:color w:val="000000"/>
                <w:sz w:val="20"/>
                <w:szCs w:val="20"/>
                <w:vertAlign w:val="superscript"/>
              </w:rPr>
              <w:t>-4</w:t>
            </w:r>
            <w:r w:rsidRPr="00DA5D1D">
              <w:rPr>
                <w:rFonts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4140" w:type="dxa"/>
            <w:gridSpan w:val="3"/>
            <w:shd w:val="clear" w:color="auto" w:fill="auto"/>
            <w:noWrap/>
            <w:vAlign w:val="bottom"/>
          </w:tcPr>
          <w:p w14:paraId="739B6A97" w14:textId="77777777" w:rsidR="00C42971" w:rsidRPr="00DA5D1D" w:rsidRDefault="00C42971" w:rsidP="007662A7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9259580</w:t>
            </w:r>
          </w:p>
        </w:tc>
      </w:tr>
      <w:tr w:rsidR="00C42971" w:rsidRPr="00DA5D1D" w14:paraId="487DA188" w14:textId="77777777" w:rsidTr="007662A7">
        <w:trPr>
          <w:trHeight w:val="300"/>
        </w:trPr>
        <w:tc>
          <w:tcPr>
            <w:tcW w:w="3330" w:type="dxa"/>
            <w:shd w:val="clear" w:color="auto" w:fill="auto"/>
            <w:noWrap/>
            <w:vAlign w:val="bottom"/>
          </w:tcPr>
          <w:p w14:paraId="555A945F" w14:textId="77777777" w:rsidR="00C42971" w:rsidRPr="00DA5D1D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Rill erodibility (s</w:t>
            </w:r>
            <w:r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DA5D1D">
              <w:rPr>
                <w:rFonts w:cs="Times New Roman"/>
                <w:color w:val="000000"/>
                <w:sz w:val="20"/>
                <w:szCs w:val="20"/>
              </w:rPr>
              <w:t>m</w:t>
            </w:r>
            <w:r w:rsidRPr="006377D2">
              <w:rPr>
                <w:rFonts w:cs="Times New Roman"/>
                <w:color w:val="000000"/>
                <w:sz w:val="20"/>
                <w:szCs w:val="20"/>
                <w:vertAlign w:val="superscript"/>
              </w:rPr>
              <w:t>-1</w:t>
            </w:r>
            <w:r w:rsidRPr="00DA5D1D">
              <w:rPr>
                <w:rFonts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4140" w:type="dxa"/>
            <w:gridSpan w:val="3"/>
            <w:shd w:val="clear" w:color="auto" w:fill="auto"/>
            <w:noWrap/>
            <w:vAlign w:val="bottom"/>
          </w:tcPr>
          <w:p w14:paraId="0EFAD9AE" w14:textId="77777777" w:rsidR="00C42971" w:rsidRPr="00DA5D1D" w:rsidRDefault="00C42971" w:rsidP="007662A7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0.0148</w:t>
            </w:r>
          </w:p>
        </w:tc>
      </w:tr>
      <w:tr w:rsidR="00C42971" w:rsidRPr="00DA5D1D" w14:paraId="759335DA" w14:textId="77777777" w:rsidTr="007662A7">
        <w:trPr>
          <w:trHeight w:val="300"/>
        </w:trPr>
        <w:tc>
          <w:tcPr>
            <w:tcW w:w="3330" w:type="dxa"/>
            <w:shd w:val="clear" w:color="auto" w:fill="auto"/>
            <w:noWrap/>
            <w:vAlign w:val="bottom"/>
          </w:tcPr>
          <w:p w14:paraId="16AAB686" w14:textId="77777777" w:rsidR="00C42971" w:rsidRPr="00DA5D1D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Critical shear (pa)</w:t>
            </w:r>
          </w:p>
        </w:tc>
        <w:tc>
          <w:tcPr>
            <w:tcW w:w="4140" w:type="dxa"/>
            <w:gridSpan w:val="3"/>
            <w:shd w:val="clear" w:color="auto" w:fill="auto"/>
            <w:noWrap/>
            <w:vAlign w:val="bottom"/>
          </w:tcPr>
          <w:p w14:paraId="2E28FD89" w14:textId="77777777" w:rsidR="00C42971" w:rsidRPr="00DA5D1D" w:rsidRDefault="00C42971" w:rsidP="007662A7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0.</w:t>
            </w:r>
            <w:r>
              <w:rPr>
                <w:rFonts w:cs="Times New Roman"/>
                <w:color w:val="000000"/>
                <w:sz w:val="20"/>
                <w:szCs w:val="20"/>
              </w:rPr>
              <w:t>29</w:t>
            </w:r>
          </w:p>
        </w:tc>
      </w:tr>
      <w:tr w:rsidR="00C42971" w:rsidRPr="00DA5D1D" w14:paraId="715BA859" w14:textId="77777777" w:rsidTr="007662A7">
        <w:trPr>
          <w:trHeight w:val="300"/>
        </w:trPr>
        <w:tc>
          <w:tcPr>
            <w:tcW w:w="3330" w:type="dxa"/>
            <w:shd w:val="clear" w:color="auto" w:fill="auto"/>
            <w:noWrap/>
            <w:vAlign w:val="bottom"/>
          </w:tcPr>
          <w:p w14:paraId="2B85D82B" w14:textId="77777777" w:rsidR="00C42971" w:rsidRPr="00DA5D1D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Surface hydraulic conductivity (mm</w:t>
            </w:r>
            <w:r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DA5D1D">
              <w:rPr>
                <w:rFonts w:cs="Times New Roman"/>
                <w:color w:val="000000"/>
                <w:sz w:val="20"/>
                <w:szCs w:val="20"/>
              </w:rPr>
              <w:t>hr</w:t>
            </w:r>
            <w:r w:rsidRPr="006377D2">
              <w:rPr>
                <w:rFonts w:cs="Times New Roman"/>
                <w:color w:val="000000"/>
                <w:sz w:val="20"/>
                <w:szCs w:val="20"/>
                <w:vertAlign w:val="superscript"/>
              </w:rPr>
              <w:t>-1</w:t>
            </w:r>
            <w:r w:rsidRPr="00DA5D1D">
              <w:rPr>
                <w:rFonts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4140" w:type="dxa"/>
            <w:gridSpan w:val="3"/>
            <w:shd w:val="clear" w:color="auto" w:fill="auto"/>
            <w:noWrap/>
            <w:vAlign w:val="bottom"/>
          </w:tcPr>
          <w:p w14:paraId="48C2B9B8" w14:textId="77777777" w:rsidR="00C42971" w:rsidRPr="00DA5D1D" w:rsidRDefault="00C42971" w:rsidP="007662A7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28.1</w:t>
            </w:r>
          </w:p>
        </w:tc>
      </w:tr>
      <w:tr w:rsidR="00C42971" w:rsidRPr="00DA5D1D" w14:paraId="400FDDEF" w14:textId="77777777" w:rsidTr="007662A7">
        <w:trPr>
          <w:trHeight w:val="300"/>
        </w:trPr>
        <w:tc>
          <w:tcPr>
            <w:tcW w:w="3330" w:type="dxa"/>
            <w:shd w:val="clear" w:color="auto" w:fill="auto"/>
            <w:noWrap/>
            <w:vAlign w:val="bottom"/>
          </w:tcPr>
          <w:p w14:paraId="64565CBC" w14:textId="77777777" w:rsidR="00C42971" w:rsidRPr="00DA5D1D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Bedrock depth (mm)</w:t>
            </w:r>
          </w:p>
        </w:tc>
        <w:tc>
          <w:tcPr>
            <w:tcW w:w="4140" w:type="dxa"/>
            <w:gridSpan w:val="3"/>
            <w:shd w:val="clear" w:color="auto" w:fill="auto"/>
            <w:noWrap/>
            <w:vAlign w:val="bottom"/>
          </w:tcPr>
          <w:p w14:paraId="6030829E" w14:textId="77777777" w:rsidR="00C42971" w:rsidRPr="00DA5D1D" w:rsidRDefault="00C42971" w:rsidP="007662A7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 xml:space="preserve"> 10000 </w:t>
            </w:r>
          </w:p>
        </w:tc>
      </w:tr>
      <w:tr w:rsidR="00C42971" w:rsidRPr="00DA5D1D" w14:paraId="75E6A773" w14:textId="77777777" w:rsidTr="007662A7">
        <w:trPr>
          <w:trHeight w:val="332"/>
        </w:trPr>
        <w:tc>
          <w:tcPr>
            <w:tcW w:w="333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BC2014D" w14:textId="77777777" w:rsidR="00C42971" w:rsidRPr="00DA5D1D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 xml:space="preserve">Restrictive layer </w:t>
            </w:r>
            <w:r>
              <w:rPr>
                <w:rFonts w:cs="Times New Roman"/>
                <w:color w:val="000000"/>
                <w:sz w:val="20"/>
                <w:szCs w:val="20"/>
              </w:rPr>
              <w:t>hydraulic</w:t>
            </w:r>
            <w:r w:rsidRPr="00DA5D1D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>
              <w:rPr>
                <w:rFonts w:cs="Times New Roman"/>
                <w:color w:val="000000"/>
                <w:sz w:val="20"/>
                <w:szCs w:val="20"/>
              </w:rPr>
              <w:t>c</w:t>
            </w:r>
            <w:r w:rsidRPr="00DA5D1D">
              <w:rPr>
                <w:rFonts w:cs="Times New Roman"/>
                <w:color w:val="000000"/>
                <w:sz w:val="20"/>
                <w:szCs w:val="20"/>
              </w:rPr>
              <w:t>ond</w:t>
            </w:r>
            <w:r>
              <w:rPr>
                <w:rFonts w:cs="Times New Roman"/>
                <w:color w:val="000000"/>
                <w:sz w:val="20"/>
                <w:szCs w:val="20"/>
              </w:rPr>
              <w:t>uctivity</w:t>
            </w:r>
            <w:r w:rsidRPr="00DA5D1D">
              <w:rPr>
                <w:rFonts w:cs="Times New Roman"/>
                <w:color w:val="000000"/>
                <w:sz w:val="20"/>
                <w:szCs w:val="20"/>
              </w:rPr>
              <w:t xml:space="preserve"> (mm</w:t>
            </w:r>
            <w:r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DA5D1D">
              <w:rPr>
                <w:rFonts w:cs="Times New Roman"/>
                <w:color w:val="000000"/>
                <w:sz w:val="20"/>
                <w:szCs w:val="20"/>
              </w:rPr>
              <w:t>hr</w:t>
            </w:r>
            <w:r w:rsidRPr="006377D2">
              <w:rPr>
                <w:rFonts w:cs="Times New Roman"/>
                <w:color w:val="000000"/>
                <w:sz w:val="20"/>
                <w:szCs w:val="20"/>
                <w:vertAlign w:val="superscript"/>
              </w:rPr>
              <w:t>-1</w:t>
            </w:r>
            <w:r w:rsidRPr="00DA5D1D">
              <w:rPr>
                <w:rFonts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4140" w:type="dxa"/>
            <w:gridSpan w:val="3"/>
            <w:shd w:val="clear" w:color="auto" w:fill="auto"/>
            <w:noWrap/>
            <w:vAlign w:val="bottom"/>
          </w:tcPr>
          <w:p w14:paraId="1CB8BAE5" w14:textId="77777777" w:rsidR="00C42971" w:rsidRPr="00DA5D1D" w:rsidRDefault="00C42971" w:rsidP="007662A7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C42971" w:rsidRPr="00DA5D1D" w14:paraId="5F20B219" w14:textId="77777777" w:rsidTr="007662A7">
        <w:trPr>
          <w:trHeight w:val="300"/>
        </w:trPr>
        <w:tc>
          <w:tcPr>
            <w:tcW w:w="333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2CB2D2D3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14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634EBFCB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eastAsia="Times New Roman" w:cs="Times New Roman"/>
                <w:color w:val="000000"/>
                <w:sz w:val="20"/>
                <w:szCs w:val="20"/>
              </w:rPr>
              <w:t>Soil Depth (mm)</w:t>
            </w:r>
          </w:p>
        </w:tc>
      </w:tr>
      <w:tr w:rsidR="00C42971" w:rsidRPr="00DA5D1D" w14:paraId="011560FE" w14:textId="77777777" w:rsidTr="007662A7">
        <w:trPr>
          <w:trHeight w:val="300"/>
        </w:trPr>
        <w:tc>
          <w:tcPr>
            <w:tcW w:w="333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D63BE" w14:textId="77777777" w:rsidR="00C42971" w:rsidRPr="00DA5D1D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830C4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eastAsia="Times New Roman" w:cs="Times New Roman"/>
                <w:color w:val="000000"/>
                <w:sz w:val="20"/>
                <w:szCs w:val="20"/>
              </w:rPr>
              <w:t>0 to 200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38048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eastAsia="Times New Roman" w:cs="Times New Roman"/>
                <w:color w:val="000000"/>
                <w:sz w:val="20"/>
                <w:szCs w:val="20"/>
              </w:rPr>
              <w:t>200 to 300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D2306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eastAsia="Times New Roman" w:cs="Times New Roman"/>
                <w:color w:val="000000"/>
                <w:sz w:val="20"/>
                <w:szCs w:val="20"/>
              </w:rPr>
              <w:t>300 to 437</w:t>
            </w:r>
          </w:p>
        </w:tc>
      </w:tr>
      <w:tr w:rsidR="00C42971" w:rsidRPr="00DA5D1D" w14:paraId="45CF086C" w14:textId="77777777" w:rsidTr="007662A7">
        <w:trPr>
          <w:trHeight w:val="300"/>
        </w:trPr>
        <w:tc>
          <w:tcPr>
            <w:tcW w:w="333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6B283" w14:textId="77777777" w:rsidR="00C42971" w:rsidRPr="00DA5D1D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eastAsia="Times New Roman" w:cs="Times New Roman"/>
                <w:color w:val="000000"/>
                <w:sz w:val="20"/>
                <w:szCs w:val="20"/>
              </w:rPr>
              <w:t>Bulk density (gm/cc)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B14F2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1.25</w:t>
            </w:r>
          </w:p>
        </w:tc>
        <w:tc>
          <w:tcPr>
            <w:tcW w:w="153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F6696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1.33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F6267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1.4</w:t>
            </w:r>
          </w:p>
        </w:tc>
      </w:tr>
      <w:tr w:rsidR="00C42971" w:rsidRPr="00DA5D1D" w14:paraId="6BC672B3" w14:textId="77777777" w:rsidTr="007662A7">
        <w:trPr>
          <w:trHeight w:val="300"/>
        </w:trPr>
        <w:tc>
          <w:tcPr>
            <w:tcW w:w="3330" w:type="dxa"/>
            <w:shd w:val="clear" w:color="auto" w:fill="auto"/>
            <w:noWrap/>
            <w:vAlign w:val="bottom"/>
            <w:hideMark/>
          </w:tcPr>
          <w:p w14:paraId="3282EC81" w14:textId="77777777" w:rsidR="00C42971" w:rsidRPr="00DA5D1D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eastAsia="Times New Roman" w:cs="Times New Roman"/>
                <w:color w:val="000000"/>
                <w:sz w:val="20"/>
                <w:szCs w:val="20"/>
              </w:rPr>
              <w:t>Layer Hyd. Cond. (mm</w:t>
            </w:r>
            <w:r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r w:rsidRPr="00DA5D1D">
              <w:rPr>
                <w:rFonts w:eastAsia="Times New Roman" w:cs="Times New Roman"/>
                <w:color w:val="000000"/>
                <w:sz w:val="20"/>
                <w:szCs w:val="20"/>
              </w:rPr>
              <w:t>hr</w:t>
            </w:r>
            <w:r w:rsidRPr="006377D2"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</w:rPr>
              <w:t>-1</w:t>
            </w:r>
            <w:r w:rsidRPr="00DA5D1D">
              <w:rPr>
                <w:rFonts w:eastAsia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3B7DF76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5.59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2004A077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5.2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C8CAC9A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18.2</w:t>
            </w:r>
          </w:p>
        </w:tc>
      </w:tr>
      <w:tr w:rsidR="00C42971" w:rsidRPr="00DA5D1D" w14:paraId="017098F9" w14:textId="77777777" w:rsidTr="007662A7">
        <w:trPr>
          <w:trHeight w:val="300"/>
        </w:trPr>
        <w:tc>
          <w:tcPr>
            <w:tcW w:w="3330" w:type="dxa"/>
            <w:shd w:val="clear" w:color="auto" w:fill="auto"/>
            <w:noWrap/>
            <w:vAlign w:val="bottom"/>
            <w:hideMark/>
          </w:tcPr>
          <w:p w14:paraId="372B2674" w14:textId="77777777" w:rsidR="00C42971" w:rsidRPr="00DA5D1D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eastAsia="Times New Roman" w:cs="Times New Roman"/>
                <w:color w:val="000000"/>
                <w:sz w:val="20"/>
                <w:szCs w:val="20"/>
              </w:rPr>
              <w:t>Anisotropy ratio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D6EF980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7566504E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123B200" w14:textId="5CDA64F4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</w:tr>
      <w:tr w:rsidR="00C42971" w:rsidRPr="00DA5D1D" w14:paraId="35D5BB4E" w14:textId="77777777" w:rsidTr="007662A7">
        <w:trPr>
          <w:trHeight w:val="300"/>
        </w:trPr>
        <w:tc>
          <w:tcPr>
            <w:tcW w:w="3330" w:type="dxa"/>
            <w:shd w:val="clear" w:color="auto" w:fill="auto"/>
            <w:noWrap/>
            <w:vAlign w:val="bottom"/>
            <w:hideMark/>
          </w:tcPr>
          <w:p w14:paraId="57A93C62" w14:textId="77777777" w:rsidR="00C42971" w:rsidRPr="00DA5D1D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eastAsia="Times New Roman" w:cs="Times New Roman"/>
                <w:color w:val="000000"/>
                <w:sz w:val="20"/>
                <w:szCs w:val="20"/>
              </w:rPr>
              <w:t>Field capacity (m</w:t>
            </w:r>
            <w:r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r w:rsidRPr="00DA5D1D">
              <w:rPr>
                <w:rFonts w:eastAsia="Times New Roman" w:cs="Times New Roman"/>
                <w:color w:val="000000"/>
                <w:sz w:val="20"/>
                <w:szCs w:val="20"/>
              </w:rPr>
              <w:t>m</w:t>
            </w:r>
            <w:r w:rsidRPr="006377D2"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</w:rPr>
              <w:t>-1</w:t>
            </w:r>
            <w:r w:rsidRPr="00DA5D1D">
              <w:rPr>
                <w:rFonts w:eastAsia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27E50B9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0.295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12EB9556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0.29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2CCCCB2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0.242</w:t>
            </w:r>
          </w:p>
        </w:tc>
      </w:tr>
      <w:tr w:rsidR="00C42971" w:rsidRPr="00DA5D1D" w14:paraId="75A25333" w14:textId="77777777" w:rsidTr="007662A7">
        <w:trPr>
          <w:trHeight w:val="300"/>
        </w:trPr>
        <w:tc>
          <w:tcPr>
            <w:tcW w:w="3330" w:type="dxa"/>
            <w:shd w:val="clear" w:color="auto" w:fill="auto"/>
            <w:noWrap/>
            <w:vAlign w:val="bottom"/>
            <w:hideMark/>
          </w:tcPr>
          <w:p w14:paraId="637F75E0" w14:textId="77777777" w:rsidR="00C42971" w:rsidRPr="00DA5D1D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eastAsia="Times New Roman" w:cs="Times New Roman"/>
                <w:color w:val="000000"/>
                <w:sz w:val="20"/>
                <w:szCs w:val="20"/>
              </w:rPr>
              <w:t>Wilting point (m</w:t>
            </w:r>
            <w:r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r w:rsidRPr="00DA5D1D">
              <w:rPr>
                <w:rFonts w:eastAsia="Times New Roman" w:cs="Times New Roman"/>
                <w:color w:val="000000"/>
                <w:sz w:val="20"/>
                <w:szCs w:val="20"/>
              </w:rPr>
              <w:t>m</w:t>
            </w:r>
            <w:r w:rsidRPr="006377D2"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</w:rPr>
              <w:t>-1</w:t>
            </w:r>
            <w:r w:rsidRPr="00DA5D1D">
              <w:rPr>
                <w:rFonts w:eastAsia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BDA0AB6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66D9B704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94EF88F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0.114</w:t>
            </w:r>
          </w:p>
        </w:tc>
      </w:tr>
      <w:tr w:rsidR="00C42971" w:rsidRPr="00DA5D1D" w14:paraId="5A161D06" w14:textId="77777777" w:rsidTr="007662A7">
        <w:trPr>
          <w:trHeight w:val="300"/>
        </w:trPr>
        <w:tc>
          <w:tcPr>
            <w:tcW w:w="3330" w:type="dxa"/>
            <w:shd w:val="clear" w:color="auto" w:fill="auto"/>
            <w:noWrap/>
            <w:vAlign w:val="bottom"/>
            <w:hideMark/>
          </w:tcPr>
          <w:p w14:paraId="6F5EAFC7" w14:textId="77777777" w:rsidR="00C42971" w:rsidRPr="00DA5D1D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eastAsia="Times New Roman" w:cs="Times New Roman"/>
                <w:color w:val="000000"/>
                <w:sz w:val="20"/>
                <w:szCs w:val="20"/>
              </w:rPr>
              <w:t>Sand (%)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E8A66FF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30.9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3E9E084C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30.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FB12646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66.8</w:t>
            </w:r>
          </w:p>
        </w:tc>
      </w:tr>
      <w:tr w:rsidR="00C42971" w:rsidRPr="00DA5D1D" w14:paraId="45306240" w14:textId="77777777" w:rsidTr="007662A7">
        <w:trPr>
          <w:trHeight w:val="300"/>
        </w:trPr>
        <w:tc>
          <w:tcPr>
            <w:tcW w:w="3330" w:type="dxa"/>
            <w:shd w:val="clear" w:color="auto" w:fill="auto"/>
            <w:noWrap/>
            <w:vAlign w:val="bottom"/>
            <w:hideMark/>
          </w:tcPr>
          <w:p w14:paraId="1D6467F7" w14:textId="77777777" w:rsidR="00C42971" w:rsidRPr="00DA5D1D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eastAsia="Times New Roman" w:cs="Times New Roman"/>
                <w:color w:val="000000"/>
                <w:sz w:val="20"/>
                <w:szCs w:val="20"/>
              </w:rPr>
              <w:t>Clay (%)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FF54114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6ECE67A4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F6AF470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</w:tr>
      <w:tr w:rsidR="00C42971" w:rsidRPr="00DA5D1D" w14:paraId="400ACE9C" w14:textId="77777777" w:rsidTr="007662A7">
        <w:trPr>
          <w:trHeight w:val="300"/>
        </w:trPr>
        <w:tc>
          <w:tcPr>
            <w:tcW w:w="3330" w:type="dxa"/>
            <w:shd w:val="clear" w:color="auto" w:fill="auto"/>
            <w:noWrap/>
            <w:vAlign w:val="bottom"/>
            <w:hideMark/>
          </w:tcPr>
          <w:p w14:paraId="6C360AF0" w14:textId="77777777" w:rsidR="00C42971" w:rsidRPr="00DA5D1D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eastAsia="Times New Roman" w:cs="Times New Roman"/>
                <w:color w:val="000000"/>
                <w:sz w:val="20"/>
                <w:szCs w:val="20"/>
              </w:rPr>
              <w:t>Organic (%)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704E8349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0F0F6928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D41CAB8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0.5</w:t>
            </w:r>
          </w:p>
        </w:tc>
      </w:tr>
      <w:tr w:rsidR="00C42971" w:rsidRPr="00DA5D1D" w14:paraId="38B18E1C" w14:textId="77777777" w:rsidTr="007662A7">
        <w:trPr>
          <w:trHeight w:val="300"/>
        </w:trPr>
        <w:tc>
          <w:tcPr>
            <w:tcW w:w="3330" w:type="dxa"/>
            <w:shd w:val="clear" w:color="auto" w:fill="auto"/>
            <w:noWrap/>
            <w:vAlign w:val="bottom"/>
            <w:hideMark/>
          </w:tcPr>
          <w:p w14:paraId="79A5015F" w14:textId="77777777" w:rsidR="00C42971" w:rsidRPr="00DA5D1D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eastAsia="Times New Roman" w:cs="Times New Roman"/>
                <w:color w:val="000000"/>
                <w:sz w:val="20"/>
                <w:szCs w:val="20"/>
              </w:rPr>
              <w:t>CEC (meq/100 g)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4A329D63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12CCACD2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10E9D33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11.3</w:t>
            </w:r>
          </w:p>
        </w:tc>
      </w:tr>
      <w:tr w:rsidR="00C42971" w:rsidRPr="00DA5D1D" w14:paraId="0CF6D49C" w14:textId="77777777" w:rsidTr="007662A7">
        <w:trPr>
          <w:trHeight w:val="300"/>
        </w:trPr>
        <w:tc>
          <w:tcPr>
            <w:tcW w:w="333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5A72F" w14:textId="77777777" w:rsidR="00C42971" w:rsidRPr="00DA5D1D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eastAsia="Times New Roman" w:cs="Times New Roman"/>
                <w:color w:val="000000"/>
                <w:sz w:val="20"/>
                <w:szCs w:val="20"/>
              </w:rPr>
              <w:t>Rock (%)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B75D8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36.2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482AF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36.2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65BA7" w14:textId="77777777" w:rsidR="00C42971" w:rsidRPr="00DA5D1D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A5D1D">
              <w:rPr>
                <w:rFonts w:cs="Times New Roman"/>
                <w:color w:val="000000"/>
                <w:sz w:val="20"/>
                <w:szCs w:val="20"/>
              </w:rPr>
              <w:t>55.5</w:t>
            </w:r>
          </w:p>
        </w:tc>
      </w:tr>
    </w:tbl>
    <w:p w14:paraId="74472E53" w14:textId="77777777" w:rsidR="00C42971" w:rsidRDefault="00C42971" w:rsidP="00C42971">
      <w:pPr>
        <w:rPr>
          <w:lang w:val="en-ZA"/>
        </w:rPr>
      </w:pPr>
    </w:p>
    <w:p w14:paraId="69C91532" w14:textId="77777777" w:rsidR="00C42971" w:rsidRPr="007C0D1C" w:rsidRDefault="00C42971" w:rsidP="00C42971">
      <w:pPr>
        <w:tabs>
          <w:tab w:val="left" w:pos="1305"/>
        </w:tabs>
        <w:rPr>
          <w:b/>
          <w:bCs/>
          <w:lang w:val="en-ZA"/>
        </w:rPr>
      </w:pPr>
    </w:p>
    <w:p w14:paraId="623F007F" w14:textId="56F2636A" w:rsidR="00C42971" w:rsidRPr="007C0D1C" w:rsidRDefault="007C0D1C" w:rsidP="00141858">
      <w:pPr>
        <w:pStyle w:val="Heading1"/>
      </w:pPr>
      <w:bookmarkStart w:id="3" w:name="_Toc72698773"/>
      <w:r w:rsidRPr="007C0D1C">
        <w:t>S2. Calculated Hydraulic Conductivity</w:t>
      </w:r>
      <w:bookmarkEnd w:id="3"/>
    </w:p>
    <w:p w14:paraId="575C28B9" w14:textId="15CD654D" w:rsidR="00C42971" w:rsidRPr="005716D5" w:rsidRDefault="00246890" w:rsidP="005D5090">
      <w:bookmarkStart w:id="4" w:name="_Toc56762887"/>
      <w:r>
        <w:t>Table S4.</w:t>
      </w:r>
      <w:r w:rsidR="00C42971">
        <w:t xml:space="preserve"> Baseline Hydraulic Conductivity by Soil Depth</w:t>
      </w:r>
      <w:bookmarkEnd w:id="4"/>
    </w:p>
    <w:tbl>
      <w:tblPr>
        <w:tblpPr w:leftFromText="180" w:rightFromText="180" w:vertAnchor="text" w:tblpXSpec="center" w:tblpY="1"/>
        <w:tblOverlap w:val="never"/>
        <w:tblW w:w="5097" w:type="dxa"/>
        <w:tblLook w:val="04A0" w:firstRow="1" w:lastRow="0" w:firstColumn="1" w:lastColumn="0" w:noHBand="0" w:noVBand="1"/>
      </w:tblPr>
      <w:tblGrid>
        <w:gridCol w:w="1350"/>
        <w:gridCol w:w="990"/>
        <w:gridCol w:w="686"/>
        <w:gridCol w:w="1111"/>
        <w:gridCol w:w="960"/>
      </w:tblGrid>
      <w:tr w:rsidR="00C42971" w:rsidRPr="00E71675" w14:paraId="6AEDCD9D" w14:textId="77777777" w:rsidTr="007662A7">
        <w:trPr>
          <w:trHeight w:val="300"/>
        </w:trPr>
        <w:tc>
          <w:tcPr>
            <w:tcW w:w="135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334E6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County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12069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68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55993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Deep</w:t>
            </w:r>
          </w:p>
        </w:tc>
        <w:tc>
          <w:tcPr>
            <w:tcW w:w="111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A38F1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Moderat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7358A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Shallow</w:t>
            </w:r>
          </w:p>
        </w:tc>
      </w:tr>
      <w:tr w:rsidR="00C42971" w:rsidRPr="00E71675" w14:paraId="26E5B9DD" w14:textId="77777777" w:rsidTr="007662A7">
        <w:trPr>
          <w:trHeight w:val="300"/>
        </w:trPr>
        <w:tc>
          <w:tcPr>
            <w:tcW w:w="135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FF6021C" w14:textId="77777777" w:rsidR="00C42971" w:rsidRDefault="00C42971" w:rsidP="007662A7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BBBD299" w14:textId="77777777" w:rsidR="00C42971" w:rsidRPr="00C02B3A" w:rsidRDefault="00C42971" w:rsidP="007662A7">
            <w:pPr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57" w:type="dxa"/>
            <w:gridSpan w:val="3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F8B1D09" w14:textId="77777777" w:rsidR="00C42971" w:rsidRPr="00AE73BE" w:rsidRDefault="00C42971" w:rsidP="007662A7">
            <w:pPr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eastAsia="Times New Roman" w:cs="Times New Roman"/>
                <w:color w:val="000000" w:themeColor="text1"/>
                <w:sz w:val="20"/>
                <w:szCs w:val="20"/>
              </w:rPr>
              <w:t xml:space="preserve">               (</w:t>
            </w:r>
            <w:r w:rsidRPr="00C02B3A">
              <w:rPr>
                <w:rFonts w:eastAsia="Times New Roman" w:cs="Times New Roman"/>
                <w:color w:val="000000" w:themeColor="text1"/>
                <w:sz w:val="20"/>
                <w:szCs w:val="20"/>
              </w:rPr>
              <w:t>mm hr</w:t>
            </w:r>
            <w:r w:rsidRPr="00C02B3A">
              <w:rPr>
                <w:rFonts w:eastAsia="Times New Roman" w:cs="Times New Roman"/>
                <w:color w:val="000000" w:themeColor="text1"/>
                <w:sz w:val="20"/>
                <w:szCs w:val="20"/>
                <w:vertAlign w:val="superscript"/>
              </w:rPr>
              <w:t>−1</w:t>
            </w:r>
            <w:r>
              <w:rPr>
                <w:rFonts w:eastAsia="Times New Roman" w:cs="Times New Roman"/>
                <w:color w:val="000000" w:themeColor="text1"/>
                <w:sz w:val="20"/>
                <w:szCs w:val="20"/>
              </w:rPr>
              <w:t>)</w:t>
            </w:r>
          </w:p>
        </w:tc>
      </w:tr>
      <w:tr w:rsidR="00C42971" w:rsidRPr="00E71675" w14:paraId="1BC37621" w14:textId="77777777" w:rsidTr="007662A7">
        <w:trPr>
          <w:trHeight w:val="300"/>
        </w:trPr>
        <w:tc>
          <w:tcPr>
            <w:tcW w:w="13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813B9" w14:textId="77777777" w:rsidR="00C42971" w:rsidRPr="00E71675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Adams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98223" w14:textId="77777777" w:rsidR="00C42971" w:rsidRPr="00E71675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Layer 1</w:t>
            </w:r>
          </w:p>
        </w:tc>
        <w:tc>
          <w:tcPr>
            <w:tcW w:w="68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26211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4.45</w:t>
            </w:r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8E8A3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4.45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1937A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18.2</w:t>
            </w:r>
          </w:p>
        </w:tc>
      </w:tr>
      <w:tr w:rsidR="00C42971" w:rsidRPr="00E71675" w14:paraId="11131605" w14:textId="77777777" w:rsidTr="007662A7">
        <w:trPr>
          <w:trHeight w:val="30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79C6B" w14:textId="77777777" w:rsidR="00C42971" w:rsidRPr="00E71675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872D6" w14:textId="77777777" w:rsidR="00C42971" w:rsidRPr="00E71675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Layer 2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A5DE6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4.45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11871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4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3A9B9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18.2</w:t>
            </w:r>
          </w:p>
        </w:tc>
      </w:tr>
      <w:tr w:rsidR="00C42971" w:rsidRPr="00E71675" w14:paraId="4745821B" w14:textId="77777777" w:rsidTr="007662A7">
        <w:trPr>
          <w:trHeight w:val="30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08261" w14:textId="77777777" w:rsidR="00C42971" w:rsidRPr="00E71675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67E6E" w14:textId="77777777" w:rsidR="00C42971" w:rsidRPr="00E71675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Layer 3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D2ED6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4.45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A784C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18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5CA0F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18.2</w:t>
            </w:r>
          </w:p>
        </w:tc>
      </w:tr>
      <w:tr w:rsidR="00C42971" w:rsidRPr="00E71675" w14:paraId="5B9A8087" w14:textId="77777777" w:rsidTr="007662A7">
        <w:trPr>
          <w:trHeight w:val="30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D2BC9" w14:textId="77777777" w:rsidR="00C42971" w:rsidRPr="00E71675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Asotin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5A007" w14:textId="77777777" w:rsidR="00C42971" w:rsidRPr="00E71675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Layer 1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8F67F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5.25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54AB1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2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F3900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4.08</w:t>
            </w:r>
          </w:p>
        </w:tc>
      </w:tr>
      <w:tr w:rsidR="00C42971" w:rsidRPr="00E71675" w14:paraId="67314DBD" w14:textId="77777777" w:rsidTr="007662A7">
        <w:trPr>
          <w:trHeight w:val="30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1987A" w14:textId="77777777" w:rsidR="00C42971" w:rsidRPr="00E71675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36D90" w14:textId="77777777" w:rsidR="00C42971" w:rsidRPr="00E71675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Layer 2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F2712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5.25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ABDC0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2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E2AEB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4.08</w:t>
            </w:r>
          </w:p>
        </w:tc>
      </w:tr>
      <w:tr w:rsidR="00C42971" w:rsidRPr="00E71675" w14:paraId="6BA9A722" w14:textId="77777777" w:rsidTr="007662A7">
        <w:trPr>
          <w:trHeight w:val="30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039BA" w14:textId="77777777" w:rsidR="00C42971" w:rsidRPr="00E71675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38E40" w14:textId="77777777" w:rsidR="00C42971" w:rsidRPr="00E71675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Layer 3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52CDB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9.84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68DEC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2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F71B3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4.08</w:t>
            </w:r>
          </w:p>
        </w:tc>
      </w:tr>
      <w:tr w:rsidR="00C42971" w:rsidRPr="00E71675" w14:paraId="390C9BF7" w14:textId="77777777" w:rsidTr="007662A7">
        <w:trPr>
          <w:trHeight w:val="30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DABA6" w14:textId="77777777" w:rsidR="00C42971" w:rsidRPr="00E71675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lastRenderedPageBreak/>
              <w:t>Benton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EF982" w14:textId="77777777" w:rsidR="00C42971" w:rsidRPr="00E71675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Layer 1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6FA3E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4.45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B0CD7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4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878BC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3.43</w:t>
            </w:r>
          </w:p>
        </w:tc>
      </w:tr>
      <w:tr w:rsidR="00C42971" w:rsidRPr="00E71675" w14:paraId="19602530" w14:textId="77777777" w:rsidTr="007662A7">
        <w:trPr>
          <w:trHeight w:val="30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81A23" w14:textId="77777777" w:rsidR="00C42971" w:rsidRPr="00E71675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F8E87" w14:textId="77777777" w:rsidR="00C42971" w:rsidRPr="00E71675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Layer 2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B9467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4.45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91893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4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07B1F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3.43</w:t>
            </w:r>
          </w:p>
        </w:tc>
      </w:tr>
      <w:tr w:rsidR="00C42971" w:rsidRPr="00E71675" w14:paraId="40895668" w14:textId="77777777" w:rsidTr="007662A7">
        <w:trPr>
          <w:trHeight w:val="30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F5C82" w14:textId="77777777" w:rsidR="00C42971" w:rsidRPr="00E71675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CB84C" w14:textId="77777777" w:rsidR="00C42971" w:rsidRPr="00E71675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Layer 3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729FB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4.45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24B04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18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4A135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3.43</w:t>
            </w:r>
          </w:p>
        </w:tc>
      </w:tr>
      <w:tr w:rsidR="00C42971" w:rsidRPr="00E71675" w14:paraId="6CC1F017" w14:textId="77777777" w:rsidTr="007662A7">
        <w:trPr>
          <w:trHeight w:val="30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499B0" w14:textId="77777777" w:rsidR="00C42971" w:rsidRPr="00E71675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Columbia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8E0D5" w14:textId="77777777" w:rsidR="00C42971" w:rsidRPr="00E71675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Layer 1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63ACC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1.89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A81C5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7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13E5B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5.4</w:t>
            </w:r>
          </w:p>
        </w:tc>
      </w:tr>
      <w:tr w:rsidR="00C42971" w:rsidRPr="00E71675" w14:paraId="6C7654F5" w14:textId="77777777" w:rsidTr="007662A7">
        <w:trPr>
          <w:trHeight w:val="30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483AF" w14:textId="77777777" w:rsidR="00C42971" w:rsidRPr="00E71675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CCEFA" w14:textId="77777777" w:rsidR="00C42971" w:rsidRPr="00E71675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Layer 2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D3711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1.44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676E5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6.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C026F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3.67</w:t>
            </w:r>
          </w:p>
        </w:tc>
      </w:tr>
      <w:tr w:rsidR="00C42971" w:rsidRPr="00E71675" w14:paraId="1CF04F03" w14:textId="77777777" w:rsidTr="007662A7">
        <w:trPr>
          <w:trHeight w:val="30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625EE" w14:textId="77777777" w:rsidR="00C42971" w:rsidRPr="00E71675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9D6BC" w14:textId="77777777" w:rsidR="00C42971" w:rsidRPr="00E71675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Layer 3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F916A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1.89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A3BF1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18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A5B60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18.2</w:t>
            </w:r>
          </w:p>
        </w:tc>
      </w:tr>
      <w:tr w:rsidR="00C42971" w:rsidRPr="00E71675" w14:paraId="0E7323EB" w14:textId="77777777" w:rsidTr="007662A7">
        <w:trPr>
          <w:trHeight w:val="30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3F776" w14:textId="77777777" w:rsidR="00C42971" w:rsidRPr="00E71675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Douglas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94DBE" w14:textId="77777777" w:rsidR="00C42971" w:rsidRPr="00E71675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Layer 1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87719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3.84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DC457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20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1F14D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20.7</w:t>
            </w:r>
          </w:p>
        </w:tc>
      </w:tr>
      <w:tr w:rsidR="00C42971" w:rsidRPr="00E71675" w14:paraId="0273B8CF" w14:textId="77777777" w:rsidTr="007662A7">
        <w:trPr>
          <w:trHeight w:val="30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5951B" w14:textId="77777777" w:rsidR="00C42971" w:rsidRPr="00E71675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6297E" w14:textId="77777777" w:rsidR="00C42971" w:rsidRPr="00E71675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Layer 2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283D7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3.78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8AA5E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20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CBB22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20.2</w:t>
            </w:r>
          </w:p>
        </w:tc>
      </w:tr>
      <w:tr w:rsidR="00C42971" w:rsidRPr="00E71675" w14:paraId="6A647106" w14:textId="77777777" w:rsidTr="007662A7">
        <w:trPr>
          <w:trHeight w:val="30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58C2E" w14:textId="77777777" w:rsidR="00C42971" w:rsidRPr="00E71675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F9649" w14:textId="77777777" w:rsidR="00C42971" w:rsidRPr="00E71675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Layer 3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52344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2.59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6E31D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19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3893C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20</w:t>
            </w:r>
          </w:p>
        </w:tc>
      </w:tr>
      <w:tr w:rsidR="00C42971" w:rsidRPr="00E71675" w14:paraId="1EF9BE0E" w14:textId="77777777" w:rsidTr="007662A7">
        <w:trPr>
          <w:trHeight w:val="30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0F628" w14:textId="77777777" w:rsidR="00C42971" w:rsidRPr="00E71675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Franklin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0237C" w14:textId="77777777" w:rsidR="00C42971" w:rsidRPr="00E71675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Layer 1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E4CC6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4.45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4242B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11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C501B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6.2</w:t>
            </w:r>
          </w:p>
        </w:tc>
      </w:tr>
      <w:tr w:rsidR="00C42971" w:rsidRPr="00E71675" w14:paraId="31554E1D" w14:textId="77777777" w:rsidTr="007662A7">
        <w:trPr>
          <w:trHeight w:val="30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CD2EF" w14:textId="77777777" w:rsidR="00C42971" w:rsidRPr="00E71675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51AD8" w14:textId="77777777" w:rsidR="00C42971" w:rsidRPr="00E71675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Layer 2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37DA6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4.45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83772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7.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41137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6.2</w:t>
            </w:r>
          </w:p>
        </w:tc>
      </w:tr>
      <w:tr w:rsidR="00C42971" w:rsidRPr="00E71675" w14:paraId="7C3873E7" w14:textId="77777777" w:rsidTr="007662A7">
        <w:trPr>
          <w:trHeight w:val="30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26DED" w14:textId="77777777" w:rsidR="00C42971" w:rsidRPr="00E71675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FEA32" w14:textId="77777777" w:rsidR="00C42971" w:rsidRPr="00E71675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Layer 3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87CD9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4.45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A4DE7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B4BD1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18.2</w:t>
            </w:r>
          </w:p>
        </w:tc>
      </w:tr>
      <w:tr w:rsidR="00C42971" w:rsidRPr="00E71675" w14:paraId="73CC483A" w14:textId="77777777" w:rsidTr="007662A7">
        <w:trPr>
          <w:trHeight w:val="30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3631A" w14:textId="77777777" w:rsidR="00C42971" w:rsidRPr="00E71675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Garfield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D8B6E" w14:textId="77777777" w:rsidR="00C42971" w:rsidRPr="00E71675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Layer 1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AAA2B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1.89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EF7BC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4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29F0C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5.4</w:t>
            </w:r>
          </w:p>
        </w:tc>
      </w:tr>
      <w:tr w:rsidR="00C42971" w:rsidRPr="00E71675" w14:paraId="4005545E" w14:textId="77777777" w:rsidTr="007662A7">
        <w:trPr>
          <w:trHeight w:val="30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BDF9A" w14:textId="77777777" w:rsidR="00C42971" w:rsidRPr="00E71675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E0937" w14:textId="77777777" w:rsidR="00C42971" w:rsidRPr="00E71675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Layer 2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4369B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1.44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FB7EA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4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F8384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2.73</w:t>
            </w:r>
          </w:p>
        </w:tc>
      </w:tr>
      <w:tr w:rsidR="00C42971" w:rsidRPr="00E71675" w14:paraId="5DC5BCE9" w14:textId="77777777" w:rsidTr="007662A7">
        <w:trPr>
          <w:trHeight w:val="30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265D4" w14:textId="77777777" w:rsidR="00C42971" w:rsidRPr="00E71675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93B06" w14:textId="77777777" w:rsidR="00C42971" w:rsidRPr="00E71675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Layer 3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A3A2F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1.89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6F139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18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0CA82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18.2</w:t>
            </w:r>
          </w:p>
        </w:tc>
      </w:tr>
      <w:tr w:rsidR="00C42971" w:rsidRPr="00E71675" w14:paraId="7D9418BB" w14:textId="77777777" w:rsidTr="007662A7">
        <w:trPr>
          <w:trHeight w:val="30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D0EC4" w14:textId="77777777" w:rsidR="00C42971" w:rsidRPr="00E71675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Grant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C19B1" w14:textId="77777777" w:rsidR="00C42971" w:rsidRPr="00E71675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Layer 1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286BF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4.45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83982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4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30E30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3.84</w:t>
            </w:r>
          </w:p>
        </w:tc>
      </w:tr>
      <w:tr w:rsidR="00C42971" w:rsidRPr="00E71675" w14:paraId="58F96692" w14:textId="77777777" w:rsidTr="007662A7">
        <w:trPr>
          <w:trHeight w:val="30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5C135" w14:textId="77777777" w:rsidR="00C42971" w:rsidRPr="00E71675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1F115" w14:textId="77777777" w:rsidR="00C42971" w:rsidRPr="00E71675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Layer 2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AA2DF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4.23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72299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4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71C66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3.78</w:t>
            </w:r>
          </w:p>
        </w:tc>
      </w:tr>
      <w:tr w:rsidR="00C42971" w:rsidRPr="00E71675" w14:paraId="56284D9E" w14:textId="77777777" w:rsidTr="007662A7">
        <w:trPr>
          <w:trHeight w:val="30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0CFFE" w14:textId="77777777" w:rsidR="00C42971" w:rsidRPr="00E71675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84520" w14:textId="77777777" w:rsidR="00C42971" w:rsidRPr="00E71675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Layer 3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0AE39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4.04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89322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4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12B55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2.59</w:t>
            </w:r>
          </w:p>
        </w:tc>
      </w:tr>
      <w:tr w:rsidR="00C42971" w:rsidRPr="00E71675" w14:paraId="28DEF83B" w14:textId="77777777" w:rsidTr="007662A7">
        <w:trPr>
          <w:trHeight w:val="30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69C42" w14:textId="77777777" w:rsidR="00C42971" w:rsidRPr="00E71675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Lincoln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58577" w14:textId="77777777" w:rsidR="00C42971" w:rsidRPr="00E71675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Layer 1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DF8E0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2.49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190A0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4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62FA8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7.18</w:t>
            </w:r>
          </w:p>
        </w:tc>
      </w:tr>
      <w:tr w:rsidR="00C42971" w:rsidRPr="00E71675" w14:paraId="341D796A" w14:textId="77777777" w:rsidTr="007662A7">
        <w:trPr>
          <w:trHeight w:val="30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5ABC1" w14:textId="77777777" w:rsidR="00C42971" w:rsidRPr="00E71675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AC70E" w14:textId="77777777" w:rsidR="00C42971" w:rsidRPr="00E71675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Layer 2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349E9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2.04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76A14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4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D539D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8.78</w:t>
            </w:r>
          </w:p>
        </w:tc>
      </w:tr>
      <w:tr w:rsidR="00C42971" w:rsidRPr="00E71675" w14:paraId="0DDC2F21" w14:textId="77777777" w:rsidTr="007662A7">
        <w:trPr>
          <w:trHeight w:val="30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7A701" w14:textId="77777777" w:rsidR="00C42971" w:rsidRPr="00E71675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EC6DA" w14:textId="77777777" w:rsidR="00C42971" w:rsidRPr="00E71675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Layer 3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F6BD7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2.04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8FE5A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4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2CE95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18.2</w:t>
            </w:r>
          </w:p>
        </w:tc>
      </w:tr>
      <w:tr w:rsidR="00C42971" w:rsidRPr="00E71675" w14:paraId="30778757" w14:textId="77777777" w:rsidTr="007662A7">
        <w:trPr>
          <w:trHeight w:val="30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8C859" w14:textId="77777777" w:rsidR="00C42971" w:rsidRPr="00E71675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Spokane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AE37D" w14:textId="77777777" w:rsidR="00C42971" w:rsidRPr="00E71675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Layer 1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5EE21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1.59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D38EA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18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D2313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9.54</w:t>
            </w:r>
          </w:p>
        </w:tc>
      </w:tr>
      <w:tr w:rsidR="00C42971" w:rsidRPr="00E71675" w14:paraId="2E2138D0" w14:textId="77777777" w:rsidTr="007662A7">
        <w:trPr>
          <w:trHeight w:val="30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FDC9C" w14:textId="77777777" w:rsidR="00C42971" w:rsidRPr="00E71675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F3BDD" w14:textId="77777777" w:rsidR="00C42971" w:rsidRPr="00E71675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Layer 2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87C68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1.23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96391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2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D9DF3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9.65</w:t>
            </w:r>
          </w:p>
        </w:tc>
      </w:tr>
      <w:tr w:rsidR="00C42971" w:rsidRPr="00E71675" w14:paraId="695A8651" w14:textId="77777777" w:rsidTr="007662A7">
        <w:trPr>
          <w:trHeight w:val="30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D4C9E" w14:textId="77777777" w:rsidR="00C42971" w:rsidRPr="00E71675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12710" w14:textId="77777777" w:rsidR="00C42971" w:rsidRPr="00E71675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Layer 3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4463D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1.05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75932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18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58E21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18.2</w:t>
            </w:r>
          </w:p>
        </w:tc>
      </w:tr>
      <w:tr w:rsidR="00C42971" w:rsidRPr="00E71675" w14:paraId="5D8CE6FB" w14:textId="77777777" w:rsidTr="007662A7">
        <w:trPr>
          <w:trHeight w:val="30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FB4DB" w14:textId="77777777" w:rsidR="00C42971" w:rsidRPr="00E71675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Walla Walla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A10D3" w14:textId="77777777" w:rsidR="00C42971" w:rsidRPr="00E71675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Layer 1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42B45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4.45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CCDE2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6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32C71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6.24</w:t>
            </w:r>
          </w:p>
        </w:tc>
      </w:tr>
      <w:tr w:rsidR="00C42971" w:rsidRPr="00E71675" w14:paraId="0A1AF6F2" w14:textId="77777777" w:rsidTr="007662A7">
        <w:trPr>
          <w:trHeight w:val="30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615A9" w14:textId="77777777" w:rsidR="00C42971" w:rsidRPr="00E71675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9AC25" w14:textId="77777777" w:rsidR="00C42971" w:rsidRPr="00E71675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Layer 2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DC04F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4.45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79D3B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2.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7D2B3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2.72</w:t>
            </w:r>
          </w:p>
        </w:tc>
      </w:tr>
      <w:tr w:rsidR="00C42971" w:rsidRPr="00E71675" w14:paraId="35744415" w14:textId="77777777" w:rsidTr="007662A7">
        <w:trPr>
          <w:trHeight w:val="30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05431" w14:textId="77777777" w:rsidR="00C42971" w:rsidRPr="00E71675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AB112" w14:textId="77777777" w:rsidR="00C42971" w:rsidRPr="00E71675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Layer 3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7CE23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4.45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C034F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18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7CB6E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18.2</w:t>
            </w:r>
          </w:p>
        </w:tc>
      </w:tr>
      <w:tr w:rsidR="00C42971" w:rsidRPr="00E71675" w14:paraId="5082C78A" w14:textId="77777777" w:rsidTr="007662A7">
        <w:trPr>
          <w:trHeight w:val="30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49CB1" w14:textId="77777777" w:rsidR="00C42971" w:rsidRPr="00E71675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Whitman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BFB94" w14:textId="77777777" w:rsidR="00C42971" w:rsidRPr="00E71675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Layer 1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F4F55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1.91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33F4E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7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05B7E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5.59</w:t>
            </w:r>
          </w:p>
        </w:tc>
      </w:tr>
      <w:tr w:rsidR="00C42971" w:rsidRPr="00E71675" w14:paraId="767C5AFC" w14:textId="77777777" w:rsidTr="007662A7">
        <w:trPr>
          <w:trHeight w:val="167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DE002" w14:textId="77777777" w:rsidR="00C42971" w:rsidRPr="00E71675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795A1" w14:textId="77777777" w:rsidR="00C42971" w:rsidRPr="00E71675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Layer 2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4005A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1.4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E65BF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8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21D56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5.25</w:t>
            </w:r>
          </w:p>
        </w:tc>
      </w:tr>
      <w:tr w:rsidR="00C42971" w:rsidRPr="00E71675" w14:paraId="736A6C39" w14:textId="77777777" w:rsidTr="007662A7">
        <w:trPr>
          <w:trHeight w:val="203"/>
        </w:trPr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BB615F" w14:textId="77777777" w:rsidR="00C42971" w:rsidRPr="00E71675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933BAB" w14:textId="77777777" w:rsidR="00C42971" w:rsidRPr="00E71675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Layer 3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651E3B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1.4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45BB3D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18.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2CEC1A" w14:textId="77777777" w:rsidR="00C42971" w:rsidRPr="00E71675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71675">
              <w:rPr>
                <w:rFonts w:eastAsia="Times New Roman" w:cs="Times New Roman"/>
                <w:color w:val="000000"/>
                <w:sz w:val="20"/>
                <w:szCs w:val="20"/>
              </w:rPr>
              <w:t>18.2</w:t>
            </w:r>
          </w:p>
        </w:tc>
      </w:tr>
    </w:tbl>
    <w:p w14:paraId="54C6AB2F" w14:textId="77777777" w:rsidR="00C42971" w:rsidRDefault="00C42971" w:rsidP="00C42971">
      <w:pPr>
        <w:rPr>
          <w:rFonts w:eastAsiaTheme="majorEastAsia" w:cstheme="majorBidi"/>
          <w:color w:val="0D0D0D" w:themeColor="text1" w:themeTint="F2"/>
          <w:szCs w:val="26"/>
        </w:rPr>
      </w:pPr>
      <w:r>
        <w:br w:type="page"/>
      </w:r>
    </w:p>
    <w:p w14:paraId="47882790" w14:textId="3A10BD1D" w:rsidR="007C0D1C" w:rsidRDefault="007C0D1C" w:rsidP="005D5090">
      <w:pPr>
        <w:pStyle w:val="Heading1"/>
      </w:pPr>
      <w:bookmarkStart w:id="5" w:name="_Toc72698774"/>
      <w:bookmarkStart w:id="6" w:name="_Toc56762888"/>
      <w:r w:rsidRPr="007C0D1C">
        <w:lastRenderedPageBreak/>
        <w:t>S3</w:t>
      </w:r>
      <w:r w:rsidR="00C42971" w:rsidRPr="007C0D1C">
        <w:t>. Management Information</w:t>
      </w:r>
      <w:bookmarkEnd w:id="5"/>
      <w:r w:rsidR="00C42971" w:rsidRPr="007C0D1C">
        <w:t xml:space="preserve"> </w:t>
      </w:r>
      <w:bookmarkEnd w:id="6"/>
    </w:p>
    <w:p w14:paraId="0C623CD2" w14:textId="77777777" w:rsidR="0020640B" w:rsidRDefault="0020640B" w:rsidP="009D5AA1">
      <w:pPr>
        <w:pStyle w:val="Heading2"/>
        <w:rPr>
          <w:rFonts w:cs="Times New Roman"/>
          <w:szCs w:val="24"/>
          <w:lang w:val="en-ZA"/>
        </w:rPr>
      </w:pPr>
      <w:r>
        <w:rPr>
          <w:rFonts w:cs="Times New Roman"/>
          <w:szCs w:val="24"/>
          <w:lang w:val="en-ZA"/>
        </w:rPr>
        <w:t>Rotations</w:t>
      </w:r>
    </w:p>
    <w:p w14:paraId="2F33E724" w14:textId="0FCA46B4" w:rsidR="009D5AA1" w:rsidRDefault="0020640B" w:rsidP="009D5AA1">
      <w:pPr>
        <w:pStyle w:val="Heading2"/>
        <w:rPr>
          <w:rFonts w:cs="Times New Roman"/>
          <w:szCs w:val="24"/>
          <w:lang w:val="en-ZA"/>
        </w:rPr>
      </w:pPr>
      <w:r>
        <w:rPr>
          <w:rFonts w:cs="Times New Roman"/>
          <w:szCs w:val="24"/>
          <w:lang w:val="en-ZA"/>
        </w:rPr>
        <w:t xml:space="preserve">1. </w:t>
      </w:r>
      <w:r w:rsidR="009D5AA1" w:rsidRPr="00AA412A">
        <w:rPr>
          <w:rFonts w:cs="Times New Roman"/>
          <w:szCs w:val="24"/>
          <w:lang w:val="en-ZA"/>
        </w:rPr>
        <w:t>WW</w:t>
      </w:r>
      <w:r>
        <w:rPr>
          <w:rFonts w:cs="Times New Roman"/>
          <w:szCs w:val="24"/>
          <w:lang w:val="en-ZA"/>
        </w:rPr>
        <w:t>-</w:t>
      </w:r>
      <w:r w:rsidR="009D5AA1" w:rsidRPr="00AA412A">
        <w:rPr>
          <w:rFonts w:cs="Times New Roman"/>
          <w:szCs w:val="24"/>
          <w:lang w:val="en-ZA"/>
        </w:rPr>
        <w:t>B</w:t>
      </w:r>
      <w:r>
        <w:rPr>
          <w:rFonts w:cs="Times New Roman"/>
          <w:szCs w:val="24"/>
          <w:lang w:val="en-ZA"/>
        </w:rPr>
        <w:t>-</w:t>
      </w:r>
      <w:r w:rsidR="009D5AA1" w:rsidRPr="00AA412A">
        <w:rPr>
          <w:rFonts w:cs="Times New Roman"/>
          <w:szCs w:val="24"/>
          <w:lang w:val="en-ZA"/>
        </w:rPr>
        <w:t>P</w:t>
      </w:r>
      <w:r>
        <w:rPr>
          <w:rFonts w:cs="Times New Roman"/>
          <w:szCs w:val="24"/>
          <w:lang w:val="en-ZA"/>
        </w:rPr>
        <w:t>: Win</w:t>
      </w:r>
      <w:r w:rsidR="00071F88">
        <w:rPr>
          <w:rFonts w:cs="Times New Roman"/>
          <w:szCs w:val="24"/>
          <w:lang w:val="en-ZA"/>
        </w:rPr>
        <w:t>ter Wheat-Barley-Pea</w:t>
      </w:r>
    </w:p>
    <w:p w14:paraId="22815576" w14:textId="288ACEE4" w:rsidR="0020640B" w:rsidRPr="0020640B" w:rsidRDefault="0020640B" w:rsidP="0020640B">
      <w:pPr>
        <w:rPr>
          <w:lang w:val="en-ZA"/>
        </w:rPr>
      </w:pPr>
      <w:r>
        <w:rPr>
          <w:lang w:val="en-ZA"/>
        </w:rPr>
        <w:t>2. WW-B-F:</w:t>
      </w:r>
      <w:r w:rsidR="00071F88">
        <w:rPr>
          <w:lang w:val="en-ZA"/>
        </w:rPr>
        <w:t xml:space="preserve"> </w:t>
      </w:r>
      <w:r w:rsidR="00071F88">
        <w:rPr>
          <w:rFonts w:cs="Times New Roman"/>
          <w:szCs w:val="24"/>
          <w:lang w:val="en-ZA"/>
        </w:rPr>
        <w:t>Winter Wheat-Barley-Fallow</w:t>
      </w:r>
      <w:r>
        <w:rPr>
          <w:lang w:val="en-ZA"/>
        </w:rPr>
        <w:br/>
        <w:t xml:space="preserve">3. WW-F: </w:t>
      </w:r>
      <w:r w:rsidR="00071F88">
        <w:rPr>
          <w:lang w:val="en-ZA"/>
        </w:rPr>
        <w:t>Winter Wheat-Fallow</w:t>
      </w:r>
    </w:p>
    <w:p w14:paraId="0606484F" w14:textId="77777777" w:rsidR="009D5AA1" w:rsidRPr="009D5AA1" w:rsidRDefault="009D5AA1" w:rsidP="009D5AA1">
      <w:pPr>
        <w:pStyle w:val="Heading2"/>
        <w:rPr>
          <w:lang w:val="en-ZA"/>
        </w:rPr>
      </w:pPr>
    </w:p>
    <w:p w14:paraId="39D59324" w14:textId="74B9DCC0" w:rsidR="00C42971" w:rsidRPr="00AA412A" w:rsidRDefault="007C0D1C" w:rsidP="00C42971">
      <w:pPr>
        <w:rPr>
          <w:rFonts w:cs="Times New Roman"/>
          <w:szCs w:val="24"/>
          <w:lang w:val="en-ZA"/>
        </w:rPr>
      </w:pPr>
      <w:r>
        <w:rPr>
          <w:rFonts w:cs="Times New Roman"/>
          <w:szCs w:val="24"/>
          <w:lang w:val="en-ZA"/>
        </w:rPr>
        <w:t>S3</w:t>
      </w:r>
      <w:r w:rsidR="00C42971" w:rsidRPr="00AA412A">
        <w:rPr>
          <w:rFonts w:cs="Times New Roman"/>
          <w:szCs w:val="24"/>
          <w:lang w:val="en-ZA"/>
        </w:rPr>
        <w:t>.1 WW</w:t>
      </w:r>
      <w:r w:rsidR="00071F88">
        <w:rPr>
          <w:rFonts w:cs="Times New Roman"/>
          <w:szCs w:val="24"/>
          <w:lang w:val="en-ZA"/>
        </w:rPr>
        <w:t>-</w:t>
      </w:r>
      <w:r w:rsidR="00C42971" w:rsidRPr="00AA412A">
        <w:rPr>
          <w:rFonts w:cs="Times New Roman"/>
          <w:szCs w:val="24"/>
          <w:lang w:val="en-ZA"/>
        </w:rPr>
        <w:t>B</w:t>
      </w:r>
      <w:r w:rsidR="00071F88">
        <w:rPr>
          <w:rFonts w:cs="Times New Roman"/>
          <w:szCs w:val="24"/>
          <w:lang w:val="en-ZA"/>
        </w:rPr>
        <w:t>-</w:t>
      </w:r>
      <w:r w:rsidR="00C42971" w:rsidRPr="00AA412A">
        <w:rPr>
          <w:rFonts w:cs="Times New Roman"/>
          <w:szCs w:val="24"/>
          <w:lang w:val="en-ZA"/>
        </w:rPr>
        <w:t>P</w:t>
      </w:r>
    </w:p>
    <w:p w14:paraId="517AA504" w14:textId="4B6BD7EB" w:rsidR="00C42971" w:rsidRPr="00AA412A" w:rsidRDefault="00DB0594" w:rsidP="00C42971">
      <w:pPr>
        <w:rPr>
          <w:rFonts w:cs="Times New Roman"/>
          <w:szCs w:val="24"/>
          <w:lang w:val="en-ZA"/>
        </w:rPr>
      </w:pPr>
      <w:r>
        <w:rPr>
          <w:rFonts w:cs="Times New Roman"/>
          <w:szCs w:val="24"/>
          <w:lang w:val="en-ZA"/>
        </w:rPr>
        <w:t>Table S5</w:t>
      </w:r>
      <w:r w:rsidR="00FE4D1F">
        <w:rPr>
          <w:rFonts w:cs="Times New Roman"/>
          <w:szCs w:val="24"/>
          <w:lang w:val="en-ZA"/>
        </w:rPr>
        <w:t>.</w:t>
      </w:r>
      <w:r w:rsidR="00C42971" w:rsidRPr="00AA412A">
        <w:rPr>
          <w:rFonts w:cs="Times New Roman"/>
          <w:szCs w:val="24"/>
          <w:lang w:val="en-ZA"/>
        </w:rPr>
        <w:t xml:space="preserve"> Intense</w:t>
      </w:r>
      <w:r w:rsidR="00FE4D1F">
        <w:rPr>
          <w:rFonts w:cs="Times New Roman"/>
          <w:szCs w:val="24"/>
          <w:lang w:val="en-ZA"/>
        </w:rPr>
        <w:t xml:space="preserve"> tillage.</w:t>
      </w:r>
    </w:p>
    <w:tbl>
      <w:tblPr>
        <w:tblW w:w="8910" w:type="dxa"/>
        <w:jc w:val="center"/>
        <w:tblLook w:val="04A0" w:firstRow="1" w:lastRow="0" w:firstColumn="1" w:lastColumn="0" w:noHBand="0" w:noVBand="1"/>
      </w:tblPr>
      <w:tblGrid>
        <w:gridCol w:w="928"/>
        <w:gridCol w:w="1622"/>
        <w:gridCol w:w="3930"/>
        <w:gridCol w:w="2430"/>
      </w:tblGrid>
      <w:tr w:rsidR="00C42971" w:rsidRPr="006F19CB" w14:paraId="69AF00AF" w14:textId="77777777" w:rsidTr="007662A7">
        <w:trPr>
          <w:trHeight w:val="300"/>
          <w:jc w:val="center"/>
        </w:trPr>
        <w:tc>
          <w:tcPr>
            <w:tcW w:w="9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9197B98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Dates</w:t>
            </w:r>
          </w:p>
        </w:tc>
        <w:tc>
          <w:tcPr>
            <w:tcW w:w="16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1A75AB3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Operation</w:t>
            </w:r>
          </w:p>
        </w:tc>
        <w:tc>
          <w:tcPr>
            <w:tcW w:w="39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C4F4EC1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Details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98D3820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Remarks</w:t>
            </w:r>
          </w:p>
        </w:tc>
      </w:tr>
      <w:tr w:rsidR="00C42971" w:rsidRPr="006F19CB" w14:paraId="5D921D05" w14:textId="77777777" w:rsidTr="007662A7">
        <w:trPr>
          <w:trHeight w:val="300"/>
          <w:jc w:val="center"/>
        </w:trPr>
        <w:tc>
          <w:tcPr>
            <w:tcW w:w="92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BA2A57" w14:textId="77777777" w:rsidR="00C42971" w:rsidRPr="006F19CB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1/1/01</w:t>
            </w:r>
          </w:p>
        </w:tc>
        <w:tc>
          <w:tcPr>
            <w:tcW w:w="162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F7339A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Initial Conditions</w:t>
            </w:r>
          </w:p>
        </w:tc>
        <w:tc>
          <w:tcPr>
            <w:tcW w:w="39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839FA5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After winter wheat seeding previous fall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904ACA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</w:p>
        </w:tc>
      </w:tr>
      <w:tr w:rsidR="00C42971" w:rsidRPr="006F19CB" w14:paraId="7DA277AB" w14:textId="77777777" w:rsidTr="007662A7">
        <w:trPr>
          <w:trHeight w:val="300"/>
          <w:jc w:val="center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70298C" w14:textId="77777777" w:rsidR="00C42971" w:rsidRPr="006F19CB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8/25/01</w:t>
            </w:r>
          </w:p>
        </w:tc>
        <w:tc>
          <w:tcPr>
            <w:tcW w:w="1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F6CCCD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Harvest - Annual</w:t>
            </w:r>
          </w:p>
        </w:tc>
        <w:tc>
          <w:tcPr>
            <w:tcW w:w="3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1BD8B9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Wheat; Winter - Washington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55FB9D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</w:p>
        </w:tc>
      </w:tr>
      <w:tr w:rsidR="00C42971" w:rsidRPr="006F19CB" w14:paraId="5C45B3BB" w14:textId="77777777" w:rsidTr="007662A7">
        <w:trPr>
          <w:trHeight w:val="300"/>
          <w:jc w:val="center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D5DFD2" w14:textId="77777777" w:rsidR="00C42971" w:rsidRPr="006F19CB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10/15/01</w:t>
            </w:r>
          </w:p>
        </w:tc>
        <w:tc>
          <w:tcPr>
            <w:tcW w:w="1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F85787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42A086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Tandem disk harrow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14FD49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Depth: 4.00 in; Type: Sec</w:t>
            </w:r>
          </w:p>
        </w:tc>
      </w:tr>
      <w:tr w:rsidR="00C42971" w:rsidRPr="006F19CB" w14:paraId="04AECA7F" w14:textId="77777777" w:rsidTr="007662A7">
        <w:trPr>
          <w:trHeight w:val="300"/>
          <w:jc w:val="center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0D0172" w14:textId="77777777" w:rsidR="00C42971" w:rsidRPr="006F19CB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4/15/02</w:t>
            </w:r>
          </w:p>
        </w:tc>
        <w:tc>
          <w:tcPr>
            <w:tcW w:w="1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FD5D91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FB2D8F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Chisel plow, twisted points or shovels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0FB565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Depth: 8.00 in; Type: Pri</w:t>
            </w:r>
          </w:p>
        </w:tc>
      </w:tr>
      <w:tr w:rsidR="00C42971" w:rsidRPr="006F19CB" w14:paraId="4DDC82BA" w14:textId="77777777" w:rsidTr="007662A7">
        <w:trPr>
          <w:trHeight w:val="300"/>
          <w:jc w:val="center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9B25B4" w14:textId="77777777" w:rsidR="00C42971" w:rsidRPr="006F19CB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4/16/02</w:t>
            </w:r>
          </w:p>
        </w:tc>
        <w:tc>
          <w:tcPr>
            <w:tcW w:w="1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0253BE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536256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Harrow-spike tooth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F04D90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Depth: 3.00 in; Type: Sec</w:t>
            </w:r>
          </w:p>
        </w:tc>
      </w:tr>
      <w:tr w:rsidR="00C42971" w:rsidRPr="006F19CB" w14:paraId="6B4DFCEB" w14:textId="77777777" w:rsidTr="007662A7">
        <w:trPr>
          <w:trHeight w:val="300"/>
          <w:jc w:val="center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8FE553" w14:textId="77777777" w:rsidR="00C42971" w:rsidRPr="006F19CB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4/17/02</w:t>
            </w:r>
          </w:p>
        </w:tc>
        <w:tc>
          <w:tcPr>
            <w:tcW w:w="1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5D6D21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306BE0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Harrow-spike tooth in opposite direction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A71E9C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Depth: 3.00 in; Type: Sec</w:t>
            </w:r>
          </w:p>
        </w:tc>
      </w:tr>
      <w:tr w:rsidR="00C42971" w:rsidRPr="006F19CB" w14:paraId="1E2E2DAB" w14:textId="77777777" w:rsidTr="007662A7">
        <w:trPr>
          <w:trHeight w:val="300"/>
          <w:jc w:val="center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ECB0B1" w14:textId="77777777" w:rsidR="00C42971" w:rsidRPr="006F19CB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4/18/02</w:t>
            </w:r>
          </w:p>
        </w:tc>
        <w:tc>
          <w:tcPr>
            <w:tcW w:w="1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4350BC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7D45B7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Drill, single disk opener (conventional)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E85C6A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Depth: 1.00 in; Type: Sec</w:t>
            </w:r>
          </w:p>
        </w:tc>
      </w:tr>
      <w:tr w:rsidR="00C42971" w:rsidRPr="006F19CB" w14:paraId="4D9339C2" w14:textId="77777777" w:rsidTr="007662A7">
        <w:trPr>
          <w:trHeight w:val="300"/>
          <w:jc w:val="center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9AC6D2" w14:textId="77777777" w:rsidR="00C42971" w:rsidRPr="006F19CB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4/18/02</w:t>
            </w:r>
          </w:p>
        </w:tc>
        <w:tc>
          <w:tcPr>
            <w:tcW w:w="1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CA4DFE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Plant - Annual</w:t>
            </w:r>
          </w:p>
        </w:tc>
        <w:tc>
          <w:tcPr>
            <w:tcW w:w="3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1ECBBC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Barley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7AC98F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Row Width: 7.00 in</w:t>
            </w:r>
          </w:p>
        </w:tc>
      </w:tr>
      <w:tr w:rsidR="00C42971" w:rsidRPr="006F19CB" w14:paraId="00F401DB" w14:textId="77777777" w:rsidTr="007662A7">
        <w:trPr>
          <w:trHeight w:val="300"/>
          <w:jc w:val="center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1B93E8" w14:textId="77777777" w:rsidR="00C42971" w:rsidRPr="006F19CB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8/15/02</w:t>
            </w:r>
          </w:p>
        </w:tc>
        <w:tc>
          <w:tcPr>
            <w:tcW w:w="1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05E93F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Harvest - Annual</w:t>
            </w:r>
          </w:p>
        </w:tc>
        <w:tc>
          <w:tcPr>
            <w:tcW w:w="3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D1F80A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Barley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2595E4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</w:p>
        </w:tc>
      </w:tr>
      <w:tr w:rsidR="00C42971" w:rsidRPr="006F19CB" w14:paraId="008C8952" w14:textId="77777777" w:rsidTr="007662A7">
        <w:trPr>
          <w:trHeight w:val="300"/>
          <w:jc w:val="center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F7E09D" w14:textId="77777777" w:rsidR="00C42971" w:rsidRPr="006F19CB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10/15/02</w:t>
            </w:r>
          </w:p>
        </w:tc>
        <w:tc>
          <w:tcPr>
            <w:tcW w:w="1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70A766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D2DA84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Tandem disk harrow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15F609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Depth: 4.00 in; Type: Sec</w:t>
            </w:r>
          </w:p>
        </w:tc>
      </w:tr>
      <w:tr w:rsidR="00C42971" w:rsidRPr="006F19CB" w14:paraId="0CC42BEA" w14:textId="77777777" w:rsidTr="007662A7">
        <w:trPr>
          <w:trHeight w:val="300"/>
          <w:jc w:val="center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7CBE4C" w14:textId="77777777" w:rsidR="00C42971" w:rsidRPr="006F19CB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4/15/03</w:t>
            </w:r>
          </w:p>
        </w:tc>
        <w:tc>
          <w:tcPr>
            <w:tcW w:w="1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9D233C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5D6790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Chisel plow, twisted points or shovels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5AC855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Depth: 8.00 in; Type: Pri</w:t>
            </w:r>
          </w:p>
        </w:tc>
      </w:tr>
      <w:tr w:rsidR="00C42971" w:rsidRPr="006F19CB" w14:paraId="29E5A2E9" w14:textId="77777777" w:rsidTr="007662A7">
        <w:trPr>
          <w:trHeight w:val="300"/>
          <w:jc w:val="center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D56AFA" w14:textId="77777777" w:rsidR="00C42971" w:rsidRPr="006F19CB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4/24/03</w:t>
            </w:r>
          </w:p>
        </w:tc>
        <w:tc>
          <w:tcPr>
            <w:tcW w:w="1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75D0CA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D7924C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Harrow-spike tooth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14614C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Depth: 3.00 in; Type: Sec</w:t>
            </w:r>
          </w:p>
        </w:tc>
      </w:tr>
      <w:tr w:rsidR="00C42971" w:rsidRPr="006F19CB" w14:paraId="583ABE51" w14:textId="77777777" w:rsidTr="007662A7">
        <w:trPr>
          <w:trHeight w:val="300"/>
          <w:jc w:val="center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A799B0" w14:textId="77777777" w:rsidR="00C42971" w:rsidRPr="006F19CB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4/25/03</w:t>
            </w:r>
          </w:p>
        </w:tc>
        <w:tc>
          <w:tcPr>
            <w:tcW w:w="1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BFD4FE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5B0F3C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Harrow-spike tooth in opposite direction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64270B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Depth: 3.00 in; Type: Sec</w:t>
            </w:r>
          </w:p>
        </w:tc>
      </w:tr>
      <w:tr w:rsidR="00C42971" w:rsidRPr="006F19CB" w14:paraId="2312102B" w14:textId="77777777" w:rsidTr="007662A7">
        <w:trPr>
          <w:trHeight w:val="300"/>
          <w:jc w:val="center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A403DD" w14:textId="77777777" w:rsidR="00C42971" w:rsidRPr="006F19CB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4/26/03</w:t>
            </w:r>
          </w:p>
        </w:tc>
        <w:tc>
          <w:tcPr>
            <w:tcW w:w="1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351858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F3A065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Field cultivation for herbicide incorporation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5CED8D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Depth: 3.00 in; Type: Sec</w:t>
            </w:r>
          </w:p>
        </w:tc>
      </w:tr>
      <w:tr w:rsidR="00C42971" w:rsidRPr="006F19CB" w14:paraId="0CD0F6F8" w14:textId="77777777" w:rsidTr="007662A7">
        <w:trPr>
          <w:trHeight w:val="300"/>
          <w:jc w:val="center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031937" w14:textId="77777777" w:rsidR="00C42971" w:rsidRPr="006F19CB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5/1/03</w:t>
            </w:r>
          </w:p>
        </w:tc>
        <w:tc>
          <w:tcPr>
            <w:tcW w:w="1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EB136C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54D1CE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Drill, single disk opener (conventional)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018ED3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Depth: 2.00 in; Type: Sec</w:t>
            </w:r>
          </w:p>
        </w:tc>
      </w:tr>
      <w:tr w:rsidR="00C42971" w:rsidRPr="006F19CB" w14:paraId="7C552F1D" w14:textId="77777777" w:rsidTr="007662A7">
        <w:trPr>
          <w:trHeight w:val="300"/>
          <w:jc w:val="center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9F3D8E" w14:textId="77777777" w:rsidR="00C42971" w:rsidRPr="006F19CB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5/1/03</w:t>
            </w:r>
          </w:p>
        </w:tc>
        <w:tc>
          <w:tcPr>
            <w:tcW w:w="1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094E49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Plant - Annual</w:t>
            </w:r>
          </w:p>
        </w:tc>
        <w:tc>
          <w:tcPr>
            <w:tcW w:w="3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0D12A5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Peas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9132C3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Row Width: 7.00 in</w:t>
            </w:r>
          </w:p>
        </w:tc>
      </w:tr>
      <w:tr w:rsidR="00C42971" w:rsidRPr="006F19CB" w14:paraId="3E5E561E" w14:textId="77777777" w:rsidTr="007662A7">
        <w:trPr>
          <w:trHeight w:val="300"/>
          <w:jc w:val="center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FD684A" w14:textId="77777777" w:rsidR="00C42971" w:rsidRPr="006F19CB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8/25/03</w:t>
            </w:r>
          </w:p>
        </w:tc>
        <w:tc>
          <w:tcPr>
            <w:tcW w:w="1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96C95C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Harvest - Annual</w:t>
            </w:r>
          </w:p>
        </w:tc>
        <w:tc>
          <w:tcPr>
            <w:tcW w:w="3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B7863F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Peas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A5DEB9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</w:p>
        </w:tc>
      </w:tr>
      <w:tr w:rsidR="00C42971" w:rsidRPr="006F19CB" w14:paraId="59A0FCD0" w14:textId="77777777" w:rsidTr="007662A7">
        <w:trPr>
          <w:trHeight w:val="300"/>
          <w:jc w:val="center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1AA0DA" w14:textId="77777777" w:rsidR="00C42971" w:rsidRPr="006F19CB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9/3/03</w:t>
            </w:r>
          </w:p>
        </w:tc>
        <w:tc>
          <w:tcPr>
            <w:tcW w:w="1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99B0DF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234782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Plow, Moldboard with uphill furrow (Pacific NW only)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7B20AA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Depth: 8.00 in; Type: Pri</w:t>
            </w:r>
          </w:p>
        </w:tc>
      </w:tr>
      <w:tr w:rsidR="00C42971" w:rsidRPr="006F19CB" w14:paraId="3E61FB24" w14:textId="77777777" w:rsidTr="007662A7">
        <w:trPr>
          <w:trHeight w:val="300"/>
          <w:jc w:val="center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0F965A" w14:textId="77777777" w:rsidR="00C42971" w:rsidRPr="006F19CB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9/19/03</w:t>
            </w:r>
          </w:p>
        </w:tc>
        <w:tc>
          <w:tcPr>
            <w:tcW w:w="1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07A58E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670E87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Tandem disk harrow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A537FE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Depth: 4.00 in; Type: Sec</w:t>
            </w:r>
          </w:p>
        </w:tc>
      </w:tr>
      <w:tr w:rsidR="00C42971" w:rsidRPr="006F19CB" w14:paraId="3E653359" w14:textId="77777777" w:rsidTr="007662A7">
        <w:trPr>
          <w:trHeight w:val="300"/>
          <w:jc w:val="center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EC752F" w14:textId="77777777" w:rsidR="00C42971" w:rsidRPr="006F19CB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9/20/03</w:t>
            </w:r>
          </w:p>
        </w:tc>
        <w:tc>
          <w:tcPr>
            <w:tcW w:w="1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587580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A078C9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Harrow-spike tooth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465CDB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Depth: 3.00 in; Type: Sec</w:t>
            </w:r>
          </w:p>
        </w:tc>
      </w:tr>
      <w:tr w:rsidR="00C42971" w:rsidRPr="006F19CB" w14:paraId="2875028A" w14:textId="77777777" w:rsidTr="007662A7">
        <w:trPr>
          <w:trHeight w:val="300"/>
          <w:jc w:val="center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6FA57D" w14:textId="77777777" w:rsidR="00C42971" w:rsidRPr="006F19CB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9/21/03</w:t>
            </w:r>
          </w:p>
        </w:tc>
        <w:tc>
          <w:tcPr>
            <w:tcW w:w="1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2C832E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B13C39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Harrow-spike tooth in opposite direction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603F9C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Depth: 3.00 in; Type: Sec</w:t>
            </w:r>
          </w:p>
        </w:tc>
      </w:tr>
      <w:tr w:rsidR="00C42971" w:rsidRPr="006F19CB" w14:paraId="55B0650A" w14:textId="77777777" w:rsidTr="007662A7">
        <w:trPr>
          <w:trHeight w:val="300"/>
          <w:jc w:val="center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EF2AD2" w14:textId="77777777" w:rsidR="00C42971" w:rsidRPr="006F19CB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9/28/03</w:t>
            </w:r>
          </w:p>
        </w:tc>
        <w:tc>
          <w:tcPr>
            <w:tcW w:w="1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4A8718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2D5E29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Anhydrous applicator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823ECF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Depth: 8.00 in; Type: Sec</w:t>
            </w:r>
          </w:p>
        </w:tc>
      </w:tr>
      <w:tr w:rsidR="00C42971" w:rsidRPr="006F19CB" w14:paraId="60F22106" w14:textId="77777777" w:rsidTr="007662A7">
        <w:trPr>
          <w:trHeight w:val="300"/>
          <w:jc w:val="center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21024D" w14:textId="77777777" w:rsidR="00C42971" w:rsidRPr="006F19CB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10/10/03</w:t>
            </w:r>
          </w:p>
        </w:tc>
        <w:tc>
          <w:tcPr>
            <w:tcW w:w="1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6243B9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CD04E0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Drill with double disk opener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40B1CF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Depth: 1.00 in; Type: Sec</w:t>
            </w:r>
          </w:p>
        </w:tc>
      </w:tr>
      <w:tr w:rsidR="00C42971" w:rsidRPr="006F19CB" w14:paraId="5BFC86E3" w14:textId="77777777" w:rsidTr="007662A7">
        <w:trPr>
          <w:trHeight w:val="300"/>
          <w:jc w:val="center"/>
        </w:trPr>
        <w:tc>
          <w:tcPr>
            <w:tcW w:w="9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3E9C051" w14:textId="77777777" w:rsidR="00C42971" w:rsidRPr="006F19CB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10/10/03</w:t>
            </w:r>
          </w:p>
        </w:tc>
        <w:tc>
          <w:tcPr>
            <w:tcW w:w="16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983B4CB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Plant - Annual</w:t>
            </w:r>
          </w:p>
        </w:tc>
        <w:tc>
          <w:tcPr>
            <w:tcW w:w="39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CBBD9FD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Wheat; Winter - Washington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DA69DB1" w14:textId="77777777" w:rsidR="00C42971" w:rsidRPr="006F19CB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6F19CB">
              <w:rPr>
                <w:rFonts w:cs="Times New Roman"/>
                <w:sz w:val="20"/>
                <w:szCs w:val="20"/>
              </w:rPr>
              <w:t>Row Width: 7.00 in</w:t>
            </w:r>
          </w:p>
        </w:tc>
      </w:tr>
    </w:tbl>
    <w:p w14:paraId="01CF8869" w14:textId="77777777" w:rsidR="00C42971" w:rsidRPr="00AA412A" w:rsidRDefault="00C42971" w:rsidP="00C42971">
      <w:pPr>
        <w:spacing w:line="240" w:lineRule="auto"/>
        <w:rPr>
          <w:rFonts w:cs="Times New Roman"/>
          <w:szCs w:val="24"/>
          <w:lang w:val="en-ZA"/>
        </w:rPr>
      </w:pPr>
    </w:p>
    <w:p w14:paraId="11B0E4BC" w14:textId="761EF9EC" w:rsidR="00C42971" w:rsidRPr="00AA412A" w:rsidRDefault="00FE4D1F" w:rsidP="00C42971">
      <w:pPr>
        <w:spacing w:line="240" w:lineRule="auto"/>
        <w:rPr>
          <w:rFonts w:cs="Times New Roman"/>
          <w:szCs w:val="24"/>
          <w:lang w:val="en-ZA"/>
        </w:rPr>
      </w:pPr>
      <w:r>
        <w:rPr>
          <w:rFonts w:cs="Times New Roman"/>
          <w:szCs w:val="24"/>
          <w:lang w:val="en-ZA"/>
        </w:rPr>
        <w:t>Table S6.</w:t>
      </w:r>
      <w:r w:rsidR="00C42971" w:rsidRPr="00AA412A">
        <w:rPr>
          <w:rFonts w:cs="Times New Roman"/>
          <w:szCs w:val="24"/>
          <w:lang w:val="en-ZA"/>
        </w:rPr>
        <w:t xml:space="preserve"> Reduced</w:t>
      </w:r>
      <w:r>
        <w:rPr>
          <w:rFonts w:cs="Times New Roman"/>
          <w:szCs w:val="24"/>
          <w:lang w:val="en-ZA"/>
        </w:rPr>
        <w:t xml:space="preserve"> tillage.</w:t>
      </w:r>
    </w:p>
    <w:tbl>
      <w:tblPr>
        <w:tblW w:w="8550" w:type="dxa"/>
        <w:tblInd w:w="540" w:type="dxa"/>
        <w:tblLook w:val="04A0" w:firstRow="1" w:lastRow="0" w:firstColumn="1" w:lastColumn="0" w:noHBand="0" w:noVBand="1"/>
      </w:tblPr>
      <w:tblGrid>
        <w:gridCol w:w="928"/>
        <w:gridCol w:w="1682"/>
        <w:gridCol w:w="3510"/>
        <w:gridCol w:w="2430"/>
      </w:tblGrid>
      <w:tr w:rsidR="00C42971" w:rsidRPr="00906C66" w14:paraId="7BEA4214" w14:textId="77777777" w:rsidTr="007662A7">
        <w:trPr>
          <w:trHeight w:val="300"/>
        </w:trPr>
        <w:tc>
          <w:tcPr>
            <w:tcW w:w="9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A43C9CE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Dates</w:t>
            </w:r>
          </w:p>
        </w:tc>
        <w:tc>
          <w:tcPr>
            <w:tcW w:w="16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5A1B596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Operation</w:t>
            </w:r>
          </w:p>
        </w:tc>
        <w:tc>
          <w:tcPr>
            <w:tcW w:w="35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7BFF57D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Details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A398684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Remarks</w:t>
            </w:r>
          </w:p>
        </w:tc>
      </w:tr>
      <w:tr w:rsidR="00C42971" w:rsidRPr="00906C66" w14:paraId="310D6443" w14:textId="77777777" w:rsidTr="007662A7">
        <w:trPr>
          <w:trHeight w:val="300"/>
        </w:trPr>
        <w:tc>
          <w:tcPr>
            <w:tcW w:w="92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F5E815" w14:textId="77777777" w:rsidR="00C42971" w:rsidRPr="00906C66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1/1/01</w:t>
            </w:r>
          </w:p>
        </w:tc>
        <w:tc>
          <w:tcPr>
            <w:tcW w:w="168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D56058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Initial Conditions</w:t>
            </w:r>
          </w:p>
        </w:tc>
        <w:tc>
          <w:tcPr>
            <w:tcW w:w="35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DDED54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After winter wheat seeding previous fall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E695CB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</w:p>
        </w:tc>
      </w:tr>
      <w:tr w:rsidR="00C42971" w:rsidRPr="00906C66" w14:paraId="29ABFBC6" w14:textId="77777777" w:rsidTr="007662A7">
        <w:trPr>
          <w:trHeight w:val="300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CC3E2C" w14:textId="77777777" w:rsidR="00C42971" w:rsidRPr="00906C66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8/25/01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7A0409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Harvest - Annual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F9B63E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Wheat; Winter - Washington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D154B8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</w:p>
        </w:tc>
      </w:tr>
      <w:tr w:rsidR="00C42971" w:rsidRPr="00906C66" w14:paraId="1DFBD08A" w14:textId="77777777" w:rsidTr="007662A7">
        <w:trPr>
          <w:trHeight w:val="300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E6A82E" w14:textId="77777777" w:rsidR="00C42971" w:rsidRPr="00906C66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lastRenderedPageBreak/>
              <w:t>4/16/02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CED0F7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336EEB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Chisel plow, straight with spike pts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330963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Depth: 6.00 in; Type: Sec</w:t>
            </w:r>
          </w:p>
        </w:tc>
      </w:tr>
      <w:tr w:rsidR="00C42971" w:rsidRPr="00906C66" w14:paraId="6977AD24" w14:textId="77777777" w:rsidTr="007662A7">
        <w:trPr>
          <w:trHeight w:val="300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7C131A" w14:textId="77777777" w:rsidR="00C42971" w:rsidRPr="00906C66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4/17/02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F5B10A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958DAB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Harrow-spike tooth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68CC6F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Depth: 3.00 in; Type: Sec</w:t>
            </w:r>
          </w:p>
        </w:tc>
      </w:tr>
      <w:tr w:rsidR="00C42971" w:rsidRPr="00906C66" w14:paraId="1B37D9B2" w14:textId="77777777" w:rsidTr="007662A7">
        <w:trPr>
          <w:trHeight w:val="300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3A30B8" w14:textId="77777777" w:rsidR="00C42971" w:rsidRPr="00906C66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4/18/02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6BD93C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79BD32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Drill, single disk opener (conventional)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5BFE4F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Depth: 1.00 in; Type: Sec</w:t>
            </w:r>
          </w:p>
        </w:tc>
      </w:tr>
      <w:tr w:rsidR="00C42971" w:rsidRPr="00906C66" w14:paraId="6339EBC8" w14:textId="77777777" w:rsidTr="007662A7">
        <w:trPr>
          <w:trHeight w:val="300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A72F98" w14:textId="77777777" w:rsidR="00C42971" w:rsidRPr="00906C66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4/18/02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D9C152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Plant - Annual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DA3E3B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Barley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92364C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Row Width: 7.00 in</w:t>
            </w:r>
          </w:p>
        </w:tc>
      </w:tr>
      <w:tr w:rsidR="00C42971" w:rsidRPr="00906C66" w14:paraId="3FF46398" w14:textId="77777777" w:rsidTr="007662A7">
        <w:trPr>
          <w:trHeight w:val="300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174055" w14:textId="77777777" w:rsidR="00C42971" w:rsidRPr="00906C66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8/15/02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0BCD33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Harvest - Annual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CC12F0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Barley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FF733C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</w:p>
        </w:tc>
      </w:tr>
      <w:tr w:rsidR="00C42971" w:rsidRPr="00906C66" w14:paraId="06DAC209" w14:textId="77777777" w:rsidTr="007662A7">
        <w:trPr>
          <w:trHeight w:val="300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D8ACD" w14:textId="77777777" w:rsidR="00C42971" w:rsidRPr="00906C66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4/14/03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E29704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C8454C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Chisel plow, straight with spike pts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177471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Depth: 6.00 in; Type: Sec</w:t>
            </w:r>
          </w:p>
        </w:tc>
      </w:tr>
      <w:tr w:rsidR="00C42971" w:rsidRPr="00906C66" w14:paraId="1E7B359A" w14:textId="77777777" w:rsidTr="007662A7">
        <w:trPr>
          <w:trHeight w:val="300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52827A" w14:textId="77777777" w:rsidR="00C42971" w:rsidRPr="00906C66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4/15/03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64466F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EEC813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Harrow-spike tooth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7E39C5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Depth: 3.00 in; Type: Sec</w:t>
            </w:r>
          </w:p>
        </w:tc>
      </w:tr>
      <w:tr w:rsidR="00C42971" w:rsidRPr="00906C66" w14:paraId="71BE835B" w14:textId="77777777" w:rsidTr="007662A7">
        <w:trPr>
          <w:trHeight w:val="300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C4124F" w14:textId="77777777" w:rsidR="00C42971" w:rsidRPr="00906C66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4/26/03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FF57D6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D97F63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Field cultivation for herbicide incorporation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F8E038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Depth: 3.00 in; Type: Sec</w:t>
            </w:r>
          </w:p>
        </w:tc>
      </w:tr>
      <w:tr w:rsidR="00C42971" w:rsidRPr="00906C66" w14:paraId="5AEF5A16" w14:textId="77777777" w:rsidTr="007662A7">
        <w:trPr>
          <w:trHeight w:val="300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C2310C" w14:textId="77777777" w:rsidR="00C42971" w:rsidRPr="00906C66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5/1/03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E05DEC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7FE1ED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Drill, single disk opener (conventional)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0B2DF8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Depth: 2.00 in; Type: Sec</w:t>
            </w:r>
          </w:p>
        </w:tc>
      </w:tr>
      <w:tr w:rsidR="00C42971" w:rsidRPr="00906C66" w14:paraId="6F7893E5" w14:textId="77777777" w:rsidTr="007662A7">
        <w:trPr>
          <w:trHeight w:val="300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5FD369" w14:textId="77777777" w:rsidR="00C42971" w:rsidRPr="00906C66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5/1/03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3E3FAF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Plant - Annual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1DDC90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Peas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A35ECC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Row Width: 7.00 in</w:t>
            </w:r>
          </w:p>
        </w:tc>
      </w:tr>
      <w:tr w:rsidR="00C42971" w:rsidRPr="00906C66" w14:paraId="49FCBC6D" w14:textId="77777777" w:rsidTr="007662A7">
        <w:trPr>
          <w:trHeight w:val="300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CEA595" w14:textId="77777777" w:rsidR="00C42971" w:rsidRPr="00906C66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8/25/03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B34CD3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Harvest - Annual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9712B2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Peas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B4FA8C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</w:p>
        </w:tc>
      </w:tr>
      <w:tr w:rsidR="00C42971" w:rsidRPr="00906C66" w14:paraId="1975F17B" w14:textId="77777777" w:rsidTr="007662A7">
        <w:trPr>
          <w:trHeight w:val="300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D58D31" w14:textId="77777777" w:rsidR="00C42971" w:rsidRPr="00906C66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9/20/03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968AB6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542FFA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Chisel plow, straight with spike pts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C144B7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Depth: 6.00 in; Type: Sec</w:t>
            </w:r>
          </w:p>
        </w:tc>
      </w:tr>
      <w:tr w:rsidR="00C42971" w:rsidRPr="00906C66" w14:paraId="2A07D3B4" w14:textId="77777777" w:rsidTr="007662A7">
        <w:trPr>
          <w:trHeight w:val="300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BDBCB8" w14:textId="77777777" w:rsidR="00C42971" w:rsidRPr="00906C66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9/20/03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FDD228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743747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Harrow-spike tooth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796440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Depth: 3.00 in; Type: Sec</w:t>
            </w:r>
          </w:p>
        </w:tc>
      </w:tr>
      <w:tr w:rsidR="00C42971" w:rsidRPr="00906C66" w14:paraId="7B12F4CA" w14:textId="77777777" w:rsidTr="007662A7">
        <w:trPr>
          <w:trHeight w:val="300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515BF6" w14:textId="77777777" w:rsidR="00C42971" w:rsidRPr="00906C66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9/28/03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41AF5B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F0F85F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Anhydrous applicator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7524D5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Depth: 8.00 in; Type: Sec</w:t>
            </w:r>
          </w:p>
        </w:tc>
      </w:tr>
      <w:tr w:rsidR="00C42971" w:rsidRPr="00906C66" w14:paraId="1E5182FE" w14:textId="77777777" w:rsidTr="007662A7">
        <w:trPr>
          <w:trHeight w:val="300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45DB80" w14:textId="77777777" w:rsidR="00C42971" w:rsidRPr="00906C66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10/10/03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02898E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63CE13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Drill with double disk opener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E57F4D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Depth: 1.00 in; Type: Sec</w:t>
            </w:r>
          </w:p>
        </w:tc>
      </w:tr>
      <w:tr w:rsidR="00C42971" w:rsidRPr="00906C66" w14:paraId="52D73ACD" w14:textId="77777777" w:rsidTr="007662A7">
        <w:trPr>
          <w:trHeight w:val="300"/>
        </w:trPr>
        <w:tc>
          <w:tcPr>
            <w:tcW w:w="9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81B11D5" w14:textId="77777777" w:rsidR="00C42971" w:rsidRPr="00906C66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10/10/03</w:t>
            </w:r>
          </w:p>
        </w:tc>
        <w:tc>
          <w:tcPr>
            <w:tcW w:w="16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187DDC4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Plant - Annual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4536352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Wheat; Winter - Washington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E1626B2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Row Width: 7.00 in</w:t>
            </w:r>
          </w:p>
        </w:tc>
      </w:tr>
    </w:tbl>
    <w:p w14:paraId="25F7B6E5" w14:textId="77777777" w:rsidR="00C42971" w:rsidRPr="00AA412A" w:rsidRDefault="00C42971" w:rsidP="00C42971">
      <w:pPr>
        <w:spacing w:line="240" w:lineRule="auto"/>
        <w:rPr>
          <w:rFonts w:cs="Times New Roman"/>
          <w:szCs w:val="24"/>
          <w:lang w:val="en-ZA"/>
        </w:rPr>
      </w:pPr>
    </w:p>
    <w:p w14:paraId="2B3042AA" w14:textId="002FBCE7" w:rsidR="00C42971" w:rsidRPr="00AA412A" w:rsidRDefault="00FE4D1F" w:rsidP="00C42971">
      <w:pPr>
        <w:spacing w:line="240" w:lineRule="auto"/>
        <w:rPr>
          <w:rFonts w:cs="Times New Roman"/>
          <w:szCs w:val="24"/>
          <w:lang w:val="en-ZA"/>
        </w:rPr>
      </w:pPr>
      <w:r>
        <w:rPr>
          <w:rFonts w:cs="Times New Roman"/>
          <w:szCs w:val="24"/>
          <w:lang w:val="en-ZA"/>
        </w:rPr>
        <w:t>Table S7. No-till.</w:t>
      </w:r>
    </w:p>
    <w:tbl>
      <w:tblPr>
        <w:tblW w:w="8550" w:type="dxa"/>
        <w:tblInd w:w="540" w:type="dxa"/>
        <w:tblLook w:val="04A0" w:firstRow="1" w:lastRow="0" w:firstColumn="1" w:lastColumn="0" w:noHBand="0" w:noVBand="1"/>
      </w:tblPr>
      <w:tblGrid>
        <w:gridCol w:w="928"/>
        <w:gridCol w:w="2120"/>
        <w:gridCol w:w="3432"/>
        <w:gridCol w:w="2070"/>
      </w:tblGrid>
      <w:tr w:rsidR="00C42971" w:rsidRPr="00906C66" w14:paraId="70301A3B" w14:textId="77777777" w:rsidTr="007662A7">
        <w:trPr>
          <w:trHeight w:val="300"/>
        </w:trPr>
        <w:tc>
          <w:tcPr>
            <w:tcW w:w="9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57A3491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Dates</w:t>
            </w:r>
          </w:p>
        </w:tc>
        <w:tc>
          <w:tcPr>
            <w:tcW w:w="2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C3FA372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Operation</w:t>
            </w:r>
          </w:p>
        </w:tc>
        <w:tc>
          <w:tcPr>
            <w:tcW w:w="3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06E4785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Details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1BAA3F2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Remarks</w:t>
            </w:r>
          </w:p>
        </w:tc>
      </w:tr>
      <w:tr w:rsidR="00C42971" w:rsidRPr="00906C66" w14:paraId="6AC97425" w14:textId="77777777" w:rsidTr="007662A7">
        <w:trPr>
          <w:trHeight w:val="300"/>
        </w:trPr>
        <w:tc>
          <w:tcPr>
            <w:tcW w:w="92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6B46CC" w14:textId="77777777" w:rsidR="00C42971" w:rsidRPr="00906C66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1/1/01</w:t>
            </w:r>
          </w:p>
        </w:tc>
        <w:tc>
          <w:tcPr>
            <w:tcW w:w="21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879FCE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Initial Conditions</w:t>
            </w:r>
          </w:p>
        </w:tc>
        <w:tc>
          <w:tcPr>
            <w:tcW w:w="343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0A754F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After winter wheat seeding previous fall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432404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</w:p>
        </w:tc>
      </w:tr>
      <w:tr w:rsidR="00C42971" w:rsidRPr="00906C66" w14:paraId="73E31728" w14:textId="77777777" w:rsidTr="007662A7">
        <w:trPr>
          <w:trHeight w:val="300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79AAEC" w14:textId="77777777" w:rsidR="00C42971" w:rsidRPr="00906C66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8/25/01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9F06C3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Harvest - Annual</w:t>
            </w:r>
          </w:p>
        </w:tc>
        <w:tc>
          <w:tcPr>
            <w:tcW w:w="3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D33751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Wheat; Winter - Washington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FDD50D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</w:p>
        </w:tc>
      </w:tr>
      <w:tr w:rsidR="00C42971" w:rsidRPr="00906C66" w14:paraId="77DF0E7E" w14:textId="77777777" w:rsidTr="007662A7">
        <w:trPr>
          <w:trHeight w:val="300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FC45A7" w14:textId="77777777" w:rsidR="00C42971" w:rsidRPr="00906C66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4/18/02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08F5B5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C6D2A9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Drill, no-till in flat residues-ripple or bubble coult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8C4FD2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Depth: 1.00 in; Type: Sec</w:t>
            </w:r>
          </w:p>
        </w:tc>
      </w:tr>
      <w:tr w:rsidR="00C42971" w:rsidRPr="00906C66" w14:paraId="5946ABCE" w14:textId="77777777" w:rsidTr="007662A7">
        <w:trPr>
          <w:trHeight w:val="300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3BE47F" w14:textId="77777777" w:rsidR="00C42971" w:rsidRPr="00906C66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4/18/02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B9A531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Plant - Annual</w:t>
            </w:r>
          </w:p>
        </w:tc>
        <w:tc>
          <w:tcPr>
            <w:tcW w:w="3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032676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Barley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E758CE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Row Width: 7.00 in</w:t>
            </w:r>
          </w:p>
        </w:tc>
      </w:tr>
      <w:tr w:rsidR="00C42971" w:rsidRPr="00906C66" w14:paraId="0E2B9440" w14:textId="77777777" w:rsidTr="007662A7">
        <w:trPr>
          <w:trHeight w:val="300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39D6EE" w14:textId="77777777" w:rsidR="00C42971" w:rsidRPr="00906C66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8/15/02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F71AD0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Harvest - Annual</w:t>
            </w:r>
          </w:p>
        </w:tc>
        <w:tc>
          <w:tcPr>
            <w:tcW w:w="3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CC79CD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Barley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6977F3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</w:p>
        </w:tc>
      </w:tr>
      <w:tr w:rsidR="00C42971" w:rsidRPr="00906C66" w14:paraId="320A1F23" w14:textId="77777777" w:rsidTr="007662A7">
        <w:trPr>
          <w:trHeight w:val="300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E30F1A" w14:textId="77777777" w:rsidR="00C42971" w:rsidRPr="00906C66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4/26/03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C72698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Herbicide application</w:t>
            </w:r>
          </w:p>
        </w:tc>
        <w:tc>
          <w:tcPr>
            <w:tcW w:w="3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20805D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E96666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bidi="ne-NP"/>
              </w:rPr>
            </w:pPr>
          </w:p>
        </w:tc>
      </w:tr>
      <w:tr w:rsidR="00C42971" w:rsidRPr="00906C66" w14:paraId="06AD8B30" w14:textId="77777777" w:rsidTr="007662A7">
        <w:trPr>
          <w:trHeight w:val="387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595183" w14:textId="77777777" w:rsidR="00C42971" w:rsidRPr="00906C66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5/1/03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98F997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ABD804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Drill, no-till in standing stubble-smooth coulters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8AFA34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Depth: 2 in; Type: Sec</w:t>
            </w:r>
          </w:p>
        </w:tc>
      </w:tr>
      <w:tr w:rsidR="00C42971" w:rsidRPr="00906C66" w14:paraId="524E6D74" w14:textId="77777777" w:rsidTr="007662A7">
        <w:trPr>
          <w:trHeight w:val="300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C1724D" w14:textId="77777777" w:rsidR="00C42971" w:rsidRPr="00906C66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5/1/03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4AC0D9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Plant - Annual</w:t>
            </w:r>
          </w:p>
        </w:tc>
        <w:tc>
          <w:tcPr>
            <w:tcW w:w="3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D52C9C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Peas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1D262E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Row Width: 7.00 in</w:t>
            </w:r>
          </w:p>
        </w:tc>
      </w:tr>
      <w:tr w:rsidR="00C42971" w:rsidRPr="00906C66" w14:paraId="365B295E" w14:textId="77777777" w:rsidTr="007662A7">
        <w:trPr>
          <w:trHeight w:val="300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C9E491" w14:textId="77777777" w:rsidR="00C42971" w:rsidRPr="00906C66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8/25/03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5257F5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Harvest - Annual</w:t>
            </w:r>
          </w:p>
        </w:tc>
        <w:tc>
          <w:tcPr>
            <w:tcW w:w="3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051E34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Peas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64A6AE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</w:p>
        </w:tc>
      </w:tr>
      <w:tr w:rsidR="00C42971" w:rsidRPr="00906C66" w14:paraId="60BF7E1E" w14:textId="77777777" w:rsidTr="007662A7">
        <w:trPr>
          <w:trHeight w:val="300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4ED1EA" w14:textId="77777777" w:rsidR="00C42971" w:rsidRPr="00906C66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9/28/03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D7E4E3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749B00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Anhydrous applicator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6B343B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Depth: 4.00 in; Type: Sec</w:t>
            </w:r>
          </w:p>
        </w:tc>
      </w:tr>
      <w:tr w:rsidR="00C42971" w:rsidRPr="00906C66" w14:paraId="787DCCB7" w14:textId="77777777" w:rsidTr="007662A7">
        <w:trPr>
          <w:trHeight w:val="300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563811" w14:textId="77777777" w:rsidR="00C42971" w:rsidRPr="00906C66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10/10/03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B19E9E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1F0750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Drill, no-till in standing stubble-fluted coulters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6861D4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Depth: 1 in; Type: Sec</w:t>
            </w:r>
          </w:p>
        </w:tc>
      </w:tr>
      <w:tr w:rsidR="00C42971" w:rsidRPr="00906C66" w14:paraId="407E87A6" w14:textId="77777777" w:rsidTr="007662A7">
        <w:trPr>
          <w:trHeight w:val="300"/>
        </w:trPr>
        <w:tc>
          <w:tcPr>
            <w:tcW w:w="9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D238C5C" w14:textId="77777777" w:rsidR="00C42971" w:rsidRPr="00906C66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10/10/03</w:t>
            </w:r>
          </w:p>
        </w:tc>
        <w:tc>
          <w:tcPr>
            <w:tcW w:w="21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7CC4CE9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Plant - Annual</w:t>
            </w:r>
          </w:p>
        </w:tc>
        <w:tc>
          <w:tcPr>
            <w:tcW w:w="34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3AF55EB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Wheat; Winter - Washington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87FF8F4" w14:textId="77777777" w:rsidR="00C42971" w:rsidRPr="00906C66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906C66">
              <w:rPr>
                <w:rFonts w:cs="Times New Roman"/>
                <w:sz w:val="20"/>
                <w:szCs w:val="20"/>
              </w:rPr>
              <w:t>Row Width: 7.00 in</w:t>
            </w:r>
          </w:p>
        </w:tc>
      </w:tr>
    </w:tbl>
    <w:p w14:paraId="5126D16E" w14:textId="77777777" w:rsidR="00C42971" w:rsidRPr="00AA412A" w:rsidRDefault="00C42971" w:rsidP="00C42971">
      <w:pPr>
        <w:spacing w:line="240" w:lineRule="auto"/>
        <w:rPr>
          <w:rFonts w:cs="Times New Roman"/>
          <w:szCs w:val="24"/>
          <w:lang w:val="en-ZA"/>
        </w:rPr>
      </w:pPr>
    </w:p>
    <w:p w14:paraId="593D58E7" w14:textId="1A478CDA" w:rsidR="00C42971" w:rsidRPr="00AA412A" w:rsidRDefault="007C0D1C" w:rsidP="00C42971">
      <w:pPr>
        <w:spacing w:line="240" w:lineRule="auto"/>
        <w:rPr>
          <w:rFonts w:cs="Times New Roman"/>
          <w:szCs w:val="24"/>
          <w:lang w:val="en-ZA"/>
        </w:rPr>
      </w:pPr>
      <w:r>
        <w:rPr>
          <w:rFonts w:cs="Times New Roman"/>
          <w:szCs w:val="24"/>
          <w:lang w:val="en-ZA"/>
        </w:rPr>
        <w:t>S3</w:t>
      </w:r>
      <w:r w:rsidR="00C42971" w:rsidRPr="00AA412A">
        <w:rPr>
          <w:rFonts w:cs="Times New Roman"/>
          <w:szCs w:val="24"/>
          <w:lang w:val="en-ZA"/>
        </w:rPr>
        <w:t>.2 W</w:t>
      </w:r>
      <w:r w:rsidR="00071F88">
        <w:rPr>
          <w:rFonts w:cs="Times New Roman"/>
          <w:szCs w:val="24"/>
          <w:lang w:val="en-ZA"/>
        </w:rPr>
        <w:t>W-</w:t>
      </w:r>
      <w:r w:rsidR="00C42971" w:rsidRPr="00AA412A">
        <w:rPr>
          <w:rFonts w:cs="Times New Roman"/>
          <w:szCs w:val="24"/>
          <w:lang w:val="en-ZA"/>
        </w:rPr>
        <w:t>B</w:t>
      </w:r>
      <w:r w:rsidR="00071F88">
        <w:rPr>
          <w:rFonts w:cs="Times New Roman"/>
          <w:szCs w:val="24"/>
          <w:lang w:val="en-ZA"/>
        </w:rPr>
        <w:t>-</w:t>
      </w:r>
      <w:r w:rsidR="00C42971" w:rsidRPr="00AA412A">
        <w:rPr>
          <w:rFonts w:cs="Times New Roman"/>
          <w:szCs w:val="24"/>
          <w:lang w:val="en-ZA"/>
        </w:rPr>
        <w:t>F</w:t>
      </w:r>
    </w:p>
    <w:p w14:paraId="21887DFF" w14:textId="76E04A9E" w:rsidR="00C42971" w:rsidRPr="00AA412A" w:rsidRDefault="004D38B0" w:rsidP="00C42971">
      <w:pPr>
        <w:spacing w:line="240" w:lineRule="auto"/>
        <w:rPr>
          <w:rFonts w:cs="Times New Roman"/>
          <w:szCs w:val="24"/>
          <w:lang w:val="en-ZA"/>
        </w:rPr>
      </w:pPr>
      <w:r>
        <w:rPr>
          <w:rFonts w:cs="Times New Roman"/>
          <w:szCs w:val="24"/>
          <w:lang w:val="en-ZA"/>
        </w:rPr>
        <w:t>Table S8. Intense tillage.</w:t>
      </w:r>
    </w:p>
    <w:tbl>
      <w:tblPr>
        <w:tblW w:w="9000" w:type="dxa"/>
        <w:tblInd w:w="270" w:type="dxa"/>
        <w:tblLook w:val="04A0" w:firstRow="1" w:lastRow="0" w:firstColumn="1" w:lastColumn="0" w:noHBand="0" w:noVBand="1"/>
      </w:tblPr>
      <w:tblGrid>
        <w:gridCol w:w="1150"/>
        <w:gridCol w:w="2200"/>
        <w:gridCol w:w="3310"/>
        <w:gridCol w:w="2340"/>
      </w:tblGrid>
      <w:tr w:rsidR="00C42971" w:rsidRPr="00707C09" w14:paraId="0E7F8BD5" w14:textId="77777777" w:rsidTr="007662A7">
        <w:trPr>
          <w:trHeight w:val="300"/>
        </w:trPr>
        <w:tc>
          <w:tcPr>
            <w:tcW w:w="11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C565E94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Dates</w:t>
            </w:r>
          </w:p>
        </w:tc>
        <w:tc>
          <w:tcPr>
            <w:tcW w:w="22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8771D6B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Operation</w:t>
            </w:r>
          </w:p>
        </w:tc>
        <w:tc>
          <w:tcPr>
            <w:tcW w:w="33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CB080EA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Detail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A4E7230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Remarks</w:t>
            </w:r>
          </w:p>
        </w:tc>
      </w:tr>
      <w:tr w:rsidR="00C42971" w:rsidRPr="00707C09" w14:paraId="40FA5693" w14:textId="77777777" w:rsidTr="007662A7">
        <w:trPr>
          <w:trHeight w:val="300"/>
        </w:trPr>
        <w:tc>
          <w:tcPr>
            <w:tcW w:w="11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242F8A" w14:textId="77777777" w:rsidR="00C42971" w:rsidRPr="00707C09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1/1/01</w:t>
            </w:r>
          </w:p>
        </w:tc>
        <w:tc>
          <w:tcPr>
            <w:tcW w:w="2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408DB5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Initial Conditions</w:t>
            </w:r>
          </w:p>
        </w:tc>
        <w:tc>
          <w:tcPr>
            <w:tcW w:w="33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894B06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After winter wheat seeding previous fall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0FD8BA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</w:p>
        </w:tc>
      </w:tr>
      <w:tr w:rsidR="00C42971" w:rsidRPr="00707C09" w14:paraId="4C65482D" w14:textId="77777777" w:rsidTr="007662A7">
        <w:trPr>
          <w:trHeight w:val="300"/>
        </w:trPr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D81ABE" w14:textId="77777777" w:rsidR="00C42971" w:rsidRPr="00707C09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lastRenderedPageBreak/>
              <w:t>8/25/01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86E6F5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Harvest - Annual</w:t>
            </w:r>
          </w:p>
        </w:tc>
        <w:tc>
          <w:tcPr>
            <w:tcW w:w="3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57091E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Wheat; Winter - Washington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057BA5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</w:p>
        </w:tc>
      </w:tr>
      <w:tr w:rsidR="00C42971" w:rsidRPr="00707C09" w14:paraId="037950CC" w14:textId="77777777" w:rsidTr="007662A7">
        <w:trPr>
          <w:trHeight w:val="300"/>
        </w:trPr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8EBB17" w14:textId="77777777" w:rsidR="00C42971" w:rsidRPr="00707C09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10/15/01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AC4BE7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E8C1FF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Tandem disk harrow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672EC1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Depth: 4.00 in; Type: Sec</w:t>
            </w:r>
          </w:p>
        </w:tc>
      </w:tr>
      <w:tr w:rsidR="00C42971" w:rsidRPr="00707C09" w14:paraId="199C5BDD" w14:textId="77777777" w:rsidTr="007662A7">
        <w:trPr>
          <w:trHeight w:val="300"/>
        </w:trPr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1D5BCD" w14:textId="77777777" w:rsidR="00C42971" w:rsidRPr="00707C09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4/15/02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57C26E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CAD292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Chisel plow, twisted points or shovels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FD185C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Depth: 8.00 in; Type: Pri</w:t>
            </w:r>
          </w:p>
        </w:tc>
      </w:tr>
      <w:tr w:rsidR="00C42971" w:rsidRPr="00707C09" w14:paraId="33DDBD5C" w14:textId="77777777" w:rsidTr="007662A7">
        <w:trPr>
          <w:trHeight w:val="300"/>
        </w:trPr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7CE9FB" w14:textId="77777777" w:rsidR="00C42971" w:rsidRPr="00707C09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4/16/02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28FA9B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22DD87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Harrow-spike tooth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998059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Depth: 3.00 in; Type: Sec</w:t>
            </w:r>
          </w:p>
        </w:tc>
      </w:tr>
      <w:tr w:rsidR="00C42971" w:rsidRPr="00707C09" w14:paraId="65CF34A4" w14:textId="77777777" w:rsidTr="007662A7">
        <w:trPr>
          <w:trHeight w:val="300"/>
        </w:trPr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B642F8" w14:textId="77777777" w:rsidR="00C42971" w:rsidRPr="00707C09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4/17/02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34080C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259A0B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Harrow-spike tooth in opposite direction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9337C3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Depth: 3.00 in; Type: Sec</w:t>
            </w:r>
          </w:p>
        </w:tc>
      </w:tr>
      <w:tr w:rsidR="00C42971" w:rsidRPr="00707C09" w14:paraId="28F594DF" w14:textId="77777777" w:rsidTr="007662A7">
        <w:trPr>
          <w:trHeight w:val="300"/>
        </w:trPr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2371A3" w14:textId="77777777" w:rsidR="00C42971" w:rsidRPr="00707C09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4/18/02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CB4FEF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C655DE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Drill, single disk opener (conventional)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D921E1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Depth: 1.00 in; Type: Sec</w:t>
            </w:r>
          </w:p>
        </w:tc>
      </w:tr>
      <w:tr w:rsidR="00C42971" w:rsidRPr="00707C09" w14:paraId="49D2020D" w14:textId="77777777" w:rsidTr="007662A7">
        <w:trPr>
          <w:trHeight w:val="300"/>
        </w:trPr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5D0A92" w14:textId="77777777" w:rsidR="00C42971" w:rsidRPr="00707C09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4/18/02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6B81E5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Plant - Annual</w:t>
            </w:r>
          </w:p>
        </w:tc>
        <w:tc>
          <w:tcPr>
            <w:tcW w:w="3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62F59A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Barley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74CC65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Row Width: 12.00 in</w:t>
            </w:r>
          </w:p>
        </w:tc>
      </w:tr>
      <w:tr w:rsidR="00C42971" w:rsidRPr="00707C09" w14:paraId="5B7A22FA" w14:textId="77777777" w:rsidTr="007662A7">
        <w:trPr>
          <w:trHeight w:val="300"/>
        </w:trPr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A591E1" w14:textId="77777777" w:rsidR="00C42971" w:rsidRPr="00707C09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8/15/02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DA2075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Harvest - Annual</w:t>
            </w:r>
          </w:p>
        </w:tc>
        <w:tc>
          <w:tcPr>
            <w:tcW w:w="3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1BF96E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Barley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3CAB08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</w:p>
        </w:tc>
      </w:tr>
      <w:tr w:rsidR="00C42971" w:rsidRPr="00707C09" w14:paraId="69AC24C6" w14:textId="77777777" w:rsidTr="007662A7">
        <w:trPr>
          <w:trHeight w:val="300"/>
        </w:trPr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9CBF30" w14:textId="77777777" w:rsidR="00C42971" w:rsidRPr="00707C09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10/15/02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5F83A1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49A69C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Disk, offset-heavy plowing&gt;10" spacing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897076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Depth: 4.00 in; Type: Sec</w:t>
            </w:r>
          </w:p>
        </w:tc>
      </w:tr>
      <w:tr w:rsidR="00C42971" w:rsidRPr="00707C09" w14:paraId="7135DB75" w14:textId="77777777" w:rsidTr="007662A7">
        <w:trPr>
          <w:trHeight w:val="300"/>
        </w:trPr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0BABD4" w14:textId="77777777" w:rsidR="00C42971" w:rsidRPr="00707C09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4/15/03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CBAD12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BB6933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Rodweeder, plain rotary rod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BFA551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Depth: 2 in; Type: Sec</w:t>
            </w:r>
          </w:p>
        </w:tc>
      </w:tr>
      <w:tr w:rsidR="00C42971" w:rsidRPr="00707C09" w14:paraId="048430A6" w14:textId="77777777" w:rsidTr="007662A7">
        <w:trPr>
          <w:trHeight w:val="300"/>
        </w:trPr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30F8D6" w14:textId="77777777" w:rsidR="00C42971" w:rsidRPr="00707C09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5/15/03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C701C9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9C3FE9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Rodweeder, plain rotary rod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4C707C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Depth: 2 in; Type: Sec</w:t>
            </w:r>
          </w:p>
        </w:tc>
      </w:tr>
      <w:tr w:rsidR="00C42971" w:rsidRPr="00707C09" w14:paraId="3A5411DB" w14:textId="77777777" w:rsidTr="007662A7">
        <w:trPr>
          <w:trHeight w:val="300"/>
        </w:trPr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4AFD7C" w14:textId="77777777" w:rsidR="00C42971" w:rsidRPr="00707C09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8/1/03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EB6C30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A26E17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Rodweeder, plain rotary rod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663D8D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Depth: 2 in; Type: Sec</w:t>
            </w:r>
          </w:p>
        </w:tc>
      </w:tr>
      <w:tr w:rsidR="00C42971" w:rsidRPr="00707C09" w14:paraId="018B958E" w14:textId="77777777" w:rsidTr="007662A7">
        <w:trPr>
          <w:trHeight w:val="300"/>
        </w:trPr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3DCAE9" w14:textId="77777777" w:rsidR="00C42971" w:rsidRPr="00707C09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9/3/03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9E2A01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BE4EA5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Plow, Moldboard with uphill furrow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707C09">
              <w:rPr>
                <w:rFonts w:cs="Times New Roman"/>
                <w:sz w:val="20"/>
                <w:szCs w:val="20"/>
              </w:rPr>
              <w:t>(Pacific NW only)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DBC118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Depth: 8.00 in; Type: Pri</w:t>
            </w:r>
          </w:p>
        </w:tc>
      </w:tr>
      <w:tr w:rsidR="00C42971" w:rsidRPr="00707C09" w14:paraId="333BF220" w14:textId="77777777" w:rsidTr="007662A7">
        <w:trPr>
          <w:trHeight w:val="300"/>
        </w:trPr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F52846" w14:textId="77777777" w:rsidR="00C42971" w:rsidRPr="00707C09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9/15/03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16EE67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C4DD13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Tandem disk harrow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622541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Depth: 4.00 in; Type: Sec</w:t>
            </w:r>
          </w:p>
        </w:tc>
      </w:tr>
      <w:tr w:rsidR="00C42971" w:rsidRPr="00707C09" w14:paraId="4DF31647" w14:textId="77777777" w:rsidTr="007662A7">
        <w:trPr>
          <w:trHeight w:val="300"/>
        </w:trPr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C4825B" w14:textId="77777777" w:rsidR="00C42971" w:rsidRPr="00707C09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9/23/03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C9908A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BAA971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Harrow-spike tooth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032D72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Depth: 3.00 in; Type: Sec</w:t>
            </w:r>
          </w:p>
        </w:tc>
      </w:tr>
      <w:tr w:rsidR="00C42971" w:rsidRPr="00707C09" w14:paraId="2ED58CF4" w14:textId="77777777" w:rsidTr="007662A7">
        <w:trPr>
          <w:trHeight w:val="300"/>
        </w:trPr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AA6D8D" w14:textId="77777777" w:rsidR="00C42971" w:rsidRPr="00707C09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9/24/03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395FD7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1E75A0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Harrow-spike tooth in opposite direction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9366A5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Depth: 3.00 in; Type: Sec</w:t>
            </w:r>
          </w:p>
        </w:tc>
      </w:tr>
      <w:tr w:rsidR="00C42971" w:rsidRPr="00707C09" w14:paraId="3AD4F32C" w14:textId="77777777" w:rsidTr="007662A7">
        <w:trPr>
          <w:trHeight w:val="300"/>
        </w:trPr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8D2B48" w14:textId="77777777" w:rsidR="00C42971" w:rsidRPr="00707C09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9/28/03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C23D4D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B68C23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Anhydrous applicator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2AFA65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Depth: 8.00 in; Type: Sec</w:t>
            </w:r>
          </w:p>
        </w:tc>
      </w:tr>
      <w:tr w:rsidR="00C42971" w:rsidRPr="00707C09" w14:paraId="4FD0D629" w14:textId="77777777" w:rsidTr="007662A7">
        <w:trPr>
          <w:trHeight w:val="300"/>
        </w:trPr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81A9D7" w14:textId="77777777" w:rsidR="00C42971" w:rsidRPr="00707C09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10/10/03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5D6231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8CB769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Drill with double disk opener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65072B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Depth: 1.00 in; Type: Sec</w:t>
            </w:r>
          </w:p>
        </w:tc>
      </w:tr>
      <w:tr w:rsidR="00C42971" w:rsidRPr="00707C09" w14:paraId="37CC1C9F" w14:textId="77777777" w:rsidTr="007662A7">
        <w:trPr>
          <w:trHeight w:val="300"/>
        </w:trPr>
        <w:tc>
          <w:tcPr>
            <w:tcW w:w="11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9B4BF0F" w14:textId="77777777" w:rsidR="00C42971" w:rsidRPr="00707C09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10/10/03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61265F6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Plant - Annual</w:t>
            </w:r>
          </w:p>
        </w:tc>
        <w:tc>
          <w:tcPr>
            <w:tcW w:w="33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ADE5B18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Wheat; Winter - Washington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F59818F" w14:textId="77777777" w:rsidR="00C42971" w:rsidRPr="00707C09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707C09">
              <w:rPr>
                <w:rFonts w:cs="Times New Roman"/>
                <w:sz w:val="20"/>
                <w:szCs w:val="20"/>
              </w:rPr>
              <w:t>Row Width: 12.00 in</w:t>
            </w:r>
          </w:p>
        </w:tc>
      </w:tr>
    </w:tbl>
    <w:p w14:paraId="2C72D927" w14:textId="77777777" w:rsidR="00C42971" w:rsidRDefault="00C42971" w:rsidP="00C42971">
      <w:pPr>
        <w:spacing w:line="240" w:lineRule="auto"/>
        <w:rPr>
          <w:rFonts w:cs="Times New Roman"/>
          <w:szCs w:val="24"/>
          <w:lang w:val="en-ZA"/>
        </w:rPr>
      </w:pPr>
    </w:p>
    <w:p w14:paraId="4D017B65" w14:textId="77777777" w:rsidR="00C42971" w:rsidRPr="00AA412A" w:rsidRDefault="00C42971" w:rsidP="00C42971">
      <w:pPr>
        <w:spacing w:line="240" w:lineRule="auto"/>
        <w:rPr>
          <w:rFonts w:cs="Times New Roman"/>
          <w:szCs w:val="24"/>
          <w:lang w:val="en-ZA"/>
        </w:rPr>
      </w:pPr>
    </w:p>
    <w:p w14:paraId="4CE79D72" w14:textId="74A3BB68" w:rsidR="00C42971" w:rsidRPr="00AA412A" w:rsidRDefault="004D38B0" w:rsidP="00C42971">
      <w:pPr>
        <w:spacing w:line="240" w:lineRule="auto"/>
        <w:rPr>
          <w:rFonts w:cs="Times New Roman"/>
          <w:szCs w:val="24"/>
          <w:lang w:val="en-ZA"/>
        </w:rPr>
      </w:pPr>
      <w:r>
        <w:rPr>
          <w:rFonts w:cs="Times New Roman"/>
          <w:szCs w:val="24"/>
          <w:lang w:val="en-ZA"/>
        </w:rPr>
        <w:t xml:space="preserve">Table S9. </w:t>
      </w:r>
      <w:r w:rsidR="00C42971" w:rsidRPr="00AA412A">
        <w:rPr>
          <w:rFonts w:cs="Times New Roman"/>
          <w:szCs w:val="24"/>
          <w:lang w:val="en-ZA"/>
        </w:rPr>
        <w:t>Reduced</w:t>
      </w:r>
      <w:r w:rsidR="00071F88">
        <w:rPr>
          <w:rFonts w:cs="Times New Roman"/>
          <w:szCs w:val="24"/>
          <w:lang w:val="en-ZA"/>
        </w:rPr>
        <w:t xml:space="preserve"> tillage</w:t>
      </w:r>
      <w:r>
        <w:rPr>
          <w:rFonts w:cs="Times New Roman"/>
          <w:szCs w:val="24"/>
          <w:lang w:val="en-ZA"/>
        </w:rPr>
        <w:t>.</w:t>
      </w:r>
    </w:p>
    <w:tbl>
      <w:tblPr>
        <w:tblW w:w="9090" w:type="dxa"/>
        <w:tblInd w:w="270" w:type="dxa"/>
        <w:tblLook w:val="04A0" w:firstRow="1" w:lastRow="0" w:firstColumn="1" w:lastColumn="0" w:noHBand="0" w:noVBand="1"/>
      </w:tblPr>
      <w:tblGrid>
        <w:gridCol w:w="1110"/>
        <w:gridCol w:w="2220"/>
        <w:gridCol w:w="3420"/>
        <w:gridCol w:w="2340"/>
      </w:tblGrid>
      <w:tr w:rsidR="00C42971" w:rsidRPr="0042219C" w14:paraId="136AE965" w14:textId="77777777" w:rsidTr="007662A7">
        <w:trPr>
          <w:trHeight w:val="300"/>
        </w:trPr>
        <w:tc>
          <w:tcPr>
            <w:tcW w:w="11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C8FEA64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Dates</w:t>
            </w:r>
          </w:p>
        </w:tc>
        <w:tc>
          <w:tcPr>
            <w:tcW w:w="22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81FDF35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Operation</w:t>
            </w:r>
          </w:p>
        </w:tc>
        <w:tc>
          <w:tcPr>
            <w:tcW w:w="34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9C2EF37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Detail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65FC73B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Remarks</w:t>
            </w:r>
          </w:p>
        </w:tc>
      </w:tr>
      <w:tr w:rsidR="00C42971" w:rsidRPr="0042219C" w14:paraId="61950D62" w14:textId="77777777" w:rsidTr="007662A7">
        <w:trPr>
          <w:trHeight w:val="300"/>
        </w:trPr>
        <w:tc>
          <w:tcPr>
            <w:tcW w:w="11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887BB2" w14:textId="77777777" w:rsidR="00C42971" w:rsidRPr="0042219C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1/1/01</w:t>
            </w:r>
          </w:p>
        </w:tc>
        <w:tc>
          <w:tcPr>
            <w:tcW w:w="22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FE1164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Initial Conditions</w:t>
            </w:r>
          </w:p>
        </w:tc>
        <w:tc>
          <w:tcPr>
            <w:tcW w:w="34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EDE5DF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After winter wheat seeding previous fall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986CDC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</w:p>
        </w:tc>
      </w:tr>
      <w:tr w:rsidR="00C42971" w:rsidRPr="0042219C" w14:paraId="1E0277DF" w14:textId="77777777" w:rsidTr="007662A7">
        <w:trPr>
          <w:trHeight w:val="300"/>
        </w:trPr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2F6429" w14:textId="77777777" w:rsidR="00C42971" w:rsidRPr="0042219C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8/25/01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224086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Harvest - Annual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124766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Wheat; Winter - Washington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49CB22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</w:p>
        </w:tc>
      </w:tr>
      <w:tr w:rsidR="00C42971" w:rsidRPr="0042219C" w14:paraId="26B222F1" w14:textId="77777777" w:rsidTr="007662A7">
        <w:trPr>
          <w:trHeight w:val="300"/>
        </w:trPr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BD7968" w14:textId="77777777" w:rsidR="00C42971" w:rsidRPr="0042219C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4/15/02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E76AFE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004E72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Chisel plow, straight with spike pts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CE196C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Depth: 6.00 in; Type: Pri</w:t>
            </w:r>
          </w:p>
        </w:tc>
      </w:tr>
      <w:tr w:rsidR="00C42971" w:rsidRPr="0042219C" w14:paraId="3E743E96" w14:textId="77777777" w:rsidTr="007662A7">
        <w:trPr>
          <w:trHeight w:val="300"/>
        </w:trPr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F33A2A" w14:textId="77777777" w:rsidR="00C42971" w:rsidRPr="0042219C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4/17/02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0B2318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4E0E49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Harrow-spike tooth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86D3B3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Depth: 3.00 in; Type: Sec</w:t>
            </w:r>
          </w:p>
        </w:tc>
      </w:tr>
      <w:tr w:rsidR="00C42971" w:rsidRPr="0042219C" w14:paraId="2A16681A" w14:textId="77777777" w:rsidTr="007662A7">
        <w:trPr>
          <w:trHeight w:val="300"/>
        </w:trPr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91E20D" w14:textId="77777777" w:rsidR="00C42971" w:rsidRPr="0042219C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4/18/02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99D33B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49555A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Drill, single disk opener (conventional)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5C2C25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Depth: 1.00 in; Type: Sec</w:t>
            </w:r>
          </w:p>
        </w:tc>
      </w:tr>
      <w:tr w:rsidR="00C42971" w:rsidRPr="0042219C" w14:paraId="66CEAD25" w14:textId="77777777" w:rsidTr="007662A7">
        <w:trPr>
          <w:trHeight w:val="300"/>
        </w:trPr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A46D0F" w14:textId="77777777" w:rsidR="00C42971" w:rsidRPr="0042219C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4/18/02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F8BA75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Plant - Annual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15E475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Barley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EA410E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Row Width: 12.00 in</w:t>
            </w:r>
          </w:p>
        </w:tc>
      </w:tr>
      <w:tr w:rsidR="00C42971" w:rsidRPr="0042219C" w14:paraId="08292D01" w14:textId="77777777" w:rsidTr="007662A7">
        <w:trPr>
          <w:trHeight w:val="300"/>
        </w:trPr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D55656" w14:textId="77777777" w:rsidR="00C42971" w:rsidRPr="0042219C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8/15/02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5DD851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Harvest - Annual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40624E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Barley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084418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</w:p>
        </w:tc>
      </w:tr>
      <w:tr w:rsidR="00C42971" w:rsidRPr="0042219C" w14:paraId="00F2FCB8" w14:textId="77777777" w:rsidTr="007662A7">
        <w:trPr>
          <w:trHeight w:val="300"/>
        </w:trPr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B04293" w14:textId="77777777" w:rsidR="00C42971" w:rsidRPr="0042219C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5/15/03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F6D89F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E10FB9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Rodweeder, plain rotary rod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24FC62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Depth: 2 in; Type: Sec</w:t>
            </w:r>
          </w:p>
        </w:tc>
      </w:tr>
      <w:tr w:rsidR="00C42971" w:rsidRPr="0042219C" w14:paraId="4A75D11A" w14:textId="77777777" w:rsidTr="007662A7">
        <w:trPr>
          <w:trHeight w:val="300"/>
        </w:trPr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D5CC67" w14:textId="77777777" w:rsidR="00C42971" w:rsidRPr="0042219C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8/25/03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0F4FAE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709763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Chisel plow, straight with spike pts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6CB559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Depth: 6.00 in; Type: Pri</w:t>
            </w:r>
          </w:p>
        </w:tc>
      </w:tr>
      <w:tr w:rsidR="00C42971" w:rsidRPr="0042219C" w14:paraId="7698AEC8" w14:textId="77777777" w:rsidTr="007662A7">
        <w:trPr>
          <w:trHeight w:val="300"/>
        </w:trPr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E3AE02" w14:textId="77777777" w:rsidR="00C42971" w:rsidRPr="0042219C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9/20/03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975B37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933AAD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Harrow-spike tooth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3ED5B1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Depth: 3.00 in; Type: Sec</w:t>
            </w:r>
          </w:p>
        </w:tc>
      </w:tr>
      <w:tr w:rsidR="00C42971" w:rsidRPr="0042219C" w14:paraId="7A837B74" w14:textId="77777777" w:rsidTr="007662A7">
        <w:trPr>
          <w:trHeight w:val="300"/>
        </w:trPr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76136F" w14:textId="77777777" w:rsidR="00C42971" w:rsidRPr="0042219C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9/28/03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D46F00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B33F7F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Anhydrous applicator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97C594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Depth: 8.00 in; Type: Sec</w:t>
            </w:r>
          </w:p>
        </w:tc>
      </w:tr>
      <w:tr w:rsidR="00C42971" w:rsidRPr="0042219C" w14:paraId="0184C19B" w14:textId="77777777" w:rsidTr="007662A7">
        <w:trPr>
          <w:trHeight w:val="300"/>
        </w:trPr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24164A" w14:textId="77777777" w:rsidR="00C42971" w:rsidRPr="0042219C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10/10/03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77E62F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C64FA0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Drill with double disk opener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E96998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Depth: 1.00 in; Type: Sec</w:t>
            </w:r>
          </w:p>
        </w:tc>
      </w:tr>
      <w:tr w:rsidR="00C42971" w:rsidRPr="0042219C" w14:paraId="44EF856A" w14:textId="77777777" w:rsidTr="007662A7">
        <w:trPr>
          <w:trHeight w:val="300"/>
        </w:trPr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D03F6C7" w14:textId="77777777" w:rsidR="00C42971" w:rsidRPr="0042219C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10/10/03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C1F1538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Plant - Annual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F7E0459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Wheat; Winter - Washington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0799FAD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Row Width: 12.00 in</w:t>
            </w:r>
          </w:p>
        </w:tc>
      </w:tr>
    </w:tbl>
    <w:p w14:paraId="33DE1DFB" w14:textId="77777777" w:rsidR="00C42971" w:rsidRDefault="00C42971" w:rsidP="00C42971">
      <w:pPr>
        <w:spacing w:line="240" w:lineRule="auto"/>
        <w:rPr>
          <w:rFonts w:cs="Times New Roman"/>
          <w:szCs w:val="24"/>
          <w:lang w:val="en-ZA"/>
        </w:rPr>
      </w:pPr>
    </w:p>
    <w:p w14:paraId="6B31044B" w14:textId="77777777" w:rsidR="00C42971" w:rsidRDefault="00C42971" w:rsidP="00C42971">
      <w:pPr>
        <w:spacing w:line="240" w:lineRule="auto"/>
        <w:rPr>
          <w:rFonts w:cs="Times New Roman"/>
          <w:szCs w:val="24"/>
          <w:lang w:val="en-ZA"/>
        </w:rPr>
      </w:pPr>
    </w:p>
    <w:p w14:paraId="527E907B" w14:textId="77777777" w:rsidR="00C42971" w:rsidRDefault="00C42971" w:rsidP="00C42971">
      <w:pPr>
        <w:spacing w:line="240" w:lineRule="auto"/>
        <w:rPr>
          <w:rFonts w:cs="Times New Roman"/>
          <w:szCs w:val="24"/>
          <w:lang w:val="en-ZA"/>
        </w:rPr>
      </w:pPr>
    </w:p>
    <w:p w14:paraId="5C79936D" w14:textId="77777777" w:rsidR="00C42971" w:rsidRDefault="00C42971" w:rsidP="00C42971">
      <w:pPr>
        <w:spacing w:line="240" w:lineRule="auto"/>
        <w:rPr>
          <w:rFonts w:cs="Times New Roman"/>
          <w:szCs w:val="24"/>
          <w:lang w:val="en-ZA"/>
        </w:rPr>
      </w:pPr>
    </w:p>
    <w:p w14:paraId="3F19A725" w14:textId="77777777" w:rsidR="00C42971" w:rsidRDefault="00C42971" w:rsidP="00C42971">
      <w:pPr>
        <w:spacing w:line="240" w:lineRule="auto"/>
        <w:rPr>
          <w:rFonts w:cs="Times New Roman"/>
          <w:szCs w:val="24"/>
          <w:lang w:val="en-ZA"/>
        </w:rPr>
      </w:pPr>
    </w:p>
    <w:p w14:paraId="562E1B85" w14:textId="37D59188" w:rsidR="00C42971" w:rsidRPr="00AA412A" w:rsidRDefault="004D38B0" w:rsidP="00C42971">
      <w:pPr>
        <w:spacing w:line="240" w:lineRule="auto"/>
        <w:rPr>
          <w:rFonts w:cs="Times New Roman"/>
          <w:szCs w:val="24"/>
          <w:lang w:val="en-ZA"/>
        </w:rPr>
      </w:pPr>
      <w:r>
        <w:rPr>
          <w:rFonts w:cs="Times New Roman"/>
          <w:szCs w:val="24"/>
          <w:lang w:val="en-ZA"/>
        </w:rPr>
        <w:t xml:space="preserve">Table S10. </w:t>
      </w:r>
      <w:r w:rsidR="00C42971" w:rsidRPr="00AA412A">
        <w:rPr>
          <w:rFonts w:cs="Times New Roman"/>
          <w:szCs w:val="24"/>
          <w:lang w:val="en-ZA"/>
        </w:rPr>
        <w:t>No-till</w:t>
      </w:r>
      <w:r>
        <w:rPr>
          <w:rFonts w:cs="Times New Roman"/>
          <w:szCs w:val="24"/>
          <w:lang w:val="en-ZA"/>
        </w:rPr>
        <w:t>.</w:t>
      </w:r>
    </w:p>
    <w:tbl>
      <w:tblPr>
        <w:tblW w:w="8100" w:type="dxa"/>
        <w:tblInd w:w="270" w:type="dxa"/>
        <w:tblLook w:val="04A0" w:firstRow="1" w:lastRow="0" w:firstColumn="1" w:lastColumn="0" w:noHBand="0" w:noVBand="1"/>
      </w:tblPr>
      <w:tblGrid>
        <w:gridCol w:w="1110"/>
        <w:gridCol w:w="1680"/>
        <w:gridCol w:w="3060"/>
        <w:gridCol w:w="2250"/>
      </w:tblGrid>
      <w:tr w:rsidR="00C42971" w:rsidRPr="0042219C" w14:paraId="3ED11BA1" w14:textId="77777777" w:rsidTr="007662A7">
        <w:trPr>
          <w:trHeight w:val="300"/>
        </w:trPr>
        <w:tc>
          <w:tcPr>
            <w:tcW w:w="11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1E2986E" w14:textId="77777777" w:rsidR="00C42971" w:rsidRPr="0042219C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Dates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CFE8902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Operation</w:t>
            </w:r>
          </w:p>
        </w:tc>
        <w:tc>
          <w:tcPr>
            <w:tcW w:w="30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BDACB6C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Details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3BAC2D4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Remarks</w:t>
            </w:r>
          </w:p>
        </w:tc>
      </w:tr>
      <w:tr w:rsidR="00C42971" w:rsidRPr="0042219C" w14:paraId="665F4B11" w14:textId="77777777" w:rsidTr="007662A7">
        <w:trPr>
          <w:trHeight w:val="300"/>
        </w:trPr>
        <w:tc>
          <w:tcPr>
            <w:tcW w:w="11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1DB671" w14:textId="77777777" w:rsidR="00C42971" w:rsidRPr="0042219C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1/1/01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ED0DC7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Initial Conditions</w:t>
            </w:r>
          </w:p>
        </w:tc>
        <w:tc>
          <w:tcPr>
            <w:tcW w:w="30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366788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After winter wheat seeding previous fall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2E96E3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</w:p>
        </w:tc>
      </w:tr>
      <w:tr w:rsidR="00C42971" w:rsidRPr="0042219C" w14:paraId="18DADE80" w14:textId="77777777" w:rsidTr="007662A7">
        <w:trPr>
          <w:trHeight w:val="300"/>
        </w:trPr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CFCBC0" w14:textId="77777777" w:rsidR="00C42971" w:rsidRPr="0042219C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8/25/01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C87943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Harvest - Annual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E0EA91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Wheat; Winter - Washington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936D75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</w:p>
        </w:tc>
      </w:tr>
      <w:tr w:rsidR="00C42971" w:rsidRPr="0042219C" w14:paraId="7CB3865C" w14:textId="77777777" w:rsidTr="007662A7">
        <w:trPr>
          <w:trHeight w:val="300"/>
        </w:trPr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96826F" w14:textId="77777777" w:rsidR="00C42971" w:rsidRPr="0042219C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4/18/02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169D0F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944641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Drill, no-till in flat residues-ripple or bubble coult</w:t>
            </w:r>
            <w:r>
              <w:rPr>
                <w:rFonts w:cs="Times New Roman"/>
                <w:sz w:val="20"/>
                <w:szCs w:val="20"/>
              </w:rPr>
              <w:t>ers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58048D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Depth: 1.00 in; Type: Sec</w:t>
            </w:r>
          </w:p>
        </w:tc>
      </w:tr>
      <w:tr w:rsidR="00C42971" w:rsidRPr="0042219C" w14:paraId="19711EED" w14:textId="77777777" w:rsidTr="007662A7">
        <w:trPr>
          <w:trHeight w:val="300"/>
        </w:trPr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368244" w14:textId="77777777" w:rsidR="00C42971" w:rsidRPr="0042219C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4/18/02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303482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Plant - Annual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5B35D8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Barley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2D786A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Row Width: 12.00 in</w:t>
            </w:r>
          </w:p>
        </w:tc>
      </w:tr>
      <w:tr w:rsidR="00C42971" w:rsidRPr="0042219C" w14:paraId="6DE60F1B" w14:textId="77777777" w:rsidTr="007662A7">
        <w:trPr>
          <w:trHeight w:val="300"/>
        </w:trPr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BC2837" w14:textId="77777777" w:rsidR="00C42971" w:rsidRPr="0042219C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8/15/02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5F8FB7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Harvest - Annual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1908C4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Barley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722444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</w:p>
        </w:tc>
      </w:tr>
      <w:tr w:rsidR="00C42971" w:rsidRPr="0042219C" w14:paraId="650478F6" w14:textId="77777777" w:rsidTr="007662A7">
        <w:trPr>
          <w:trHeight w:val="300"/>
        </w:trPr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DE66CF" w14:textId="77777777" w:rsidR="00C42971" w:rsidRPr="0042219C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9/28/03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1AF189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B0E28B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Anhydrous applicator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EFDD2A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Depth: 4.00 in; Type: Sec</w:t>
            </w:r>
          </w:p>
        </w:tc>
      </w:tr>
      <w:tr w:rsidR="00C42971" w:rsidRPr="0042219C" w14:paraId="2FC70E5E" w14:textId="77777777" w:rsidTr="007662A7">
        <w:trPr>
          <w:trHeight w:val="300"/>
        </w:trPr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7A15400" w14:textId="77777777" w:rsidR="00C42971" w:rsidRPr="0042219C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10/10/03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3206DA7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E1B57A5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Drill, no-till in standing stubble-fluted coulters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9FDFC5B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Depth: 1.00 in; Type: Sec</w:t>
            </w:r>
          </w:p>
        </w:tc>
      </w:tr>
    </w:tbl>
    <w:p w14:paraId="027F07CA" w14:textId="77777777" w:rsidR="00C42971" w:rsidRDefault="00C42971" w:rsidP="00C42971">
      <w:pPr>
        <w:spacing w:line="240" w:lineRule="auto"/>
        <w:rPr>
          <w:rFonts w:cs="Times New Roman"/>
          <w:szCs w:val="24"/>
          <w:lang w:val="en-ZA"/>
        </w:rPr>
      </w:pPr>
    </w:p>
    <w:p w14:paraId="5E5A897A" w14:textId="2B080379" w:rsidR="00C42971" w:rsidRPr="00AA412A" w:rsidRDefault="007C0D1C" w:rsidP="00C42971">
      <w:pPr>
        <w:spacing w:line="240" w:lineRule="auto"/>
        <w:rPr>
          <w:rFonts w:cs="Times New Roman"/>
          <w:szCs w:val="24"/>
          <w:lang w:val="en-ZA"/>
        </w:rPr>
      </w:pPr>
      <w:r>
        <w:rPr>
          <w:rFonts w:cs="Times New Roman"/>
          <w:szCs w:val="24"/>
          <w:lang w:val="en-ZA"/>
        </w:rPr>
        <w:t>S3</w:t>
      </w:r>
      <w:r w:rsidR="00C42971" w:rsidRPr="00AA412A">
        <w:rPr>
          <w:rFonts w:cs="Times New Roman"/>
          <w:szCs w:val="24"/>
          <w:lang w:val="en-ZA"/>
        </w:rPr>
        <w:t>.3. W</w:t>
      </w:r>
      <w:r w:rsidR="00071F88">
        <w:rPr>
          <w:rFonts w:cs="Times New Roman"/>
          <w:szCs w:val="24"/>
          <w:lang w:val="en-ZA"/>
        </w:rPr>
        <w:t>W-</w:t>
      </w:r>
      <w:r w:rsidR="00C42971" w:rsidRPr="00AA412A">
        <w:rPr>
          <w:rFonts w:cs="Times New Roman"/>
          <w:szCs w:val="24"/>
          <w:lang w:val="en-ZA"/>
        </w:rPr>
        <w:t>F</w:t>
      </w:r>
    </w:p>
    <w:p w14:paraId="5258F6E5" w14:textId="34B26761" w:rsidR="00C42971" w:rsidRPr="00AA412A" w:rsidRDefault="004D38B0" w:rsidP="00C42971">
      <w:pPr>
        <w:spacing w:line="240" w:lineRule="auto"/>
        <w:rPr>
          <w:rFonts w:cs="Times New Roman"/>
          <w:szCs w:val="24"/>
          <w:lang w:val="en-ZA"/>
        </w:rPr>
      </w:pPr>
      <w:r>
        <w:rPr>
          <w:rFonts w:cs="Times New Roman"/>
          <w:szCs w:val="24"/>
          <w:lang w:val="en-ZA"/>
        </w:rPr>
        <w:t>Table S11.</w:t>
      </w:r>
      <w:r w:rsidR="00C42971" w:rsidRPr="00AA412A">
        <w:rPr>
          <w:rFonts w:cs="Times New Roman"/>
          <w:szCs w:val="24"/>
          <w:lang w:val="en-ZA"/>
        </w:rPr>
        <w:t xml:space="preserve"> Intense</w:t>
      </w:r>
      <w:r w:rsidR="00B44FF4">
        <w:rPr>
          <w:rFonts w:cs="Times New Roman"/>
          <w:szCs w:val="24"/>
          <w:lang w:val="en-ZA"/>
        </w:rPr>
        <w:t xml:space="preserve"> tillage</w:t>
      </w:r>
      <w:r>
        <w:rPr>
          <w:rFonts w:cs="Times New Roman"/>
          <w:szCs w:val="24"/>
          <w:lang w:val="en-ZA"/>
        </w:rPr>
        <w:t>.</w:t>
      </w:r>
    </w:p>
    <w:tbl>
      <w:tblPr>
        <w:tblW w:w="8730" w:type="dxa"/>
        <w:jc w:val="center"/>
        <w:tblLook w:val="04A0" w:firstRow="1" w:lastRow="0" w:firstColumn="1" w:lastColumn="0" w:noHBand="0" w:noVBand="1"/>
      </w:tblPr>
      <w:tblGrid>
        <w:gridCol w:w="1110"/>
        <w:gridCol w:w="1770"/>
        <w:gridCol w:w="3510"/>
        <w:gridCol w:w="2340"/>
      </w:tblGrid>
      <w:tr w:rsidR="00C42971" w:rsidRPr="0042219C" w14:paraId="410F3A99" w14:textId="77777777" w:rsidTr="007662A7">
        <w:trPr>
          <w:trHeight w:val="300"/>
          <w:jc w:val="center"/>
        </w:trPr>
        <w:tc>
          <w:tcPr>
            <w:tcW w:w="11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A049D69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Dates</w:t>
            </w:r>
          </w:p>
        </w:tc>
        <w:tc>
          <w:tcPr>
            <w:tcW w:w="17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E17A666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Operation</w:t>
            </w:r>
          </w:p>
        </w:tc>
        <w:tc>
          <w:tcPr>
            <w:tcW w:w="35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C578E6A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Detail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5FF5FE8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Remarks</w:t>
            </w:r>
          </w:p>
        </w:tc>
      </w:tr>
      <w:tr w:rsidR="00C42971" w:rsidRPr="0042219C" w14:paraId="40BB2610" w14:textId="77777777" w:rsidTr="007662A7">
        <w:trPr>
          <w:trHeight w:val="300"/>
          <w:jc w:val="center"/>
        </w:trPr>
        <w:tc>
          <w:tcPr>
            <w:tcW w:w="11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47C7F8" w14:textId="77777777" w:rsidR="00C42971" w:rsidRPr="0042219C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1/1/01</w:t>
            </w:r>
          </w:p>
        </w:tc>
        <w:tc>
          <w:tcPr>
            <w:tcW w:w="17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CF140A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Initial Conditions</w:t>
            </w:r>
          </w:p>
        </w:tc>
        <w:tc>
          <w:tcPr>
            <w:tcW w:w="35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409E27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After winter wheat seeding previous fall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FFE9DA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</w:p>
        </w:tc>
      </w:tr>
      <w:tr w:rsidR="00C42971" w:rsidRPr="0042219C" w14:paraId="1B72A14C" w14:textId="77777777" w:rsidTr="007662A7">
        <w:trPr>
          <w:trHeight w:val="300"/>
          <w:jc w:val="center"/>
        </w:trPr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B013CB" w14:textId="77777777" w:rsidR="00C42971" w:rsidRPr="0042219C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7/25/01</w:t>
            </w:r>
          </w:p>
        </w:tc>
        <w:tc>
          <w:tcPr>
            <w:tcW w:w="1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F446BD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Harvest - Annual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4A7B08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Wheat; Winter - Washington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5EA87E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</w:p>
        </w:tc>
      </w:tr>
      <w:tr w:rsidR="00C42971" w:rsidRPr="0042219C" w14:paraId="5904A634" w14:textId="77777777" w:rsidTr="007662A7">
        <w:trPr>
          <w:trHeight w:val="300"/>
          <w:jc w:val="center"/>
        </w:trPr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A2AAF1" w14:textId="77777777" w:rsidR="00C42971" w:rsidRPr="0042219C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8/20/01</w:t>
            </w:r>
          </w:p>
        </w:tc>
        <w:tc>
          <w:tcPr>
            <w:tcW w:w="1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849A38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1D38CD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Disk, offset-heavy plowing&gt;10" spacing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18DDDF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Depth: 8.00 in; Type: Sec</w:t>
            </w:r>
          </w:p>
        </w:tc>
      </w:tr>
      <w:tr w:rsidR="00C42971" w:rsidRPr="0042219C" w14:paraId="4CBE506B" w14:textId="77777777" w:rsidTr="007662A7">
        <w:trPr>
          <w:trHeight w:val="300"/>
          <w:jc w:val="center"/>
        </w:trPr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68EBD7" w14:textId="77777777" w:rsidR="00C42971" w:rsidRPr="0042219C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4/1/02</w:t>
            </w:r>
          </w:p>
        </w:tc>
        <w:tc>
          <w:tcPr>
            <w:tcW w:w="1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2C4D81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A622C1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Rodweeder, plain rotary rod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903E9A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Depth: 2 in; Type: Sec</w:t>
            </w:r>
          </w:p>
        </w:tc>
      </w:tr>
      <w:tr w:rsidR="00C42971" w:rsidRPr="0042219C" w14:paraId="05C76640" w14:textId="77777777" w:rsidTr="007662A7">
        <w:trPr>
          <w:trHeight w:val="300"/>
          <w:jc w:val="center"/>
        </w:trPr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1FF4BC" w14:textId="77777777" w:rsidR="00C42971" w:rsidRPr="0042219C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5/15/02</w:t>
            </w:r>
          </w:p>
        </w:tc>
        <w:tc>
          <w:tcPr>
            <w:tcW w:w="1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FC9E4C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51A6D1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Rodweeder, plain rotary rod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799EA1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Depth: 2 in; Type: Sec</w:t>
            </w:r>
          </w:p>
        </w:tc>
      </w:tr>
      <w:tr w:rsidR="00C42971" w:rsidRPr="0042219C" w14:paraId="46547861" w14:textId="77777777" w:rsidTr="007662A7">
        <w:trPr>
          <w:trHeight w:val="300"/>
          <w:jc w:val="center"/>
        </w:trPr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AA5DF8" w14:textId="77777777" w:rsidR="00C42971" w:rsidRPr="0042219C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8/1/02</w:t>
            </w:r>
          </w:p>
        </w:tc>
        <w:tc>
          <w:tcPr>
            <w:tcW w:w="1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E3E031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1C7D43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Rodweeder, plain rotary rod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FE356E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Depth: 2 in; Type: Sec</w:t>
            </w:r>
          </w:p>
        </w:tc>
      </w:tr>
      <w:tr w:rsidR="00C42971" w:rsidRPr="0042219C" w14:paraId="529200D9" w14:textId="77777777" w:rsidTr="007662A7">
        <w:trPr>
          <w:trHeight w:val="300"/>
          <w:jc w:val="center"/>
        </w:trPr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9AFCA7" w14:textId="77777777" w:rsidR="00C42971" w:rsidRPr="0042219C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8/25/02</w:t>
            </w:r>
          </w:p>
        </w:tc>
        <w:tc>
          <w:tcPr>
            <w:tcW w:w="1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DB5D39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942347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Plow, Moldboard with uphill furrow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42219C">
              <w:rPr>
                <w:rFonts w:cs="Times New Roman"/>
                <w:sz w:val="20"/>
                <w:szCs w:val="20"/>
              </w:rPr>
              <w:t>(Pacific NW only)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1A5741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Depth: 8.00 in; Type: Pri</w:t>
            </w:r>
          </w:p>
        </w:tc>
      </w:tr>
      <w:tr w:rsidR="00C42971" w:rsidRPr="0042219C" w14:paraId="3228D655" w14:textId="77777777" w:rsidTr="007662A7">
        <w:trPr>
          <w:trHeight w:val="300"/>
          <w:jc w:val="center"/>
        </w:trPr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37736D" w14:textId="77777777" w:rsidR="00C42971" w:rsidRPr="0042219C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9/6/02</w:t>
            </w:r>
          </w:p>
        </w:tc>
        <w:tc>
          <w:tcPr>
            <w:tcW w:w="1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53FA55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B771A3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Tandem disk harrow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8F3D21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Depth: 4.00 in; Type: Sec</w:t>
            </w:r>
          </w:p>
        </w:tc>
      </w:tr>
      <w:tr w:rsidR="00C42971" w:rsidRPr="0042219C" w14:paraId="0298CE39" w14:textId="77777777" w:rsidTr="007662A7">
        <w:trPr>
          <w:trHeight w:val="300"/>
          <w:jc w:val="center"/>
        </w:trPr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B34F52" w14:textId="77777777" w:rsidR="00C42971" w:rsidRPr="0042219C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9/7/02</w:t>
            </w:r>
          </w:p>
        </w:tc>
        <w:tc>
          <w:tcPr>
            <w:tcW w:w="1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F6F1D3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A82137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 xml:space="preserve">Harrow-spiketooth 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0F14AB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Depth: 3.00 in; Type: Sec</w:t>
            </w:r>
          </w:p>
        </w:tc>
      </w:tr>
      <w:tr w:rsidR="00C42971" w:rsidRPr="0042219C" w14:paraId="20982CE1" w14:textId="77777777" w:rsidTr="007662A7">
        <w:trPr>
          <w:trHeight w:val="300"/>
          <w:jc w:val="center"/>
        </w:trPr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2C1BFA" w14:textId="77777777" w:rsidR="00C42971" w:rsidRPr="0042219C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9/8/02</w:t>
            </w:r>
          </w:p>
        </w:tc>
        <w:tc>
          <w:tcPr>
            <w:tcW w:w="1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3A134D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033469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Harrow-spike tooth in opposite direction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FE65E8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Depth: 3.00 in; Type: Sec</w:t>
            </w:r>
          </w:p>
        </w:tc>
      </w:tr>
      <w:tr w:rsidR="00C42971" w:rsidRPr="0042219C" w14:paraId="4BFC8876" w14:textId="77777777" w:rsidTr="007662A7">
        <w:trPr>
          <w:trHeight w:val="300"/>
          <w:jc w:val="center"/>
        </w:trPr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FE850A" w14:textId="77777777" w:rsidR="00C42971" w:rsidRPr="0042219C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9/9/02</w:t>
            </w:r>
          </w:p>
        </w:tc>
        <w:tc>
          <w:tcPr>
            <w:tcW w:w="1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42872F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48D28B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Anhydrous applicator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C1E861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Depth: 8.00 in; Type: Sec</w:t>
            </w:r>
          </w:p>
        </w:tc>
      </w:tr>
      <w:tr w:rsidR="00C42971" w:rsidRPr="0042219C" w14:paraId="76F447BE" w14:textId="77777777" w:rsidTr="007662A7">
        <w:trPr>
          <w:trHeight w:val="300"/>
          <w:jc w:val="center"/>
        </w:trPr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0BEBB0" w14:textId="77777777" w:rsidR="00C42971" w:rsidRPr="0042219C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9/14/02</w:t>
            </w:r>
          </w:p>
        </w:tc>
        <w:tc>
          <w:tcPr>
            <w:tcW w:w="1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5D8A18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877550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Drill with double disk opener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AC598D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Depth: 1.00 in; Type: Sec</w:t>
            </w:r>
          </w:p>
        </w:tc>
      </w:tr>
      <w:tr w:rsidR="00C42971" w:rsidRPr="0042219C" w14:paraId="022B2169" w14:textId="77777777" w:rsidTr="007662A7">
        <w:trPr>
          <w:trHeight w:val="300"/>
          <w:jc w:val="center"/>
        </w:trPr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47135D8" w14:textId="77777777" w:rsidR="00C42971" w:rsidRPr="0042219C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9/14/02</w:t>
            </w:r>
          </w:p>
        </w:tc>
        <w:tc>
          <w:tcPr>
            <w:tcW w:w="1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62B4FA6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Plant - Annual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69B6546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Wheat; Winter - Washington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28923B2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Row Width: 15.00 in</w:t>
            </w:r>
          </w:p>
        </w:tc>
      </w:tr>
    </w:tbl>
    <w:p w14:paraId="4BAD6008" w14:textId="77777777" w:rsidR="00C42971" w:rsidRPr="00AA412A" w:rsidRDefault="00C42971" w:rsidP="00C42971">
      <w:pPr>
        <w:spacing w:line="240" w:lineRule="auto"/>
        <w:rPr>
          <w:rFonts w:cs="Times New Roman"/>
          <w:szCs w:val="24"/>
          <w:lang w:val="en-ZA"/>
        </w:rPr>
      </w:pPr>
    </w:p>
    <w:p w14:paraId="5549F729" w14:textId="1859D97E" w:rsidR="00C42971" w:rsidRPr="00AA412A" w:rsidRDefault="004D38B0" w:rsidP="00C42971">
      <w:pPr>
        <w:spacing w:line="240" w:lineRule="auto"/>
        <w:rPr>
          <w:rFonts w:cs="Times New Roman"/>
          <w:szCs w:val="24"/>
          <w:lang w:val="en-ZA"/>
        </w:rPr>
      </w:pPr>
      <w:r>
        <w:rPr>
          <w:rFonts w:cs="Times New Roman"/>
          <w:szCs w:val="24"/>
          <w:lang w:val="en-ZA"/>
        </w:rPr>
        <w:t xml:space="preserve">Table S12. </w:t>
      </w:r>
      <w:r w:rsidR="00C42971" w:rsidRPr="00AA412A">
        <w:rPr>
          <w:rFonts w:cs="Times New Roman"/>
          <w:szCs w:val="24"/>
          <w:lang w:val="en-ZA"/>
        </w:rPr>
        <w:t>Reduced</w:t>
      </w:r>
      <w:r w:rsidR="00071F88">
        <w:rPr>
          <w:rFonts w:cs="Times New Roman"/>
          <w:szCs w:val="24"/>
          <w:lang w:val="en-ZA"/>
        </w:rPr>
        <w:t xml:space="preserve"> tillage</w:t>
      </w:r>
      <w:r>
        <w:rPr>
          <w:rFonts w:cs="Times New Roman"/>
          <w:szCs w:val="24"/>
          <w:lang w:val="en-ZA"/>
        </w:rPr>
        <w:t>.</w:t>
      </w:r>
    </w:p>
    <w:tbl>
      <w:tblPr>
        <w:tblW w:w="8820" w:type="dxa"/>
        <w:tblInd w:w="270" w:type="dxa"/>
        <w:tblLook w:val="04A0" w:firstRow="1" w:lastRow="0" w:firstColumn="1" w:lastColumn="0" w:noHBand="0" w:noVBand="1"/>
      </w:tblPr>
      <w:tblGrid>
        <w:gridCol w:w="1110"/>
        <w:gridCol w:w="2180"/>
        <w:gridCol w:w="3190"/>
        <w:gridCol w:w="2340"/>
      </w:tblGrid>
      <w:tr w:rsidR="00C42971" w:rsidRPr="0042219C" w14:paraId="47E3001B" w14:textId="77777777" w:rsidTr="007662A7">
        <w:trPr>
          <w:trHeight w:val="300"/>
        </w:trPr>
        <w:tc>
          <w:tcPr>
            <w:tcW w:w="11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19BD217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Dates</w:t>
            </w:r>
          </w:p>
        </w:tc>
        <w:tc>
          <w:tcPr>
            <w:tcW w:w="21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1D768F1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Operation</w:t>
            </w:r>
          </w:p>
        </w:tc>
        <w:tc>
          <w:tcPr>
            <w:tcW w:w="31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FE19BF2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Detail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D288E2B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Remarks</w:t>
            </w:r>
          </w:p>
        </w:tc>
      </w:tr>
      <w:tr w:rsidR="00C42971" w:rsidRPr="0042219C" w14:paraId="67911BDA" w14:textId="77777777" w:rsidTr="007662A7">
        <w:trPr>
          <w:trHeight w:val="300"/>
        </w:trPr>
        <w:tc>
          <w:tcPr>
            <w:tcW w:w="11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87E8A4" w14:textId="77777777" w:rsidR="00C42971" w:rsidRPr="0042219C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1/1/01</w:t>
            </w:r>
          </w:p>
        </w:tc>
        <w:tc>
          <w:tcPr>
            <w:tcW w:w="21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F4DDCD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Initial Conditions</w:t>
            </w:r>
          </w:p>
        </w:tc>
        <w:tc>
          <w:tcPr>
            <w:tcW w:w="31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EDF5D7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After winter wheat seeding previous fall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FCF008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</w:p>
        </w:tc>
      </w:tr>
      <w:tr w:rsidR="00C42971" w:rsidRPr="0042219C" w14:paraId="08E2B9E8" w14:textId="77777777" w:rsidTr="007662A7">
        <w:trPr>
          <w:trHeight w:val="300"/>
        </w:trPr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E655D5" w14:textId="77777777" w:rsidR="00C42971" w:rsidRPr="0042219C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lastRenderedPageBreak/>
              <w:t>7/25/01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77ABD6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Harvest - Annual</w:t>
            </w:r>
          </w:p>
        </w:tc>
        <w:tc>
          <w:tcPr>
            <w:tcW w:w="3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081A51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Wheat; Winter - Washington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E66CA5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</w:p>
        </w:tc>
      </w:tr>
      <w:tr w:rsidR="00C42971" w:rsidRPr="0042219C" w14:paraId="037F4A60" w14:textId="77777777" w:rsidTr="007662A7">
        <w:trPr>
          <w:trHeight w:val="300"/>
        </w:trPr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02A316" w14:textId="77777777" w:rsidR="00C42971" w:rsidRPr="0042219C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5/15/02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3790D4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BC0F60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Rodweeder, plain rotary rod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A6A11B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Depth:2 in; Type: Sec</w:t>
            </w:r>
          </w:p>
        </w:tc>
      </w:tr>
      <w:tr w:rsidR="00C42971" w:rsidRPr="0042219C" w14:paraId="38238300" w14:textId="77777777" w:rsidTr="007662A7">
        <w:trPr>
          <w:trHeight w:val="300"/>
        </w:trPr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54F5E1" w14:textId="77777777" w:rsidR="00C42971" w:rsidRPr="0042219C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8/26/02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698AA2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F85725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Chisel plow, straight with spike pts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340EAB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Depth: 6.00 in; Type: Pri</w:t>
            </w:r>
          </w:p>
        </w:tc>
      </w:tr>
      <w:tr w:rsidR="00C42971" w:rsidRPr="0042219C" w14:paraId="5619ACEE" w14:textId="77777777" w:rsidTr="007662A7">
        <w:trPr>
          <w:trHeight w:val="300"/>
        </w:trPr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65586A" w14:textId="77777777" w:rsidR="00C42971" w:rsidRPr="0042219C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9/6/02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FDA3F0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870854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Harrow-spike tooth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5745B2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Depth: 3.00 in; Type: Sec</w:t>
            </w:r>
          </w:p>
        </w:tc>
      </w:tr>
      <w:tr w:rsidR="00C42971" w:rsidRPr="0042219C" w14:paraId="7B3CB2AB" w14:textId="77777777" w:rsidTr="007662A7">
        <w:trPr>
          <w:trHeight w:val="300"/>
        </w:trPr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0C1C8D" w14:textId="77777777" w:rsidR="00C42971" w:rsidRPr="0042219C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9/9/02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B00AE4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931D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Anhydrous applicator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7E818B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Depth: 8.00 in; Type: Sec</w:t>
            </w:r>
          </w:p>
        </w:tc>
      </w:tr>
      <w:tr w:rsidR="00C42971" w:rsidRPr="0042219C" w14:paraId="7233A1B4" w14:textId="77777777" w:rsidTr="007662A7">
        <w:trPr>
          <w:trHeight w:val="300"/>
        </w:trPr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9F5004" w14:textId="77777777" w:rsidR="00C42971" w:rsidRPr="0042219C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9/14/02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CD9A13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9C7E9B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Drill with double disk opener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B1C086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Depth: 1.00 in; Type: Sec</w:t>
            </w:r>
          </w:p>
        </w:tc>
      </w:tr>
      <w:tr w:rsidR="00C42971" w:rsidRPr="0042219C" w14:paraId="15C1D156" w14:textId="77777777" w:rsidTr="007662A7">
        <w:trPr>
          <w:trHeight w:val="300"/>
        </w:trPr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1CF6C1A" w14:textId="77777777" w:rsidR="00C42971" w:rsidRPr="0042219C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9/14/02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D730912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Plant - Annual</w:t>
            </w:r>
          </w:p>
        </w:tc>
        <w:tc>
          <w:tcPr>
            <w:tcW w:w="31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12FD965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Wheat; Winter - Washington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3B3DA13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Row Width: 15.00 in</w:t>
            </w:r>
          </w:p>
        </w:tc>
      </w:tr>
    </w:tbl>
    <w:p w14:paraId="4788A031" w14:textId="77777777" w:rsidR="00C42971" w:rsidRPr="00AA412A" w:rsidRDefault="00C42971" w:rsidP="00C42971">
      <w:pPr>
        <w:spacing w:line="240" w:lineRule="auto"/>
        <w:rPr>
          <w:rFonts w:cs="Times New Roman"/>
          <w:szCs w:val="24"/>
          <w:lang w:val="en-ZA"/>
        </w:rPr>
      </w:pPr>
    </w:p>
    <w:p w14:paraId="5F764A5F" w14:textId="77777777" w:rsidR="00C42971" w:rsidRDefault="00C42971" w:rsidP="00C42971">
      <w:pPr>
        <w:spacing w:line="240" w:lineRule="auto"/>
        <w:rPr>
          <w:rFonts w:cs="Times New Roman"/>
          <w:szCs w:val="24"/>
          <w:lang w:val="en-ZA"/>
        </w:rPr>
      </w:pPr>
    </w:p>
    <w:p w14:paraId="580FFECB" w14:textId="77777777" w:rsidR="00C42971" w:rsidRDefault="00C42971" w:rsidP="00C42971">
      <w:pPr>
        <w:spacing w:line="240" w:lineRule="auto"/>
        <w:rPr>
          <w:rFonts w:cs="Times New Roman"/>
          <w:szCs w:val="24"/>
          <w:lang w:val="en-ZA"/>
        </w:rPr>
      </w:pPr>
    </w:p>
    <w:p w14:paraId="78AE9B3E" w14:textId="43EE11C4" w:rsidR="00C42971" w:rsidRPr="00AA412A" w:rsidRDefault="004D38B0" w:rsidP="00C42971">
      <w:pPr>
        <w:spacing w:line="240" w:lineRule="auto"/>
        <w:rPr>
          <w:rFonts w:cs="Times New Roman"/>
          <w:szCs w:val="24"/>
          <w:lang w:val="en-ZA"/>
        </w:rPr>
      </w:pPr>
      <w:r>
        <w:rPr>
          <w:rFonts w:cs="Times New Roman"/>
          <w:szCs w:val="24"/>
          <w:lang w:val="en-ZA"/>
        </w:rPr>
        <w:t>Table S13.</w:t>
      </w:r>
      <w:r w:rsidR="00C42971" w:rsidRPr="00AA412A">
        <w:rPr>
          <w:rFonts w:cs="Times New Roman"/>
          <w:szCs w:val="24"/>
          <w:lang w:val="en-ZA"/>
        </w:rPr>
        <w:t xml:space="preserve"> No-till</w:t>
      </w:r>
      <w:r>
        <w:rPr>
          <w:rFonts w:cs="Times New Roman"/>
          <w:szCs w:val="24"/>
          <w:lang w:val="en-ZA"/>
        </w:rPr>
        <w:t>.</w:t>
      </w:r>
    </w:p>
    <w:tbl>
      <w:tblPr>
        <w:tblW w:w="8730" w:type="dxa"/>
        <w:tblInd w:w="270" w:type="dxa"/>
        <w:tblLook w:val="04A0" w:firstRow="1" w:lastRow="0" w:firstColumn="1" w:lastColumn="0" w:noHBand="0" w:noVBand="1"/>
      </w:tblPr>
      <w:tblGrid>
        <w:gridCol w:w="1110"/>
        <w:gridCol w:w="2120"/>
        <w:gridCol w:w="3160"/>
        <w:gridCol w:w="2340"/>
      </w:tblGrid>
      <w:tr w:rsidR="00C42971" w:rsidRPr="0042219C" w14:paraId="5A324685" w14:textId="77777777" w:rsidTr="007662A7">
        <w:trPr>
          <w:trHeight w:val="300"/>
        </w:trPr>
        <w:tc>
          <w:tcPr>
            <w:tcW w:w="11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D869022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Dates</w:t>
            </w:r>
          </w:p>
        </w:tc>
        <w:tc>
          <w:tcPr>
            <w:tcW w:w="2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E5456E0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Operation</w:t>
            </w:r>
          </w:p>
        </w:tc>
        <w:tc>
          <w:tcPr>
            <w:tcW w:w="3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4957FC7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Detail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653DC2C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Remarks</w:t>
            </w:r>
          </w:p>
        </w:tc>
      </w:tr>
      <w:tr w:rsidR="00C42971" w:rsidRPr="0042219C" w14:paraId="3F155D50" w14:textId="77777777" w:rsidTr="007662A7">
        <w:trPr>
          <w:trHeight w:val="300"/>
        </w:trPr>
        <w:tc>
          <w:tcPr>
            <w:tcW w:w="11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C8418B" w14:textId="77777777" w:rsidR="00C42971" w:rsidRPr="0042219C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1/1/01</w:t>
            </w:r>
          </w:p>
        </w:tc>
        <w:tc>
          <w:tcPr>
            <w:tcW w:w="21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875A8B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Initial Conditions</w:t>
            </w:r>
          </w:p>
        </w:tc>
        <w:tc>
          <w:tcPr>
            <w:tcW w:w="31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A979AA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After winter wheat seeding previous fall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AD2946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</w:p>
        </w:tc>
      </w:tr>
      <w:tr w:rsidR="00C42971" w:rsidRPr="0042219C" w14:paraId="1056AEA1" w14:textId="77777777" w:rsidTr="007662A7">
        <w:trPr>
          <w:trHeight w:val="300"/>
        </w:trPr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A99BB5" w14:textId="77777777" w:rsidR="00C42971" w:rsidRPr="0042219C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7/25/01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C739D5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Harvest - Annual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027A5E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Wheat; Winter - Washington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1D47C2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</w:p>
        </w:tc>
      </w:tr>
      <w:tr w:rsidR="00C42971" w:rsidRPr="0042219C" w14:paraId="07FAD5D9" w14:textId="77777777" w:rsidTr="007662A7">
        <w:trPr>
          <w:trHeight w:val="300"/>
        </w:trPr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75FF19" w14:textId="77777777" w:rsidR="00C42971" w:rsidRPr="0042219C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9/9/02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C84D28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44C0A9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Anhydrous applicator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9FF807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Depth: 4.00 in; Type: Sec</w:t>
            </w:r>
          </w:p>
        </w:tc>
      </w:tr>
      <w:tr w:rsidR="00C42971" w:rsidRPr="0042219C" w14:paraId="5C0A0958" w14:textId="77777777" w:rsidTr="007662A7">
        <w:trPr>
          <w:trHeight w:val="300"/>
        </w:trPr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EAAD3D" w14:textId="77777777" w:rsidR="00C42971" w:rsidRPr="0042219C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9/14/02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04DAF9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Tillage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5145D1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Drill, no-till in standing stubble-fluted coulters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F04814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Depth: 1.00 in; Type: Sec</w:t>
            </w:r>
          </w:p>
        </w:tc>
      </w:tr>
      <w:tr w:rsidR="00C42971" w:rsidRPr="0042219C" w14:paraId="22B98EB6" w14:textId="77777777" w:rsidTr="007662A7">
        <w:trPr>
          <w:trHeight w:val="300"/>
        </w:trPr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8156C42" w14:textId="77777777" w:rsidR="00C42971" w:rsidRPr="0042219C" w:rsidRDefault="00C42971" w:rsidP="007662A7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9/14/02</w:t>
            </w:r>
          </w:p>
        </w:tc>
        <w:tc>
          <w:tcPr>
            <w:tcW w:w="21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8E6DA0C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Plant - Annual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B47CF6F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Wheat; Winter - Washington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CED9D54" w14:textId="77777777" w:rsidR="00C42971" w:rsidRPr="0042219C" w:rsidRDefault="00C42971" w:rsidP="007662A7">
            <w:pPr>
              <w:spacing w:after="0" w:line="240" w:lineRule="auto"/>
              <w:rPr>
                <w:rFonts w:eastAsia="Times New Roman" w:cs="Times New Roman"/>
                <w:color w:val="FF0000"/>
                <w:sz w:val="20"/>
                <w:szCs w:val="20"/>
                <w:lang w:bidi="ne-NP"/>
              </w:rPr>
            </w:pPr>
            <w:r w:rsidRPr="0042219C">
              <w:rPr>
                <w:rFonts w:cs="Times New Roman"/>
                <w:sz w:val="20"/>
                <w:szCs w:val="20"/>
              </w:rPr>
              <w:t>Row Width: 15.00 in</w:t>
            </w:r>
          </w:p>
        </w:tc>
      </w:tr>
    </w:tbl>
    <w:p w14:paraId="43A4A4DF" w14:textId="77777777" w:rsidR="00C42971" w:rsidRPr="00AA412A" w:rsidRDefault="00C42971" w:rsidP="00C42971">
      <w:pPr>
        <w:spacing w:line="240" w:lineRule="auto"/>
        <w:rPr>
          <w:rFonts w:cs="Times New Roman"/>
          <w:szCs w:val="24"/>
          <w:lang w:val="en-ZA"/>
        </w:rPr>
      </w:pPr>
    </w:p>
    <w:p w14:paraId="1E55E72A" w14:textId="77777777" w:rsidR="00C42971" w:rsidRDefault="00C42971" w:rsidP="00C42971">
      <w:pPr>
        <w:rPr>
          <w:lang w:val="en-ZA"/>
        </w:rPr>
      </w:pPr>
    </w:p>
    <w:p w14:paraId="6091FC2A" w14:textId="77777777" w:rsidR="00C42971" w:rsidRDefault="00C42971" w:rsidP="00C42971">
      <w:pPr>
        <w:rPr>
          <w:lang w:val="en-ZA"/>
        </w:rPr>
      </w:pPr>
    </w:p>
    <w:p w14:paraId="5B83C327" w14:textId="77777777" w:rsidR="00C42971" w:rsidRDefault="00C42971" w:rsidP="00C42971">
      <w:pPr>
        <w:rPr>
          <w:lang w:val="en-ZA"/>
        </w:rPr>
      </w:pPr>
    </w:p>
    <w:p w14:paraId="68E29E96" w14:textId="77777777" w:rsidR="00C42971" w:rsidRDefault="00C42971" w:rsidP="00C42971">
      <w:pPr>
        <w:rPr>
          <w:lang w:val="en-ZA"/>
        </w:rPr>
      </w:pPr>
    </w:p>
    <w:p w14:paraId="58EABE27" w14:textId="77777777" w:rsidR="00C42971" w:rsidRDefault="00C42971" w:rsidP="00C42971">
      <w:pPr>
        <w:rPr>
          <w:lang w:val="en-ZA"/>
        </w:rPr>
      </w:pPr>
    </w:p>
    <w:p w14:paraId="408DB9F5" w14:textId="77777777" w:rsidR="00C42971" w:rsidRDefault="00C42971" w:rsidP="00C42971">
      <w:pPr>
        <w:rPr>
          <w:lang w:val="en-ZA"/>
        </w:rPr>
      </w:pPr>
    </w:p>
    <w:p w14:paraId="1823B30A" w14:textId="77777777" w:rsidR="00C42971" w:rsidRDefault="00C42971" w:rsidP="00C42971">
      <w:pPr>
        <w:rPr>
          <w:lang w:val="en-ZA"/>
        </w:rPr>
      </w:pPr>
    </w:p>
    <w:p w14:paraId="2C98419A" w14:textId="77777777" w:rsidR="00C42971" w:rsidRDefault="00C42971" w:rsidP="00C42971">
      <w:pPr>
        <w:rPr>
          <w:lang w:val="en-ZA"/>
        </w:rPr>
      </w:pPr>
    </w:p>
    <w:p w14:paraId="681988E9" w14:textId="77777777" w:rsidR="00C42971" w:rsidRDefault="00C42971" w:rsidP="00C42971">
      <w:pPr>
        <w:rPr>
          <w:lang w:val="en-ZA"/>
        </w:rPr>
      </w:pPr>
    </w:p>
    <w:p w14:paraId="36A635ED" w14:textId="77777777" w:rsidR="00C42971" w:rsidRDefault="00C42971" w:rsidP="00C42971">
      <w:pPr>
        <w:rPr>
          <w:lang w:val="en-ZA"/>
        </w:rPr>
      </w:pPr>
    </w:p>
    <w:p w14:paraId="216F926D" w14:textId="77777777" w:rsidR="00C42971" w:rsidRDefault="00C42971" w:rsidP="00C42971">
      <w:pPr>
        <w:rPr>
          <w:lang w:val="en-ZA"/>
        </w:rPr>
      </w:pPr>
    </w:p>
    <w:p w14:paraId="587B2203" w14:textId="77777777" w:rsidR="00C42971" w:rsidRDefault="00C42971" w:rsidP="00C42971">
      <w:pPr>
        <w:rPr>
          <w:lang w:val="en-ZA"/>
        </w:rPr>
      </w:pPr>
    </w:p>
    <w:p w14:paraId="06D4B3D2" w14:textId="77777777" w:rsidR="00C42971" w:rsidRDefault="00C42971" w:rsidP="00C42971">
      <w:pPr>
        <w:rPr>
          <w:lang w:val="en-ZA"/>
        </w:rPr>
      </w:pPr>
    </w:p>
    <w:p w14:paraId="290333E4" w14:textId="77777777" w:rsidR="00C42971" w:rsidRDefault="00C42971" w:rsidP="00C42971">
      <w:pPr>
        <w:rPr>
          <w:lang w:val="en-ZA"/>
        </w:rPr>
      </w:pPr>
    </w:p>
    <w:p w14:paraId="27A5C7FB" w14:textId="02606079" w:rsidR="00750A4B" w:rsidRDefault="004A5248" w:rsidP="00FE78B7">
      <w:pPr>
        <w:pStyle w:val="Heading1"/>
      </w:pPr>
      <w:bookmarkStart w:id="7" w:name="_Toc72698775"/>
      <w:r w:rsidRPr="004A5248">
        <w:lastRenderedPageBreak/>
        <w:t>S4</w:t>
      </w:r>
      <w:r w:rsidR="00C42971" w:rsidRPr="004A5248">
        <w:t>. Projected 30-yr Tillage Proportion</w:t>
      </w:r>
      <w:bookmarkEnd w:id="7"/>
      <w:r w:rsidR="00C42971" w:rsidRPr="004A5248">
        <w:t xml:space="preserve"> </w:t>
      </w:r>
    </w:p>
    <w:p w14:paraId="4661AA91" w14:textId="63C172B7" w:rsidR="005C7F6B" w:rsidRPr="004334BE" w:rsidRDefault="005C7F6B" w:rsidP="005C7F6B">
      <w:pPr>
        <w:pStyle w:val="Heading2"/>
        <w:rPr>
          <w:szCs w:val="24"/>
          <w:lang w:val="en-ZA"/>
        </w:rPr>
      </w:pPr>
      <w:r w:rsidRPr="004334BE">
        <w:rPr>
          <w:szCs w:val="24"/>
          <w:lang w:val="en-ZA"/>
        </w:rPr>
        <w:t xml:space="preserve">Years with </w:t>
      </w:r>
      <w:r w:rsidRPr="004334BE">
        <w:rPr>
          <w:rFonts w:cs="Times New Roman"/>
          <w:color w:val="000000"/>
          <w:szCs w:val="24"/>
        </w:rPr>
        <w:t xml:space="preserve">* are the recorded years while the remaining years are </w:t>
      </w:r>
      <w:r w:rsidR="004334BE" w:rsidRPr="004334BE">
        <w:rPr>
          <w:rFonts w:cs="Times New Roman"/>
          <w:color w:val="000000"/>
          <w:szCs w:val="24"/>
        </w:rPr>
        <w:t>estimated.</w:t>
      </w:r>
    </w:p>
    <w:p w14:paraId="2E797388" w14:textId="77777777" w:rsidR="005C7F6B" w:rsidRPr="005C7F6B" w:rsidRDefault="005C7F6B" w:rsidP="005C7F6B">
      <w:pPr>
        <w:pStyle w:val="Heading2"/>
        <w:rPr>
          <w:lang w:val="en-ZA"/>
        </w:rPr>
      </w:pPr>
    </w:p>
    <w:p w14:paraId="102E5121" w14:textId="34AC3CB1" w:rsidR="00C42971" w:rsidRDefault="00750A4B" w:rsidP="00C42971">
      <w:pPr>
        <w:rPr>
          <w:lang w:val="en-ZA"/>
        </w:rPr>
      </w:pPr>
      <w:r>
        <w:rPr>
          <w:lang w:val="en-ZA"/>
        </w:rPr>
        <w:t xml:space="preserve">Table S14. </w:t>
      </w:r>
      <w:r w:rsidR="00623FA8" w:rsidRPr="00E01AFD">
        <w:rPr>
          <w:noProof/>
        </w:rPr>
        <w:t>Annual percentages of intense, reduced, and no-till tillage</w:t>
      </w:r>
      <w:r w:rsidR="00623FA8">
        <w:rPr>
          <w:noProof/>
        </w:rPr>
        <w:t>.</w:t>
      </w:r>
    </w:p>
    <w:tbl>
      <w:tblPr>
        <w:tblW w:w="9280" w:type="dxa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440"/>
        <w:gridCol w:w="1340"/>
        <w:gridCol w:w="1300"/>
        <w:gridCol w:w="1300"/>
        <w:gridCol w:w="1300"/>
        <w:gridCol w:w="1300"/>
        <w:gridCol w:w="1300"/>
      </w:tblGrid>
      <w:tr w:rsidR="00C42971" w:rsidRPr="00884566" w14:paraId="0C6D7FB5" w14:textId="77777777" w:rsidTr="007662A7">
        <w:trPr>
          <w:trHeight w:val="242"/>
          <w:jc w:val="center"/>
        </w:trPr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EB0C78" w14:textId="77777777" w:rsidR="00C42971" w:rsidRPr="00884566" w:rsidRDefault="00C42971" w:rsidP="007662A7">
            <w:pPr>
              <w:spacing w:afterLines="60" w:after="144" w:line="240" w:lineRule="auto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940" w:type="dxa"/>
            <w:gridSpan w:val="3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A3B3F" w14:textId="77777777" w:rsidR="00C42971" w:rsidRPr="00884566" w:rsidRDefault="00C42971" w:rsidP="007662A7">
            <w:pPr>
              <w:spacing w:afterLines="60" w:after="144" w:line="240" w:lineRule="auto"/>
              <w:jc w:val="center"/>
              <w:rPr>
                <w:rFonts w:eastAsia="Times New Roman" w:cs="Times New Roman"/>
                <w:sz w:val="20"/>
                <w:szCs w:val="20"/>
                <w:lang w:bidi="ne-NP"/>
              </w:rPr>
            </w:pPr>
            <w:r>
              <w:rPr>
                <w:rFonts w:cs="Times New Roman"/>
                <w:sz w:val="20"/>
                <w:szCs w:val="20"/>
              </w:rPr>
              <w:t>Adams</w:t>
            </w:r>
            <w:r w:rsidRPr="00884566">
              <w:rPr>
                <w:rFonts w:cs="Times New Roman"/>
                <w:sz w:val="20"/>
                <w:szCs w:val="20"/>
              </w:rPr>
              <w:t xml:space="preserve"> County</w:t>
            </w:r>
          </w:p>
        </w:tc>
        <w:tc>
          <w:tcPr>
            <w:tcW w:w="3900" w:type="dxa"/>
            <w:gridSpan w:val="3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CFD00E" w14:textId="77777777" w:rsidR="00C42971" w:rsidRPr="00884566" w:rsidRDefault="00C42971" w:rsidP="007662A7">
            <w:pPr>
              <w:spacing w:afterLines="60" w:after="144" w:line="240" w:lineRule="auto"/>
              <w:jc w:val="center"/>
              <w:rPr>
                <w:rFonts w:eastAsia="Times New Roman" w:cs="Times New Roman"/>
                <w:sz w:val="20"/>
                <w:szCs w:val="20"/>
                <w:lang w:bidi="ne-NP"/>
              </w:rPr>
            </w:pPr>
            <w:r>
              <w:rPr>
                <w:rFonts w:cs="Times New Roman"/>
                <w:sz w:val="20"/>
                <w:szCs w:val="20"/>
              </w:rPr>
              <w:t>Asotin</w:t>
            </w:r>
            <w:r w:rsidRPr="00884566">
              <w:rPr>
                <w:rFonts w:cs="Times New Roman"/>
                <w:sz w:val="20"/>
                <w:szCs w:val="20"/>
              </w:rPr>
              <w:t xml:space="preserve"> County</w:t>
            </w:r>
          </w:p>
        </w:tc>
      </w:tr>
      <w:tr w:rsidR="00C42971" w:rsidRPr="00884566" w14:paraId="452C7A2B" w14:textId="77777777" w:rsidTr="007662A7">
        <w:trPr>
          <w:trHeight w:val="320"/>
          <w:jc w:val="center"/>
        </w:trPr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C8F554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sz w:val="20"/>
                <w:szCs w:val="20"/>
              </w:rPr>
              <w:t>Year</w:t>
            </w:r>
          </w:p>
        </w:tc>
        <w:tc>
          <w:tcPr>
            <w:tcW w:w="13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888A8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884566">
              <w:rPr>
                <w:rFonts w:cs="Times New Roman"/>
                <w:sz w:val="20"/>
                <w:szCs w:val="20"/>
              </w:rPr>
              <w:t>Intense</w:t>
            </w:r>
          </w:p>
        </w:tc>
        <w:tc>
          <w:tcPr>
            <w:tcW w:w="13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F7983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884566">
              <w:rPr>
                <w:rFonts w:cs="Times New Roman"/>
                <w:sz w:val="20"/>
                <w:szCs w:val="20"/>
              </w:rPr>
              <w:t>Reduced</w:t>
            </w:r>
          </w:p>
        </w:tc>
        <w:tc>
          <w:tcPr>
            <w:tcW w:w="13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56052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884566">
              <w:rPr>
                <w:rFonts w:cs="Times New Roman"/>
                <w:sz w:val="20"/>
                <w:szCs w:val="20"/>
              </w:rPr>
              <w:t>No-till</w:t>
            </w:r>
          </w:p>
        </w:tc>
        <w:tc>
          <w:tcPr>
            <w:tcW w:w="13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CF970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884566">
              <w:rPr>
                <w:rFonts w:cs="Times New Roman"/>
                <w:sz w:val="20"/>
                <w:szCs w:val="20"/>
              </w:rPr>
              <w:t>Intense</w:t>
            </w:r>
          </w:p>
        </w:tc>
        <w:tc>
          <w:tcPr>
            <w:tcW w:w="13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8A1AC0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884566">
              <w:rPr>
                <w:rFonts w:cs="Times New Roman"/>
                <w:sz w:val="20"/>
                <w:szCs w:val="20"/>
              </w:rPr>
              <w:t>Reduced</w:t>
            </w:r>
          </w:p>
        </w:tc>
        <w:tc>
          <w:tcPr>
            <w:tcW w:w="13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310227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884566">
              <w:rPr>
                <w:rFonts w:cs="Times New Roman"/>
                <w:sz w:val="20"/>
                <w:szCs w:val="20"/>
              </w:rPr>
              <w:t>No-till</w:t>
            </w:r>
          </w:p>
        </w:tc>
      </w:tr>
      <w:tr w:rsidR="00C42971" w:rsidRPr="00884566" w14:paraId="3B51310B" w14:textId="77777777" w:rsidTr="007662A7">
        <w:trPr>
          <w:trHeight w:val="320"/>
          <w:jc w:val="center"/>
        </w:trPr>
        <w:tc>
          <w:tcPr>
            <w:tcW w:w="1440" w:type="dxa"/>
            <w:tcBorders>
              <w:top w:val="single" w:sz="4" w:space="0" w:color="auto"/>
            </w:tcBorders>
            <w:vAlign w:val="center"/>
          </w:tcPr>
          <w:p w14:paraId="5657A1F4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1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D01C7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1.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A1DF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4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C4B2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.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BB01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.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05B6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1.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F0C2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5.3</w:t>
            </w:r>
          </w:p>
        </w:tc>
      </w:tr>
      <w:tr w:rsidR="00C42971" w:rsidRPr="00884566" w14:paraId="052573BC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34D351EE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 xml:space="preserve">  2017*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AF69F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2.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3FF77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3.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C3992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.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9588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504C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9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473A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5.2</w:t>
            </w:r>
          </w:p>
        </w:tc>
      </w:tr>
      <w:tr w:rsidR="00C42971" w:rsidRPr="00884566" w14:paraId="15C6F0C7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08D5B144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1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E3980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3.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0950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2.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209D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.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0E802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1594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7.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B271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5.2</w:t>
            </w:r>
          </w:p>
        </w:tc>
      </w:tr>
      <w:tr w:rsidR="00C42971" w:rsidRPr="00884566" w14:paraId="306E8991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0C0FB2DA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1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CFD4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4.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D93D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2.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C788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.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9282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8.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5B709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6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B927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5.2</w:t>
            </w:r>
          </w:p>
        </w:tc>
      </w:tr>
      <w:tr w:rsidR="00C42971" w:rsidRPr="00884566" w14:paraId="0F933BDE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1BA04B35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1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1E75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5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44865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1.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A449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.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68FC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0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78CB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4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EB2E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5.2</w:t>
            </w:r>
          </w:p>
        </w:tc>
      </w:tr>
      <w:tr w:rsidR="00C42971" w:rsidRPr="00884566" w14:paraId="0E1F5443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1E6C5A3D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1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E9E8B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6.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4FFC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1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65C59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.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1AC5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2.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DF9B9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2.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1FFC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5.1</w:t>
            </w:r>
          </w:p>
        </w:tc>
      </w:tr>
      <w:tr w:rsidR="00C42971" w:rsidRPr="00884566" w14:paraId="136ACFAA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62F03A52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 xml:space="preserve">  2012*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A4D8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7.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D29E9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0.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D786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1006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4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A4850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0.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5026D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5.1</w:t>
            </w:r>
          </w:p>
        </w:tc>
      </w:tr>
      <w:tr w:rsidR="00C42971" w:rsidRPr="00884566" w14:paraId="45EC0381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03AD6BDA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1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F3B6D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8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7850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9.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78C3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A69F4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6.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F7F00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8.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7CFCF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5.1</w:t>
            </w:r>
          </w:p>
        </w:tc>
      </w:tr>
      <w:tr w:rsidR="00C42971" w:rsidRPr="00884566" w14:paraId="1F1AB824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0A4F3466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1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9D9F0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9.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A9E75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9.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DD94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54C7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8.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42D20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6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41D0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5.1</w:t>
            </w:r>
          </w:p>
        </w:tc>
      </w:tr>
      <w:tr w:rsidR="00C42971" w:rsidRPr="00884566" w14:paraId="6A4A2D2E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5F16F6B2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0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2FEA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0.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02D6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8.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A8F0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CD0E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0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66A4B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.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8AEE4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5.0</w:t>
            </w:r>
          </w:p>
        </w:tc>
      </w:tr>
      <w:tr w:rsidR="00C42971" w:rsidRPr="00884566" w14:paraId="64A7AE8F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3AB41B12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0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F67D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1.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E9470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8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192E2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CCE3B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2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07704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2962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5.0</w:t>
            </w:r>
          </w:p>
        </w:tc>
      </w:tr>
      <w:tr w:rsidR="00C42971" w:rsidRPr="00884566" w14:paraId="65923041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0FE093F8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959C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2.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5E21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7.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03C90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04BD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3.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A1D64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67E90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5.0</w:t>
            </w:r>
          </w:p>
        </w:tc>
      </w:tr>
      <w:tr w:rsidR="00C42971" w:rsidRPr="00884566" w14:paraId="12AECB78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34521491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BC82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3.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B6DD2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6.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0D45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F49F9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5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5C807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75D9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5.0</w:t>
            </w:r>
          </w:p>
        </w:tc>
      </w:tr>
      <w:tr w:rsidR="00C42971" w:rsidRPr="00884566" w14:paraId="3F2E1109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56C06AFF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59F84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3.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54D7D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6.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A99A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4EB44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5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25C8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3A1A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4.9</w:t>
            </w:r>
          </w:p>
        </w:tc>
      </w:tr>
      <w:tr w:rsidR="00C42971" w:rsidRPr="00884566" w14:paraId="362106C8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65506008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103F9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4.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244F9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5.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CABF2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D3230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5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B3C05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A6AD4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4.9</w:t>
            </w:r>
          </w:p>
        </w:tc>
      </w:tr>
      <w:tr w:rsidR="00C42971" w:rsidRPr="00884566" w14:paraId="3F73D483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2C0DF03D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0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615E0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5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1F15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5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37A15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F404F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5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2F7E2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C632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4.9</w:t>
            </w:r>
          </w:p>
        </w:tc>
      </w:tr>
      <w:tr w:rsidR="00C42971" w:rsidRPr="00884566" w14:paraId="12B7FA3D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59AC723E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0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78765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5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2037D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4.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C8510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98890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5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8C1C5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E8B04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4.9</w:t>
            </w:r>
          </w:p>
        </w:tc>
      </w:tr>
      <w:tr w:rsidR="00C42971" w:rsidRPr="00884566" w14:paraId="52FFE45D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3707AB36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0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0012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6.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9C48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3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6780B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80C9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5.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811D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0364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4.8</w:t>
            </w:r>
          </w:p>
        </w:tc>
      </w:tr>
      <w:tr w:rsidR="00C42971" w:rsidRPr="00884566" w14:paraId="0D46A1B2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3DE8AD0F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0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3FA2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6.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0A4F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3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5D97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5AC57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5.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138D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F0CB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4.8</w:t>
            </w:r>
          </w:p>
        </w:tc>
      </w:tr>
      <w:tr w:rsidR="00C42971" w:rsidRPr="00884566" w14:paraId="29516FCD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69B5D066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199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8D5BB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7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C70BB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2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D6AE9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B303B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5.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61B22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B96B5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4.8</w:t>
            </w:r>
          </w:p>
        </w:tc>
      </w:tr>
      <w:tr w:rsidR="00C42971" w:rsidRPr="00884566" w14:paraId="19D6B3D4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343AE157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199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3A69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8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ABC7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1.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D9B6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01E74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5.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D262D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E649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4.8</w:t>
            </w:r>
          </w:p>
        </w:tc>
      </w:tr>
      <w:tr w:rsidR="00C42971" w:rsidRPr="00884566" w14:paraId="1408F313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5CBD88DB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199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82647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8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16122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1.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8528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3FF8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5.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DE39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1B927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4.8</w:t>
            </w:r>
          </w:p>
        </w:tc>
      </w:tr>
      <w:tr w:rsidR="00C42971" w:rsidRPr="00884566" w14:paraId="6AAC4D98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3661D494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199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4FFD7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9.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7BF49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0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227BD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B5DC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5.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A104F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07F3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4.7</w:t>
            </w:r>
          </w:p>
        </w:tc>
      </w:tr>
      <w:tr w:rsidR="00C42971" w:rsidRPr="00884566" w14:paraId="0B24417B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6F29B567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199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133EB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9.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18FD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0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72FC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09985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5.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E4DF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11375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4.7</w:t>
            </w:r>
          </w:p>
        </w:tc>
      </w:tr>
      <w:tr w:rsidR="00C42971" w:rsidRPr="00884566" w14:paraId="373CE412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08F0B439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199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EAC7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60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A850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9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E41C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F0A4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5.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AE19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E6CB2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4.7</w:t>
            </w:r>
          </w:p>
        </w:tc>
      </w:tr>
      <w:tr w:rsidR="00C42971" w:rsidRPr="00884566" w14:paraId="091F2BF3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360666AC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199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DB00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61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794D9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8.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6368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6AFE2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5.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65F05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82E90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4.7</w:t>
            </w:r>
          </w:p>
        </w:tc>
      </w:tr>
      <w:tr w:rsidR="00C42971" w:rsidRPr="00884566" w14:paraId="216DC3EE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0BE5B065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199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CBF2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61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CFD7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8.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401EB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A3F62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5.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E501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46D9D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4.6</w:t>
            </w:r>
          </w:p>
        </w:tc>
      </w:tr>
      <w:tr w:rsidR="00C42971" w:rsidRPr="00884566" w14:paraId="38A39BDD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0B02352A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199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E4C7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62.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88AF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7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8B4E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09CB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5.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9FFE9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B742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4.6</w:t>
            </w:r>
          </w:p>
        </w:tc>
      </w:tr>
      <w:tr w:rsidR="00C42971" w:rsidRPr="00884566" w14:paraId="5D25BB79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779F40C1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199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4134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62.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4DC5D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7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6DDDD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A275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5.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466C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8049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4.6</w:t>
            </w:r>
          </w:p>
        </w:tc>
      </w:tr>
      <w:tr w:rsidR="00C42971" w:rsidRPr="00884566" w14:paraId="4D4E57D6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0B95F2E4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198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3D7D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63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B2F3D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6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0077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BEF19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5.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05DC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9C6D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4.6</w:t>
            </w:r>
          </w:p>
        </w:tc>
      </w:tr>
      <w:tr w:rsidR="00C42971" w:rsidRPr="00884566" w14:paraId="46D7DC79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518C80E3" w14:textId="77777777" w:rsidR="00C42971" w:rsidRPr="00D71D71" w:rsidRDefault="00C42971" w:rsidP="007662A7">
            <w:pPr>
              <w:spacing w:after="60" w:line="240" w:lineRule="auto"/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D71D71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30-yr average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6395DA2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3.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1C9C92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5.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537751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B94314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.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F341C0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.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D25310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4.9</w:t>
            </w:r>
          </w:p>
        </w:tc>
      </w:tr>
    </w:tbl>
    <w:p w14:paraId="6231E77F" w14:textId="77777777" w:rsidR="00C42971" w:rsidRDefault="00C42971" w:rsidP="00C42971">
      <w:pPr>
        <w:rPr>
          <w:lang w:val="en-ZA"/>
        </w:rPr>
      </w:pPr>
      <w:r>
        <w:rPr>
          <w:lang w:val="en-ZA"/>
        </w:rPr>
        <w:br w:type="page"/>
      </w:r>
    </w:p>
    <w:tbl>
      <w:tblPr>
        <w:tblW w:w="9280" w:type="dxa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440"/>
        <w:gridCol w:w="1340"/>
        <w:gridCol w:w="1300"/>
        <w:gridCol w:w="1300"/>
        <w:gridCol w:w="1300"/>
        <w:gridCol w:w="1300"/>
        <w:gridCol w:w="1300"/>
      </w:tblGrid>
      <w:tr w:rsidR="00C42971" w:rsidRPr="00884566" w14:paraId="445242C5" w14:textId="77777777" w:rsidTr="007662A7">
        <w:trPr>
          <w:trHeight w:val="242"/>
          <w:jc w:val="center"/>
        </w:trPr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8ACF4D" w14:textId="77777777" w:rsidR="00C42971" w:rsidRPr="00884566" w:rsidRDefault="00C42971" w:rsidP="007662A7">
            <w:pPr>
              <w:spacing w:afterLines="60" w:after="144" w:line="240" w:lineRule="auto"/>
              <w:jc w:val="center"/>
              <w:rPr>
                <w:rFonts w:cs="Times New Roman"/>
                <w:sz w:val="20"/>
                <w:szCs w:val="20"/>
              </w:rPr>
            </w:pPr>
            <w:bookmarkStart w:id="8" w:name="_Toc56762890"/>
          </w:p>
        </w:tc>
        <w:tc>
          <w:tcPr>
            <w:tcW w:w="3940" w:type="dxa"/>
            <w:gridSpan w:val="3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F807B" w14:textId="77777777" w:rsidR="00C42971" w:rsidRPr="00884566" w:rsidRDefault="00C42971" w:rsidP="007662A7">
            <w:pPr>
              <w:spacing w:afterLines="60" w:after="144" w:line="240" w:lineRule="auto"/>
              <w:jc w:val="center"/>
              <w:rPr>
                <w:rFonts w:eastAsia="Times New Roman" w:cs="Times New Roman"/>
                <w:sz w:val="20"/>
                <w:szCs w:val="20"/>
                <w:lang w:bidi="ne-NP"/>
              </w:rPr>
            </w:pPr>
            <w:r>
              <w:rPr>
                <w:rFonts w:cs="Times New Roman"/>
                <w:sz w:val="20"/>
                <w:szCs w:val="20"/>
              </w:rPr>
              <w:t>Benton</w:t>
            </w:r>
            <w:r w:rsidRPr="00884566">
              <w:rPr>
                <w:rFonts w:cs="Times New Roman"/>
                <w:sz w:val="20"/>
                <w:szCs w:val="20"/>
              </w:rPr>
              <w:t xml:space="preserve"> County</w:t>
            </w:r>
          </w:p>
        </w:tc>
        <w:tc>
          <w:tcPr>
            <w:tcW w:w="3900" w:type="dxa"/>
            <w:gridSpan w:val="3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30E1C6" w14:textId="77777777" w:rsidR="00C42971" w:rsidRPr="00884566" w:rsidRDefault="00C42971" w:rsidP="007662A7">
            <w:pPr>
              <w:spacing w:afterLines="60" w:after="144" w:line="240" w:lineRule="auto"/>
              <w:jc w:val="center"/>
              <w:rPr>
                <w:rFonts w:eastAsia="Times New Roman" w:cs="Times New Roman"/>
                <w:sz w:val="20"/>
                <w:szCs w:val="20"/>
                <w:lang w:bidi="ne-NP"/>
              </w:rPr>
            </w:pPr>
            <w:r>
              <w:rPr>
                <w:rFonts w:cs="Times New Roman"/>
                <w:sz w:val="20"/>
                <w:szCs w:val="20"/>
              </w:rPr>
              <w:t>Douglas</w:t>
            </w:r>
            <w:r w:rsidRPr="00884566">
              <w:rPr>
                <w:rFonts w:cs="Times New Roman"/>
                <w:sz w:val="20"/>
                <w:szCs w:val="20"/>
              </w:rPr>
              <w:t xml:space="preserve"> County</w:t>
            </w:r>
          </w:p>
        </w:tc>
      </w:tr>
      <w:tr w:rsidR="00C42971" w:rsidRPr="00884566" w14:paraId="5F9CDA30" w14:textId="77777777" w:rsidTr="007662A7">
        <w:trPr>
          <w:trHeight w:val="320"/>
          <w:jc w:val="center"/>
        </w:trPr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D8513E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sz w:val="20"/>
                <w:szCs w:val="20"/>
              </w:rPr>
              <w:t>Year</w:t>
            </w:r>
          </w:p>
        </w:tc>
        <w:tc>
          <w:tcPr>
            <w:tcW w:w="13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B16A8C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884566">
              <w:rPr>
                <w:rFonts w:cs="Times New Roman"/>
                <w:sz w:val="20"/>
                <w:szCs w:val="20"/>
              </w:rPr>
              <w:t>Intense</w:t>
            </w:r>
          </w:p>
        </w:tc>
        <w:tc>
          <w:tcPr>
            <w:tcW w:w="13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17173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884566">
              <w:rPr>
                <w:rFonts w:cs="Times New Roman"/>
                <w:sz w:val="20"/>
                <w:szCs w:val="20"/>
              </w:rPr>
              <w:t>Reduced</w:t>
            </w:r>
          </w:p>
        </w:tc>
        <w:tc>
          <w:tcPr>
            <w:tcW w:w="13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A1488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884566">
              <w:rPr>
                <w:rFonts w:cs="Times New Roman"/>
                <w:sz w:val="20"/>
                <w:szCs w:val="20"/>
              </w:rPr>
              <w:t>No-till</w:t>
            </w:r>
          </w:p>
        </w:tc>
        <w:tc>
          <w:tcPr>
            <w:tcW w:w="13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27162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884566">
              <w:rPr>
                <w:rFonts w:cs="Times New Roman"/>
                <w:sz w:val="20"/>
                <w:szCs w:val="20"/>
              </w:rPr>
              <w:t>Intense</w:t>
            </w:r>
          </w:p>
        </w:tc>
        <w:tc>
          <w:tcPr>
            <w:tcW w:w="13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749D7C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884566">
              <w:rPr>
                <w:rFonts w:cs="Times New Roman"/>
                <w:sz w:val="20"/>
                <w:szCs w:val="20"/>
              </w:rPr>
              <w:t>Reduced</w:t>
            </w:r>
          </w:p>
        </w:tc>
        <w:tc>
          <w:tcPr>
            <w:tcW w:w="13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CA72A4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884566">
              <w:rPr>
                <w:rFonts w:cs="Times New Roman"/>
                <w:sz w:val="20"/>
                <w:szCs w:val="20"/>
              </w:rPr>
              <w:t>No-till</w:t>
            </w:r>
          </w:p>
        </w:tc>
      </w:tr>
      <w:tr w:rsidR="00C42971" w:rsidRPr="00884566" w14:paraId="4AB1949B" w14:textId="77777777" w:rsidTr="007662A7">
        <w:trPr>
          <w:trHeight w:val="320"/>
          <w:jc w:val="center"/>
        </w:trPr>
        <w:tc>
          <w:tcPr>
            <w:tcW w:w="1440" w:type="dxa"/>
            <w:tcBorders>
              <w:top w:val="single" w:sz="4" w:space="0" w:color="auto"/>
            </w:tcBorders>
            <w:vAlign w:val="center"/>
          </w:tcPr>
          <w:p w14:paraId="1F6B50C3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1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5FCD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1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1A03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7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B5AC7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1.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6827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4.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8314D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8.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82C8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6.8</w:t>
            </w:r>
          </w:p>
        </w:tc>
      </w:tr>
      <w:tr w:rsidR="00C42971" w:rsidRPr="00884566" w14:paraId="656AD1E0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199EDC6C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 xml:space="preserve">  2017*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AD41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6.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7E47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3.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5000D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FC380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8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BB1A2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8.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A6D2B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2.7</w:t>
            </w:r>
          </w:p>
        </w:tc>
      </w:tr>
      <w:tr w:rsidR="00C42971" w:rsidRPr="00884566" w14:paraId="075BB4FB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4E02749C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1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076A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1.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42F9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0.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3A985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8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B4D8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2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9F155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8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C3A0D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8.6</w:t>
            </w:r>
          </w:p>
        </w:tc>
      </w:tr>
      <w:tr w:rsidR="00C42971" w:rsidRPr="00884566" w14:paraId="0492A1A2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643AB3C3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1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F18FF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7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EBF09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6.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39249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6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FE87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6.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4FC8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8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7EFAD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4.5</w:t>
            </w:r>
          </w:p>
        </w:tc>
      </w:tr>
      <w:tr w:rsidR="00C42971" w:rsidRPr="00884566" w14:paraId="264196FA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084F78FB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1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0E057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2.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B5B6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3.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F14C7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4.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CE84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61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7479B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8.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2C30D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0.5</w:t>
            </w:r>
          </w:p>
        </w:tc>
      </w:tr>
      <w:tr w:rsidR="00C42971" w:rsidRPr="00884566" w14:paraId="1586A51B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3D49BE37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1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30774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7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1C99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FF854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2.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6911F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65.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A2D99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8.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4308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6.4</w:t>
            </w:r>
          </w:p>
        </w:tc>
      </w:tr>
      <w:tr w:rsidR="00C42971" w:rsidRPr="00884566" w14:paraId="32D00022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6978AC29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 xml:space="preserve">  2012*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1994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3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31B35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6.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779E0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0.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B5400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69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27BB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8.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1BF2D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.3</w:t>
            </w:r>
          </w:p>
        </w:tc>
      </w:tr>
      <w:tr w:rsidR="00C42971" w:rsidRPr="00884566" w14:paraId="07B0C97A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70A1E992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1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A8259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8.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750F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3.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B171B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8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26A4F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1.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52A2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8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EB84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</w:tr>
      <w:tr w:rsidR="00C42971" w:rsidRPr="00884566" w14:paraId="108712C1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242DF196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1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9DE0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3.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7D13D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9.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3066D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6.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A415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2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973D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8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E7CCF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</w:tr>
      <w:tr w:rsidR="00C42971" w:rsidRPr="00884566" w14:paraId="3F5BBD3F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28E72BD7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0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993A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8.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2182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6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569A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4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2410B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2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63112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7.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52C92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</w:tr>
      <w:tr w:rsidR="00C42971" w:rsidRPr="00884566" w14:paraId="1317ECBF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3D77FC6B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0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B693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64.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1373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3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0A5C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2.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3B65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2.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7815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7.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A0754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</w:tr>
      <w:tr w:rsidR="00C42971" w:rsidRPr="00884566" w14:paraId="735DDFD6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17E21CF4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D6DA4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69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424D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9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61409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0.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B857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2.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D261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7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B08CF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</w:tr>
      <w:tr w:rsidR="00C42971" w:rsidRPr="00884566" w14:paraId="4EA85B39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7361117F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91F9B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4.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E81D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6.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894D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9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2AD42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2.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D9CD0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7.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59740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</w:tr>
      <w:tr w:rsidR="00C42971" w:rsidRPr="00884566" w14:paraId="5C6539EB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2BC085E8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DD3D9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80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4F902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.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19F02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7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E1565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2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7C5B2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7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7F6D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</w:tr>
      <w:tr w:rsidR="00C42971" w:rsidRPr="00884566" w14:paraId="4269FEC1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326BE5D5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CE0B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84.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59922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0804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5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6C060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2.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ED167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7.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454E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</w:tr>
      <w:tr w:rsidR="00C42971" w:rsidRPr="00884566" w14:paraId="3A79F441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775F0DF9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0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7FDD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86.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13E94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A6CB7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3.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95DC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2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E9492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7.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68E9D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</w:tr>
      <w:tr w:rsidR="00C42971" w:rsidRPr="00884566" w14:paraId="4D052243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739C2592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0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A489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88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F1707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3496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1.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3B070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2.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47F1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7.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D9835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</w:tr>
      <w:tr w:rsidR="00C42971" w:rsidRPr="00884566" w14:paraId="07A83633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59004B97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0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0C53B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90.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B5F6B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876C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9.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22B4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2.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415FF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7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C962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</w:tr>
      <w:tr w:rsidR="00C42971" w:rsidRPr="00884566" w14:paraId="0E328514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5B340912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0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CE51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92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EB5D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3FD2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3DCF2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3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FFB9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7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3BB3B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</w:tr>
      <w:tr w:rsidR="00C42971" w:rsidRPr="00884566" w14:paraId="40599F35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4327FE0C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199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9EB85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94.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D535D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3EEF9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.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3BEA4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3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580E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6.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F0A44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</w:tr>
      <w:tr w:rsidR="00C42971" w:rsidRPr="00884566" w14:paraId="7279D5F8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493D7930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199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F0479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96.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B6E3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05980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6405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3.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F3654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6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408FF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</w:tr>
      <w:tr w:rsidR="00C42971" w:rsidRPr="00884566" w14:paraId="693FFB53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47127D8C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199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73C0D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98.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7908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10BD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.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F63A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3.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E30B7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6.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FC7C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</w:tr>
      <w:tr w:rsidR="00C42971" w:rsidRPr="00884566" w14:paraId="74EE257C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56999DC8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199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6DA72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72A9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ADC1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B5A3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3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1D337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6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0C4E4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</w:tr>
      <w:tr w:rsidR="00C42971" w:rsidRPr="00884566" w14:paraId="41C9A6F0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6F20EAE6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199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0664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07AD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5B47F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A2190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3.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6585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6.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8094D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</w:tr>
      <w:tr w:rsidR="00C42971" w:rsidRPr="00884566" w14:paraId="738AFE4A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70162877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199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B50E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C329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DC849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974E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3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6C0B2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6.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B5364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</w:tr>
      <w:tr w:rsidR="00C42971" w:rsidRPr="00884566" w14:paraId="5C164F5E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364A4A5B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199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34712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A585B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C543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8259D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3.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7CB47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6.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E5B6D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</w:tr>
      <w:tr w:rsidR="00C42971" w:rsidRPr="00884566" w14:paraId="63A9672B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5EEFC321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199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DBE1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2C19D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A798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5138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3.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BC41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6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E8537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</w:tr>
      <w:tr w:rsidR="00C42971" w:rsidRPr="00884566" w14:paraId="22143B38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74E7D4CE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199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BCA29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77352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FBDF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7C13D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4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D1B7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6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2DFE5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</w:tr>
      <w:tr w:rsidR="00C42971" w:rsidRPr="00884566" w14:paraId="7814A69B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7D30A3E3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199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C45C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DEF7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93C1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41D1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4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D0587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5.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9BD6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</w:tr>
      <w:tr w:rsidR="00C42971" w:rsidRPr="00884566" w14:paraId="0A793377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4B48885C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198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41B99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37ED2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507A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3181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4.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0DBD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5.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E8FA4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</w:tr>
      <w:tr w:rsidR="00C42971" w:rsidRPr="00884566" w14:paraId="4E331905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66B80823" w14:textId="77777777" w:rsidR="00C42971" w:rsidRPr="00D71D71" w:rsidRDefault="00C42971" w:rsidP="007662A7">
            <w:pPr>
              <w:spacing w:after="60" w:line="240" w:lineRule="auto"/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D71D71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30-yr average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D1D117D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2.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F34BC0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1.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51E4DA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.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695FC3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9.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2F9060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7.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668D15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.4</w:t>
            </w:r>
          </w:p>
        </w:tc>
      </w:tr>
    </w:tbl>
    <w:p w14:paraId="1953B3AE" w14:textId="77777777" w:rsidR="00C42971" w:rsidRDefault="00C42971" w:rsidP="00C42971"/>
    <w:p w14:paraId="3B20CC0A" w14:textId="77777777" w:rsidR="00C42971" w:rsidRDefault="00C42971" w:rsidP="00C42971"/>
    <w:p w14:paraId="74406D74" w14:textId="77777777" w:rsidR="00C42971" w:rsidRDefault="00C42971" w:rsidP="00C42971"/>
    <w:p w14:paraId="66B3E277" w14:textId="77777777" w:rsidR="00C42971" w:rsidRDefault="00C42971" w:rsidP="00C42971"/>
    <w:tbl>
      <w:tblPr>
        <w:tblW w:w="9280" w:type="dxa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440"/>
        <w:gridCol w:w="1340"/>
        <w:gridCol w:w="1300"/>
        <w:gridCol w:w="1300"/>
        <w:gridCol w:w="1300"/>
        <w:gridCol w:w="1300"/>
        <w:gridCol w:w="1300"/>
      </w:tblGrid>
      <w:tr w:rsidR="00C42971" w:rsidRPr="00884566" w14:paraId="2519EB3D" w14:textId="77777777" w:rsidTr="007662A7">
        <w:trPr>
          <w:trHeight w:val="242"/>
          <w:jc w:val="center"/>
        </w:trPr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03DBA7" w14:textId="77777777" w:rsidR="00C42971" w:rsidRPr="00884566" w:rsidRDefault="00C42971" w:rsidP="007662A7">
            <w:pPr>
              <w:spacing w:afterLines="60" w:after="144" w:line="240" w:lineRule="auto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940" w:type="dxa"/>
            <w:gridSpan w:val="3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0E6924" w14:textId="77777777" w:rsidR="00C42971" w:rsidRPr="00884566" w:rsidRDefault="00C42971" w:rsidP="007662A7">
            <w:pPr>
              <w:spacing w:afterLines="60" w:after="144" w:line="240" w:lineRule="auto"/>
              <w:jc w:val="center"/>
              <w:rPr>
                <w:rFonts w:eastAsia="Times New Roman" w:cs="Times New Roman"/>
                <w:sz w:val="20"/>
                <w:szCs w:val="20"/>
                <w:lang w:bidi="ne-NP"/>
              </w:rPr>
            </w:pPr>
            <w:r>
              <w:rPr>
                <w:rFonts w:cs="Times New Roman"/>
                <w:sz w:val="20"/>
                <w:szCs w:val="20"/>
              </w:rPr>
              <w:t>Grant</w:t>
            </w:r>
            <w:r w:rsidRPr="00884566">
              <w:rPr>
                <w:rFonts w:cs="Times New Roman"/>
                <w:sz w:val="20"/>
                <w:szCs w:val="20"/>
              </w:rPr>
              <w:t xml:space="preserve"> County</w:t>
            </w:r>
          </w:p>
        </w:tc>
        <w:tc>
          <w:tcPr>
            <w:tcW w:w="3900" w:type="dxa"/>
            <w:gridSpan w:val="3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E44AE4" w14:textId="77777777" w:rsidR="00C42971" w:rsidRPr="00884566" w:rsidRDefault="00C42971" w:rsidP="007662A7">
            <w:pPr>
              <w:spacing w:afterLines="60" w:after="144" w:line="240" w:lineRule="auto"/>
              <w:jc w:val="center"/>
              <w:rPr>
                <w:rFonts w:eastAsia="Times New Roman" w:cs="Times New Roman"/>
                <w:sz w:val="20"/>
                <w:szCs w:val="20"/>
                <w:lang w:bidi="ne-NP"/>
              </w:rPr>
            </w:pPr>
            <w:r>
              <w:rPr>
                <w:rFonts w:cs="Times New Roman"/>
                <w:sz w:val="20"/>
                <w:szCs w:val="20"/>
              </w:rPr>
              <w:t>Lincoln</w:t>
            </w:r>
            <w:r w:rsidRPr="00884566">
              <w:rPr>
                <w:rFonts w:cs="Times New Roman"/>
                <w:sz w:val="20"/>
                <w:szCs w:val="20"/>
              </w:rPr>
              <w:t xml:space="preserve"> County</w:t>
            </w:r>
          </w:p>
        </w:tc>
      </w:tr>
      <w:tr w:rsidR="00C42971" w:rsidRPr="00884566" w14:paraId="63576572" w14:textId="77777777" w:rsidTr="007662A7">
        <w:trPr>
          <w:trHeight w:val="320"/>
          <w:jc w:val="center"/>
        </w:trPr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6257E7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sz w:val="20"/>
                <w:szCs w:val="20"/>
              </w:rPr>
              <w:t>Year</w:t>
            </w:r>
          </w:p>
        </w:tc>
        <w:tc>
          <w:tcPr>
            <w:tcW w:w="13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D32377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884566">
              <w:rPr>
                <w:rFonts w:cs="Times New Roman"/>
                <w:sz w:val="20"/>
                <w:szCs w:val="20"/>
              </w:rPr>
              <w:t>Intense</w:t>
            </w:r>
          </w:p>
        </w:tc>
        <w:tc>
          <w:tcPr>
            <w:tcW w:w="13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047176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884566">
              <w:rPr>
                <w:rFonts w:cs="Times New Roman"/>
                <w:sz w:val="20"/>
                <w:szCs w:val="20"/>
              </w:rPr>
              <w:t>Reduced</w:t>
            </w:r>
          </w:p>
        </w:tc>
        <w:tc>
          <w:tcPr>
            <w:tcW w:w="13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817E8E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884566">
              <w:rPr>
                <w:rFonts w:cs="Times New Roman"/>
                <w:sz w:val="20"/>
                <w:szCs w:val="20"/>
              </w:rPr>
              <w:t>No-till</w:t>
            </w:r>
          </w:p>
        </w:tc>
        <w:tc>
          <w:tcPr>
            <w:tcW w:w="13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E0DA64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884566">
              <w:rPr>
                <w:rFonts w:cs="Times New Roman"/>
                <w:sz w:val="20"/>
                <w:szCs w:val="20"/>
              </w:rPr>
              <w:t>Intense</w:t>
            </w:r>
          </w:p>
        </w:tc>
        <w:tc>
          <w:tcPr>
            <w:tcW w:w="13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6E8C6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884566">
              <w:rPr>
                <w:rFonts w:cs="Times New Roman"/>
                <w:sz w:val="20"/>
                <w:szCs w:val="20"/>
              </w:rPr>
              <w:t>Reduced</w:t>
            </w:r>
          </w:p>
        </w:tc>
        <w:tc>
          <w:tcPr>
            <w:tcW w:w="13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BCC17C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884566">
              <w:rPr>
                <w:rFonts w:cs="Times New Roman"/>
                <w:sz w:val="20"/>
                <w:szCs w:val="20"/>
              </w:rPr>
              <w:t>No-till</w:t>
            </w:r>
          </w:p>
        </w:tc>
      </w:tr>
      <w:tr w:rsidR="00C42971" w:rsidRPr="00884566" w14:paraId="47B332FB" w14:textId="77777777" w:rsidTr="007662A7">
        <w:trPr>
          <w:trHeight w:val="320"/>
          <w:jc w:val="center"/>
        </w:trPr>
        <w:tc>
          <w:tcPr>
            <w:tcW w:w="1440" w:type="dxa"/>
            <w:tcBorders>
              <w:top w:val="single" w:sz="4" w:space="0" w:color="auto"/>
            </w:tcBorders>
            <w:vAlign w:val="center"/>
          </w:tcPr>
          <w:p w14:paraId="2ADBB77C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1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AC732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9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89705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3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643B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.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1172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5.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22090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8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815A4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6.7</w:t>
            </w:r>
          </w:p>
        </w:tc>
      </w:tr>
      <w:tr w:rsidR="00C42971" w:rsidRPr="00884566" w14:paraId="031A2B10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40B7B16F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 xml:space="preserve">  2017*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EB887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61.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9FEA4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1.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AAD1F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.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06C6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8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BAC1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5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503A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6.6</w:t>
            </w:r>
          </w:p>
        </w:tc>
      </w:tr>
      <w:tr w:rsidR="00C42971" w:rsidRPr="00884566" w14:paraId="2046C98A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1DF2AF00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1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05099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63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0AD8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0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E443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6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B4ACB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0.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127A9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2.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B570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6.4</w:t>
            </w:r>
          </w:p>
        </w:tc>
      </w:tr>
      <w:tr w:rsidR="00C42971" w:rsidRPr="00884566" w14:paraId="3CB419BC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56AE81BB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1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3D18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65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A05C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8.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C861F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.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2438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3.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4897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0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9D59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6.2</w:t>
            </w:r>
          </w:p>
        </w:tc>
      </w:tr>
      <w:tr w:rsidR="00C42971" w:rsidRPr="00884566" w14:paraId="746C33C0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644C2241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1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AF319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67.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CFDF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7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7DE8B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1775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6.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B9CAB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7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62D1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6.1</w:t>
            </w:r>
          </w:p>
        </w:tc>
      </w:tr>
      <w:tr w:rsidR="00C42971" w:rsidRPr="00884566" w14:paraId="3BCAAD31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760A44B5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1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ACC9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0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87C6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5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A2FD4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.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99469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9.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F430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4.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C51CB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5.9</w:t>
            </w:r>
          </w:p>
        </w:tc>
      </w:tr>
      <w:tr w:rsidR="00C42971" w:rsidRPr="00884566" w14:paraId="75390350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6962FF79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 xml:space="preserve">  2012*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FBA8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2.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359EF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4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DE297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AA09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2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04DC5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2.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47B40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5.8</w:t>
            </w:r>
          </w:p>
        </w:tc>
      </w:tr>
      <w:tr w:rsidR="00C42971" w:rsidRPr="00884566" w14:paraId="54A8D818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274115B1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1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9FB00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4.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EDE5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2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51B1B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DB0AD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4.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FBCD4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9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C050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5.6</w:t>
            </w:r>
          </w:p>
        </w:tc>
      </w:tr>
      <w:tr w:rsidR="00C42971" w:rsidRPr="00884566" w14:paraId="2D970E83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6C76FDA9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1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E40A5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6.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2C45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1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34BF9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.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6476F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7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F14B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6.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B5EF7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5.5</w:t>
            </w:r>
          </w:p>
        </w:tc>
      </w:tr>
      <w:tr w:rsidR="00C42971" w:rsidRPr="00884566" w14:paraId="55C441BA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171476D5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0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F888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9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61B0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9.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8CAC4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7A382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0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8980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4.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E252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5.3</w:t>
            </w:r>
          </w:p>
        </w:tc>
      </w:tr>
      <w:tr w:rsidR="00C42971" w:rsidRPr="00884566" w14:paraId="4DB4D1FE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651A605F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0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01A9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81.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9EDC5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7.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39E9F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8FD9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3.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4B2A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1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606E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5.2</w:t>
            </w:r>
          </w:p>
        </w:tc>
      </w:tr>
      <w:tr w:rsidR="00C42971" w:rsidRPr="00884566" w14:paraId="5B056AB3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2CE8EEF1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35C14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83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064E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6.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AB7B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6FF95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6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7ECFD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8.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B9B67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5.0</w:t>
            </w:r>
          </w:p>
        </w:tc>
      </w:tr>
      <w:tr w:rsidR="00C42971" w:rsidRPr="00884566" w14:paraId="0F39E059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79DB3C47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46C2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85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6C1E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4.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9A6AB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BA93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8.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86F0F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6.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993D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4.9</w:t>
            </w:r>
          </w:p>
        </w:tc>
      </w:tr>
      <w:tr w:rsidR="00C42971" w:rsidRPr="00884566" w14:paraId="2E24C5A0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3A607B1E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FFE00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86.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00025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3.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2637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F4FEF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61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A4D0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3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9F124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4.7</w:t>
            </w:r>
          </w:p>
        </w:tc>
      </w:tr>
      <w:tr w:rsidR="00C42971" w:rsidRPr="00884566" w14:paraId="5DC13467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53BE52E8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F6892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88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B7E27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1.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3AB8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95D80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64.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4B517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0.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4190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4.6</w:t>
            </w:r>
          </w:p>
        </w:tc>
      </w:tr>
      <w:tr w:rsidR="00C42971" w:rsidRPr="00884566" w14:paraId="67BCA934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58042DDB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0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00D9D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89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71ED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0.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62F8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98A8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67.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46A5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8.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114E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4.4</w:t>
            </w:r>
          </w:p>
        </w:tc>
      </w:tr>
      <w:tr w:rsidR="00C42971" w:rsidRPr="00884566" w14:paraId="5A3898A4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4BB41950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0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C01B4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91.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A48F5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8.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DAE6D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97A1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0.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EA7B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.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5EB8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4.3</w:t>
            </w:r>
          </w:p>
        </w:tc>
      </w:tr>
      <w:tr w:rsidR="00C42971" w:rsidRPr="00884566" w14:paraId="22CA7E1C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4844B141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0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0F71D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92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4C79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.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A8EB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2545B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3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AF847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.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3B81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4.1</w:t>
            </w:r>
          </w:p>
        </w:tc>
      </w:tr>
      <w:tr w:rsidR="00C42971" w:rsidRPr="00884566" w14:paraId="348CE544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4D54C8A5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0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23EED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94.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4F3E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.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D8450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9CF0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5.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7EA7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B273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4.0</w:t>
            </w:r>
          </w:p>
        </w:tc>
      </w:tr>
      <w:tr w:rsidR="00C42971" w:rsidRPr="00884566" w14:paraId="4E5E1430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1C442B96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199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8D0B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95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BD14D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.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9422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AA695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6.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57D9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0E7E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3.8</w:t>
            </w:r>
          </w:p>
        </w:tc>
      </w:tr>
      <w:tr w:rsidR="00C42971" w:rsidRPr="00884566" w14:paraId="30D931B1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0A394BE9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199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1CE49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97.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3998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626D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DBD10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6.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ABAF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2AF3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3.7</w:t>
            </w:r>
          </w:p>
        </w:tc>
      </w:tr>
      <w:tr w:rsidR="00C42971" w:rsidRPr="00884566" w14:paraId="14A12697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1754232D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199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640F4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98.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68EA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.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C925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6C10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6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76CC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4DC39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3.5</w:t>
            </w:r>
          </w:p>
        </w:tc>
      </w:tr>
      <w:tr w:rsidR="00C42971" w:rsidRPr="00884566" w14:paraId="14FF2709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055224F5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199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0840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5BCC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8465B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FFB02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6.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D5AE2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4842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3.4</w:t>
            </w:r>
          </w:p>
        </w:tc>
      </w:tr>
      <w:tr w:rsidR="00C42971" w:rsidRPr="00884566" w14:paraId="61184A48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1B894DB4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199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6A62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186CD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D55E4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4E97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6.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E3C3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8378F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3.2</w:t>
            </w:r>
          </w:p>
        </w:tc>
      </w:tr>
      <w:tr w:rsidR="00C42971" w:rsidRPr="00884566" w14:paraId="5FDA85EA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7BE6841E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199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77C8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1ADE5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91C6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2AE8B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6.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F0DB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D4199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3.1</w:t>
            </w:r>
          </w:p>
        </w:tc>
      </w:tr>
      <w:tr w:rsidR="00C42971" w:rsidRPr="00884566" w14:paraId="0978EC63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5D503B19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199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806CB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99C5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FCCD0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11052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7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BDB94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382AD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2.9</w:t>
            </w:r>
          </w:p>
        </w:tc>
      </w:tr>
      <w:tr w:rsidR="00C42971" w:rsidRPr="00884566" w14:paraId="3DA45F9B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7F1134A7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199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DEEB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AD83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67120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ED814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7.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4500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00C4B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2.8</w:t>
            </w:r>
          </w:p>
        </w:tc>
      </w:tr>
      <w:tr w:rsidR="00C42971" w:rsidRPr="00884566" w14:paraId="61E131B2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65F48649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199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09B92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D3650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961B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6B4B2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7.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EFD3D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5C84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2.6</w:t>
            </w:r>
          </w:p>
        </w:tc>
      </w:tr>
      <w:tr w:rsidR="00C42971" w:rsidRPr="00884566" w14:paraId="72BE93C7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173C54B4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199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A4B7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DF869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FA85D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AE36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7.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1FA2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64B9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2.4</w:t>
            </w:r>
          </w:p>
        </w:tc>
      </w:tr>
      <w:tr w:rsidR="00C42971" w:rsidRPr="00884566" w14:paraId="7D3BD7DE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143834C7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198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D76F5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96579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6D64F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85835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7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CDC5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DF5D0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2.3</w:t>
            </w:r>
          </w:p>
        </w:tc>
      </w:tr>
      <w:tr w:rsidR="00C42971" w:rsidRPr="00884566" w14:paraId="332245D0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7BD55F66" w14:textId="77777777" w:rsidR="00C42971" w:rsidRPr="00D71D71" w:rsidRDefault="00C42971" w:rsidP="007662A7">
            <w:pPr>
              <w:spacing w:after="60" w:line="240" w:lineRule="auto"/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D71D71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30-yr average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3B9C0B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5.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82325A4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2.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767D36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525F38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0.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BFD5FF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5.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2571DE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5</w:t>
            </w:r>
          </w:p>
        </w:tc>
      </w:tr>
    </w:tbl>
    <w:p w14:paraId="44DD06D1" w14:textId="77777777" w:rsidR="00C42971" w:rsidRDefault="00C42971" w:rsidP="00C42971"/>
    <w:p w14:paraId="6E5B59FD" w14:textId="77777777" w:rsidR="00C42971" w:rsidRDefault="00C42971" w:rsidP="00C42971"/>
    <w:p w14:paraId="4198257D" w14:textId="77777777" w:rsidR="00C42971" w:rsidRDefault="00C42971" w:rsidP="00C42971"/>
    <w:p w14:paraId="04E2F984" w14:textId="77777777" w:rsidR="00C42971" w:rsidRDefault="00C42971" w:rsidP="00C42971"/>
    <w:tbl>
      <w:tblPr>
        <w:tblW w:w="9280" w:type="dxa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440"/>
        <w:gridCol w:w="1340"/>
        <w:gridCol w:w="1300"/>
        <w:gridCol w:w="1300"/>
        <w:gridCol w:w="1300"/>
        <w:gridCol w:w="1300"/>
        <w:gridCol w:w="1300"/>
      </w:tblGrid>
      <w:tr w:rsidR="00C42971" w:rsidRPr="00884566" w14:paraId="7661245E" w14:textId="77777777" w:rsidTr="007662A7">
        <w:trPr>
          <w:trHeight w:val="242"/>
          <w:jc w:val="center"/>
        </w:trPr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8AECE9" w14:textId="77777777" w:rsidR="00C42971" w:rsidRPr="00884566" w:rsidRDefault="00C42971" w:rsidP="007662A7">
            <w:pPr>
              <w:spacing w:afterLines="60" w:after="144" w:line="240" w:lineRule="auto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940" w:type="dxa"/>
            <w:gridSpan w:val="3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F63B5" w14:textId="77777777" w:rsidR="00C42971" w:rsidRPr="00884566" w:rsidRDefault="00C42971" w:rsidP="007662A7">
            <w:pPr>
              <w:spacing w:afterLines="60" w:after="144" w:line="240" w:lineRule="auto"/>
              <w:jc w:val="center"/>
              <w:rPr>
                <w:rFonts w:eastAsia="Times New Roman" w:cs="Times New Roman"/>
                <w:sz w:val="20"/>
                <w:szCs w:val="20"/>
                <w:lang w:bidi="ne-NP"/>
              </w:rPr>
            </w:pPr>
            <w:r>
              <w:rPr>
                <w:rFonts w:cs="Times New Roman"/>
                <w:sz w:val="20"/>
                <w:szCs w:val="20"/>
              </w:rPr>
              <w:t>Franklin</w:t>
            </w:r>
            <w:r w:rsidRPr="00884566">
              <w:rPr>
                <w:rFonts w:cs="Times New Roman"/>
                <w:sz w:val="20"/>
                <w:szCs w:val="20"/>
              </w:rPr>
              <w:t xml:space="preserve"> County</w:t>
            </w:r>
          </w:p>
        </w:tc>
        <w:tc>
          <w:tcPr>
            <w:tcW w:w="3900" w:type="dxa"/>
            <w:gridSpan w:val="3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911861" w14:textId="77777777" w:rsidR="00C42971" w:rsidRPr="00884566" w:rsidRDefault="00C42971" w:rsidP="007662A7">
            <w:pPr>
              <w:spacing w:afterLines="60" w:after="144" w:line="240" w:lineRule="auto"/>
              <w:jc w:val="center"/>
              <w:rPr>
                <w:rFonts w:eastAsia="Times New Roman" w:cs="Times New Roman"/>
                <w:sz w:val="20"/>
                <w:szCs w:val="20"/>
                <w:lang w:bidi="ne-NP"/>
              </w:rPr>
            </w:pPr>
            <w:r>
              <w:rPr>
                <w:rFonts w:cs="Times New Roman"/>
                <w:sz w:val="20"/>
                <w:szCs w:val="20"/>
              </w:rPr>
              <w:t>Spokane</w:t>
            </w:r>
            <w:r w:rsidRPr="00884566">
              <w:rPr>
                <w:rFonts w:cs="Times New Roman"/>
                <w:sz w:val="20"/>
                <w:szCs w:val="20"/>
              </w:rPr>
              <w:t xml:space="preserve"> County</w:t>
            </w:r>
          </w:p>
        </w:tc>
      </w:tr>
      <w:tr w:rsidR="00C42971" w:rsidRPr="00884566" w14:paraId="765429FA" w14:textId="77777777" w:rsidTr="007662A7">
        <w:trPr>
          <w:trHeight w:val="320"/>
          <w:jc w:val="center"/>
        </w:trPr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BD0FE8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sz w:val="20"/>
                <w:szCs w:val="20"/>
              </w:rPr>
              <w:t>Year</w:t>
            </w:r>
          </w:p>
        </w:tc>
        <w:tc>
          <w:tcPr>
            <w:tcW w:w="13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17DE2A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884566">
              <w:rPr>
                <w:rFonts w:cs="Times New Roman"/>
                <w:sz w:val="20"/>
                <w:szCs w:val="20"/>
              </w:rPr>
              <w:t>Intense</w:t>
            </w:r>
          </w:p>
        </w:tc>
        <w:tc>
          <w:tcPr>
            <w:tcW w:w="13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2FBE0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884566">
              <w:rPr>
                <w:rFonts w:cs="Times New Roman"/>
                <w:sz w:val="20"/>
                <w:szCs w:val="20"/>
              </w:rPr>
              <w:t>Reduced</w:t>
            </w:r>
          </w:p>
        </w:tc>
        <w:tc>
          <w:tcPr>
            <w:tcW w:w="13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59BB7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884566">
              <w:rPr>
                <w:rFonts w:cs="Times New Roman"/>
                <w:sz w:val="20"/>
                <w:szCs w:val="20"/>
              </w:rPr>
              <w:t>No-till</w:t>
            </w:r>
          </w:p>
        </w:tc>
        <w:tc>
          <w:tcPr>
            <w:tcW w:w="13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E37F11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884566">
              <w:rPr>
                <w:rFonts w:cs="Times New Roman"/>
                <w:sz w:val="20"/>
                <w:szCs w:val="20"/>
              </w:rPr>
              <w:t>Intense</w:t>
            </w:r>
          </w:p>
        </w:tc>
        <w:tc>
          <w:tcPr>
            <w:tcW w:w="13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E82DF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884566">
              <w:rPr>
                <w:rFonts w:cs="Times New Roman"/>
                <w:sz w:val="20"/>
                <w:szCs w:val="20"/>
              </w:rPr>
              <w:t>Reduced</w:t>
            </w:r>
          </w:p>
        </w:tc>
        <w:tc>
          <w:tcPr>
            <w:tcW w:w="13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F7ABB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884566">
              <w:rPr>
                <w:rFonts w:cs="Times New Roman"/>
                <w:sz w:val="20"/>
                <w:szCs w:val="20"/>
              </w:rPr>
              <w:t>No-till</w:t>
            </w:r>
          </w:p>
        </w:tc>
      </w:tr>
      <w:tr w:rsidR="00C42971" w:rsidRPr="00884566" w14:paraId="3B422727" w14:textId="77777777" w:rsidTr="007662A7">
        <w:trPr>
          <w:trHeight w:val="320"/>
          <w:jc w:val="center"/>
        </w:trPr>
        <w:tc>
          <w:tcPr>
            <w:tcW w:w="1440" w:type="dxa"/>
            <w:tcBorders>
              <w:top w:val="single" w:sz="4" w:space="0" w:color="auto"/>
            </w:tcBorders>
            <w:vAlign w:val="center"/>
          </w:tcPr>
          <w:p w14:paraId="15DB580E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1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DCAD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8.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C0F1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1.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CF0C0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9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CE37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5.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E634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8.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2A289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5.5</w:t>
            </w:r>
          </w:p>
        </w:tc>
      </w:tr>
      <w:tr w:rsidR="00C42971" w:rsidRPr="00884566" w14:paraId="256F3C9E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73E4E4A6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 xml:space="preserve">  2017*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49A35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2.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CBE4B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8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D115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8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E5AF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7.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4B06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8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FAD10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4.0</w:t>
            </w:r>
          </w:p>
        </w:tc>
      </w:tr>
      <w:tr w:rsidR="00C42971" w:rsidRPr="00884566" w14:paraId="2EF40C69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37755244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1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1BE84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6.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6903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5.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67127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.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FDEB5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8.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F6AB2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8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CF73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2.5</w:t>
            </w:r>
          </w:p>
        </w:tc>
      </w:tr>
      <w:tr w:rsidR="00C42971" w:rsidRPr="00884566" w14:paraId="3FFD91D8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638CEA6A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1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9CF4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0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1D0C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2.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3310B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D492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0.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CA5C0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8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F9A4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1.0</w:t>
            </w:r>
          </w:p>
        </w:tc>
      </w:tr>
      <w:tr w:rsidR="00C42971" w:rsidRPr="00884566" w14:paraId="5ED6E2A4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7DD0EA53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1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A70B5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3.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2A1A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9.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04B9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6.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114CF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1.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81614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8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3BEAF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9.5</w:t>
            </w:r>
          </w:p>
        </w:tc>
      </w:tr>
      <w:tr w:rsidR="00C42971" w:rsidRPr="00884566" w14:paraId="0DA773F2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74C187B7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1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07C07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7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2FED2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7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695C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DDFAB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3.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A892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8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D461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8.0</w:t>
            </w:r>
          </w:p>
        </w:tc>
      </w:tr>
      <w:tr w:rsidR="00C42971" w:rsidRPr="00884566" w14:paraId="65F752AF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6C17C13C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 xml:space="preserve">  2012*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D0F15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61.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8953D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4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1FB4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0F25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4.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E960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8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E65E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6.5</w:t>
            </w:r>
          </w:p>
        </w:tc>
      </w:tr>
      <w:tr w:rsidR="00C42971" w:rsidRPr="00884566" w14:paraId="3631821D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5C2BFDA2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1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E0592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65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88417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1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015D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.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378E7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6.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229E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8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E8A04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5.0</w:t>
            </w:r>
          </w:p>
        </w:tc>
      </w:tr>
      <w:tr w:rsidR="00C42971" w:rsidRPr="00884566" w14:paraId="785E2458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24595107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1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63FC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68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88A2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8.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8FF7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D5765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7.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E650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8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6A53F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3.4</w:t>
            </w:r>
          </w:p>
        </w:tc>
      </w:tr>
      <w:tr w:rsidR="00C42971" w:rsidRPr="00884566" w14:paraId="324EB3CA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4EA54897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0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EB62D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2.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FB6B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5.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14034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.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8EDC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9.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77BF5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8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B3F79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1.9</w:t>
            </w:r>
          </w:p>
        </w:tc>
      </w:tr>
      <w:tr w:rsidR="00C42971" w:rsidRPr="00884566" w14:paraId="2641C2C6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10541404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0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0A9CF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6.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F2132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2.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96170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C039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0.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1B18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8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3AE4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0.4</w:t>
            </w:r>
          </w:p>
        </w:tc>
      </w:tr>
      <w:tr w:rsidR="00C42971" w:rsidRPr="00884566" w14:paraId="299F89C1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43D9DC67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9374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9.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A932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9.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C42BD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94B5D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2.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D0E9F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8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6A97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8.9</w:t>
            </w:r>
          </w:p>
        </w:tc>
      </w:tr>
      <w:tr w:rsidR="00C42971" w:rsidRPr="00884566" w14:paraId="270784F4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687476F2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406D7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83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759A5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6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6EC39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14C62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3.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C00E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8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A70D5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7.4</w:t>
            </w:r>
          </w:p>
        </w:tc>
      </w:tr>
      <w:tr w:rsidR="00C42971" w:rsidRPr="00884566" w14:paraId="331DC0B5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66845BDB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4CAE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86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8104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3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5350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13BF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5.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56F14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8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34D00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5.9</w:t>
            </w:r>
          </w:p>
        </w:tc>
      </w:tr>
      <w:tr w:rsidR="00C42971" w:rsidRPr="00884566" w14:paraId="0B9F8A91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1776B314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0B924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89.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B80B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0.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659EF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4CAB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6.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0A9D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8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15AA7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4.4</w:t>
            </w:r>
          </w:p>
        </w:tc>
      </w:tr>
      <w:tr w:rsidR="00C42971" w:rsidRPr="00884566" w14:paraId="71446F22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0293A49C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0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EB68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92.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D72A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422CB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7B370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8.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BCCE4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8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034C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2.9</w:t>
            </w:r>
          </w:p>
        </w:tc>
      </w:tr>
      <w:tr w:rsidR="00C42971" w:rsidRPr="00884566" w14:paraId="20794F01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69684CD5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0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8844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95.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7B67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0CEA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58097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9.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2EE1B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8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5661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1.4</w:t>
            </w:r>
          </w:p>
        </w:tc>
      </w:tr>
      <w:tr w:rsidR="00C42971" w:rsidRPr="00884566" w14:paraId="2270AAF7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68D88F03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0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34207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98.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8DB8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.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A09AF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230ED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1.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BD055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8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43DB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9.8</w:t>
            </w:r>
          </w:p>
        </w:tc>
      </w:tr>
      <w:tr w:rsidR="00C42971" w:rsidRPr="00884566" w14:paraId="570D5DF0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575B8784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0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ABF39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6D99B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6D85D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7457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3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00234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8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14C00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8.3</w:t>
            </w:r>
          </w:p>
        </w:tc>
      </w:tr>
      <w:tr w:rsidR="00C42971" w:rsidRPr="00884566" w14:paraId="2DEBEF22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36D99408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199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0DA8F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D901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EA584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091E4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4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9C8F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8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FB692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6.8</w:t>
            </w:r>
          </w:p>
        </w:tc>
      </w:tr>
      <w:tr w:rsidR="00C42971" w:rsidRPr="00884566" w14:paraId="375B9BE2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4F41BB00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199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FCC10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44C3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CC1FB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A9885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6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9F41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8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6050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5.3</w:t>
            </w:r>
          </w:p>
        </w:tc>
      </w:tr>
      <w:tr w:rsidR="00C42971" w:rsidRPr="00884566" w14:paraId="53585941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50780BBC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199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714F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B661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8B34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2C812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7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21822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8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48FA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3.8</w:t>
            </w:r>
          </w:p>
        </w:tc>
      </w:tr>
      <w:tr w:rsidR="00C42971" w:rsidRPr="00884566" w14:paraId="3017AC44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7F64ED0C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199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6EEC7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32739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4BB3B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F944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9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883CB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8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4E37B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2.3</w:t>
            </w:r>
          </w:p>
        </w:tc>
      </w:tr>
      <w:tr w:rsidR="00C42971" w:rsidRPr="00884566" w14:paraId="17876D07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17388A97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199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98D2F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A251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E5F5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C60F9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0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11E87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8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CF45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0.8</w:t>
            </w:r>
          </w:p>
        </w:tc>
      </w:tr>
      <w:tr w:rsidR="00C42971" w:rsidRPr="00884566" w14:paraId="2995C0B4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416E65D5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199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57BE0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E1A4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3618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126F2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2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006E0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8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4AE0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9.3</w:t>
            </w:r>
          </w:p>
        </w:tc>
      </w:tr>
      <w:tr w:rsidR="00C42971" w:rsidRPr="00884566" w14:paraId="656F5E82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710E71A9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199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B4A0B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46654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698A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B2D57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3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720F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8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7C28D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.7</w:t>
            </w:r>
          </w:p>
        </w:tc>
      </w:tr>
      <w:tr w:rsidR="00C42971" w:rsidRPr="00884566" w14:paraId="413EB26A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7C897F68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199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9C559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4B7E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F16B2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669FB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5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C8850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8.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665DD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6.2</w:t>
            </w:r>
          </w:p>
        </w:tc>
      </w:tr>
      <w:tr w:rsidR="00C42971" w:rsidRPr="00884566" w14:paraId="4E48506D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1D4F7243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199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F4172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E625F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09395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A7007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6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89F85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8.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CAF9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.7</w:t>
            </w:r>
          </w:p>
        </w:tc>
      </w:tr>
      <w:tr w:rsidR="00C42971" w:rsidRPr="00884566" w14:paraId="39C91C0E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47423E03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199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1DFD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42FE4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E04EF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02D20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8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FF879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8.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BF74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.2</w:t>
            </w:r>
          </w:p>
        </w:tc>
      </w:tr>
      <w:tr w:rsidR="00C42971" w:rsidRPr="00884566" w14:paraId="0A801110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73461BB3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198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1A154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704BB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D656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7263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9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1B5A5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8.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22E1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.7</w:t>
            </w:r>
          </w:p>
        </w:tc>
      </w:tr>
      <w:tr w:rsidR="00C42971" w:rsidRPr="00884566" w14:paraId="7FD75F50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6E1B5652" w14:textId="77777777" w:rsidR="00C42971" w:rsidRPr="00D71D71" w:rsidRDefault="00C42971" w:rsidP="007662A7">
            <w:pPr>
              <w:spacing w:after="60" w:line="240" w:lineRule="auto"/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D71D71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30-yr average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9CB7AE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1.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E35E39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.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468766F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694803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7.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A080D4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8.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1F35A2D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6</w:t>
            </w:r>
          </w:p>
        </w:tc>
      </w:tr>
    </w:tbl>
    <w:p w14:paraId="047080A5" w14:textId="77777777" w:rsidR="00C42971" w:rsidRDefault="00C42971" w:rsidP="00C42971"/>
    <w:p w14:paraId="6B03E1BA" w14:textId="77777777" w:rsidR="00C42971" w:rsidRDefault="00C42971" w:rsidP="00C42971"/>
    <w:p w14:paraId="0EF787B9" w14:textId="77777777" w:rsidR="00C42971" w:rsidRDefault="00C42971" w:rsidP="00C42971"/>
    <w:p w14:paraId="491E6E17" w14:textId="77777777" w:rsidR="00C42971" w:rsidRDefault="00C42971" w:rsidP="00C42971"/>
    <w:tbl>
      <w:tblPr>
        <w:tblW w:w="9280" w:type="dxa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440"/>
        <w:gridCol w:w="1340"/>
        <w:gridCol w:w="1300"/>
        <w:gridCol w:w="1300"/>
        <w:gridCol w:w="1300"/>
        <w:gridCol w:w="1300"/>
        <w:gridCol w:w="1300"/>
      </w:tblGrid>
      <w:tr w:rsidR="00C42971" w:rsidRPr="00884566" w14:paraId="794FBE56" w14:textId="77777777" w:rsidTr="007662A7">
        <w:trPr>
          <w:trHeight w:val="242"/>
          <w:jc w:val="center"/>
        </w:trPr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7256CD" w14:textId="77777777" w:rsidR="00C42971" w:rsidRPr="00884566" w:rsidRDefault="00C42971" w:rsidP="007662A7">
            <w:pPr>
              <w:spacing w:afterLines="60" w:after="144" w:line="240" w:lineRule="auto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940" w:type="dxa"/>
            <w:gridSpan w:val="3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78C645" w14:textId="77777777" w:rsidR="00C42971" w:rsidRPr="00884566" w:rsidRDefault="00C42971" w:rsidP="007662A7">
            <w:pPr>
              <w:spacing w:afterLines="60" w:after="144" w:line="240" w:lineRule="auto"/>
              <w:jc w:val="center"/>
              <w:rPr>
                <w:rFonts w:eastAsia="Times New Roman" w:cs="Times New Roman"/>
                <w:sz w:val="20"/>
                <w:szCs w:val="20"/>
                <w:lang w:bidi="ne-NP"/>
              </w:rPr>
            </w:pPr>
            <w:r>
              <w:rPr>
                <w:rFonts w:cs="Times New Roman"/>
                <w:sz w:val="20"/>
                <w:szCs w:val="20"/>
              </w:rPr>
              <w:t>Columbia</w:t>
            </w:r>
            <w:r w:rsidRPr="00884566">
              <w:rPr>
                <w:rFonts w:cs="Times New Roman"/>
                <w:sz w:val="20"/>
                <w:szCs w:val="20"/>
              </w:rPr>
              <w:t xml:space="preserve"> County</w:t>
            </w:r>
          </w:p>
        </w:tc>
        <w:tc>
          <w:tcPr>
            <w:tcW w:w="3900" w:type="dxa"/>
            <w:gridSpan w:val="3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5B3010" w14:textId="77777777" w:rsidR="00C42971" w:rsidRPr="00884566" w:rsidRDefault="00C42971" w:rsidP="007662A7">
            <w:pPr>
              <w:spacing w:afterLines="60" w:after="144" w:line="240" w:lineRule="auto"/>
              <w:jc w:val="center"/>
              <w:rPr>
                <w:rFonts w:eastAsia="Times New Roman" w:cs="Times New Roman"/>
                <w:sz w:val="20"/>
                <w:szCs w:val="20"/>
                <w:lang w:bidi="ne-NP"/>
              </w:rPr>
            </w:pPr>
            <w:r>
              <w:rPr>
                <w:rFonts w:cs="Times New Roman"/>
                <w:sz w:val="20"/>
                <w:szCs w:val="20"/>
              </w:rPr>
              <w:t>Walla Walla</w:t>
            </w:r>
            <w:r w:rsidRPr="00884566">
              <w:rPr>
                <w:rFonts w:cs="Times New Roman"/>
                <w:sz w:val="20"/>
                <w:szCs w:val="20"/>
              </w:rPr>
              <w:t xml:space="preserve"> County</w:t>
            </w:r>
          </w:p>
        </w:tc>
      </w:tr>
      <w:tr w:rsidR="00C42971" w:rsidRPr="00884566" w14:paraId="4F9D9B28" w14:textId="77777777" w:rsidTr="007662A7">
        <w:trPr>
          <w:trHeight w:val="320"/>
          <w:jc w:val="center"/>
        </w:trPr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45D1FF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sz w:val="20"/>
                <w:szCs w:val="20"/>
              </w:rPr>
              <w:t>Year</w:t>
            </w:r>
          </w:p>
        </w:tc>
        <w:tc>
          <w:tcPr>
            <w:tcW w:w="13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95D4B7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884566">
              <w:rPr>
                <w:rFonts w:cs="Times New Roman"/>
                <w:sz w:val="20"/>
                <w:szCs w:val="20"/>
              </w:rPr>
              <w:t>Intense</w:t>
            </w:r>
          </w:p>
        </w:tc>
        <w:tc>
          <w:tcPr>
            <w:tcW w:w="13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0E495A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884566">
              <w:rPr>
                <w:rFonts w:cs="Times New Roman"/>
                <w:sz w:val="20"/>
                <w:szCs w:val="20"/>
              </w:rPr>
              <w:t>Reduced</w:t>
            </w:r>
          </w:p>
        </w:tc>
        <w:tc>
          <w:tcPr>
            <w:tcW w:w="13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20B626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884566">
              <w:rPr>
                <w:rFonts w:cs="Times New Roman"/>
                <w:sz w:val="20"/>
                <w:szCs w:val="20"/>
              </w:rPr>
              <w:t>No-till</w:t>
            </w:r>
          </w:p>
        </w:tc>
        <w:tc>
          <w:tcPr>
            <w:tcW w:w="13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F888F9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884566">
              <w:rPr>
                <w:rFonts w:cs="Times New Roman"/>
                <w:sz w:val="20"/>
                <w:szCs w:val="20"/>
              </w:rPr>
              <w:t>Intense</w:t>
            </w:r>
          </w:p>
        </w:tc>
        <w:tc>
          <w:tcPr>
            <w:tcW w:w="13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BA900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884566">
              <w:rPr>
                <w:rFonts w:cs="Times New Roman"/>
                <w:sz w:val="20"/>
                <w:szCs w:val="20"/>
              </w:rPr>
              <w:t>Reduced</w:t>
            </w:r>
          </w:p>
        </w:tc>
        <w:tc>
          <w:tcPr>
            <w:tcW w:w="13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F383E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 w:rsidRPr="00884566">
              <w:rPr>
                <w:rFonts w:cs="Times New Roman"/>
                <w:sz w:val="20"/>
                <w:szCs w:val="20"/>
              </w:rPr>
              <w:t>No-till</w:t>
            </w:r>
          </w:p>
        </w:tc>
      </w:tr>
      <w:tr w:rsidR="00C42971" w:rsidRPr="00884566" w14:paraId="2B02E1E3" w14:textId="77777777" w:rsidTr="007662A7">
        <w:trPr>
          <w:trHeight w:val="320"/>
          <w:jc w:val="center"/>
        </w:trPr>
        <w:tc>
          <w:tcPr>
            <w:tcW w:w="1440" w:type="dxa"/>
            <w:tcBorders>
              <w:top w:val="single" w:sz="4" w:space="0" w:color="auto"/>
            </w:tcBorders>
            <w:vAlign w:val="center"/>
          </w:tcPr>
          <w:p w14:paraId="6C563874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1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09BB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1E8AF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5.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8666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4.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E505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3.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C22C5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1.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EB64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4.9</w:t>
            </w:r>
          </w:p>
        </w:tc>
      </w:tr>
      <w:tr w:rsidR="00C42971" w:rsidRPr="00884566" w14:paraId="42A37A61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28A08820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 xml:space="preserve">  2017*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2F21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F2F1B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3.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F003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2.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81CEB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5.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A1C3D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0.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A4B3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3.5</w:t>
            </w:r>
          </w:p>
        </w:tc>
      </w:tr>
      <w:tr w:rsidR="00C42971" w:rsidRPr="00884566" w14:paraId="220FAD49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149AC471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1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ED76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8.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B492B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1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29E8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0.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9A6A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8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BDC5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9.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0D6D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2.1</w:t>
            </w:r>
          </w:p>
        </w:tc>
      </w:tr>
      <w:tr w:rsidR="00C42971" w:rsidRPr="00884566" w14:paraId="5CF51AF1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4E778AA2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1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E3CC5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2.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E3C30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8.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7E97D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8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5110B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B820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9.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9094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0.7</w:t>
            </w:r>
          </w:p>
        </w:tc>
      </w:tr>
      <w:tr w:rsidR="00C42971" w:rsidRPr="00884566" w14:paraId="0D03ECC5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421773F4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1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840C5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6.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972F9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6.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C9725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6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F345D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2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8D065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8.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F68C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9.4</w:t>
            </w:r>
          </w:p>
        </w:tc>
      </w:tr>
      <w:tr w:rsidR="00C42971" w:rsidRPr="00884566" w14:paraId="4A84630D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6A9EFDCE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1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BC989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1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F76B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4.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A44B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4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9F797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4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C4C07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8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D58CD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8.0</w:t>
            </w:r>
          </w:p>
        </w:tc>
      </w:tr>
      <w:tr w:rsidR="00C42971" w:rsidRPr="00884566" w14:paraId="07C2E2AE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53D8B480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 xml:space="preserve">  2012*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176FB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5.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E44E9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2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694A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2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1CE17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6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C391F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7.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8424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6.6</w:t>
            </w:r>
          </w:p>
        </w:tc>
      </w:tr>
      <w:tr w:rsidR="00C42971" w:rsidRPr="00884566" w14:paraId="40D32B39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5A7ED49F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1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FC66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9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C4EA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9.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2AE65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0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91BF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8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32402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6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9209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5.2</w:t>
            </w:r>
          </w:p>
        </w:tc>
      </w:tr>
      <w:tr w:rsidR="00C42971" w:rsidRPr="00884566" w14:paraId="10B81C85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002E0DAA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1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EF214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3.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98909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7.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B071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8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B8F1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0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E2740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6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4825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3.8</w:t>
            </w:r>
          </w:p>
        </w:tc>
      </w:tr>
      <w:tr w:rsidR="00C42971" w:rsidRPr="00884566" w14:paraId="162182AD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022ACB8D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0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F85CD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8.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CD3B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5.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207A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6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CE0D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2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AA160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5.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DB0B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2.5</w:t>
            </w:r>
          </w:p>
        </w:tc>
      </w:tr>
      <w:tr w:rsidR="00C42971" w:rsidRPr="00884566" w14:paraId="2FA47264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1E9ED5AE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0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83BD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2.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C99D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3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5EAA7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4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7C8B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4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C936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4.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F148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1.1</w:t>
            </w:r>
          </w:p>
        </w:tc>
      </w:tr>
      <w:tr w:rsidR="00C42971" w:rsidRPr="00884566" w14:paraId="0D4FA85F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52C521E5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2378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6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991CF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0.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B8299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2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DFD9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6.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6C48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4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D4E3F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9.7</w:t>
            </w:r>
          </w:p>
        </w:tc>
      </w:tr>
      <w:tr w:rsidR="00C42971" w:rsidRPr="00884566" w14:paraId="186C38BA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43FB040D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741C4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1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2A3E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8.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72C3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0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701A7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8.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76A29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3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0A8E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8.3</w:t>
            </w:r>
          </w:p>
        </w:tc>
      </w:tr>
      <w:tr w:rsidR="00C42971" w:rsidRPr="00884566" w14:paraId="0681D518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0AC901C1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4F5D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5.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84A2B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6.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2204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8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CF04D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0.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B8FC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2.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72B3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7.0</w:t>
            </w:r>
          </w:p>
        </w:tc>
      </w:tr>
      <w:tr w:rsidR="00C42971" w:rsidRPr="00884566" w14:paraId="677F74B0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3DD8B3B7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33D9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9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E6F9F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4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CEF39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6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2039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2.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1C127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2.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BDFA4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5.6</w:t>
            </w:r>
          </w:p>
        </w:tc>
      </w:tr>
      <w:tr w:rsidR="00C42971" w:rsidRPr="00884566" w14:paraId="02F2A9F0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1FAC632C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0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563A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63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CE13F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1.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A171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4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481B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4.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1BB7F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1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2EBF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4.2</w:t>
            </w:r>
          </w:p>
        </w:tc>
      </w:tr>
      <w:tr w:rsidR="00C42971" w:rsidRPr="00884566" w14:paraId="58A6E673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326E1BCE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0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D697B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68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474A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9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B931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2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5C4C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6.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AB259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0.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8F90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2.8</w:t>
            </w:r>
          </w:p>
        </w:tc>
      </w:tr>
      <w:tr w:rsidR="00C42971" w:rsidRPr="00884566" w14:paraId="505BD5B2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15E3A03F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0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75BE4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2.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D0CD9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7.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2C490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0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B9915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8.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CB37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0.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E9BC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1.5</w:t>
            </w:r>
          </w:p>
        </w:tc>
      </w:tr>
      <w:tr w:rsidR="00C42971" w:rsidRPr="00884566" w14:paraId="55042719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6E21FFC7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200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E67A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6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A92E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5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1CA90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8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49D5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0.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55185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9.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5601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0.1</w:t>
            </w:r>
          </w:p>
        </w:tc>
      </w:tr>
      <w:tr w:rsidR="00C42971" w:rsidRPr="00884566" w14:paraId="5DA9B59E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1B5CD4A2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199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6099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80.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9DAC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2.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B4C6D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6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FD1A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2.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AEE9F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9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14CB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8.7</w:t>
            </w:r>
          </w:p>
        </w:tc>
      </w:tr>
      <w:tr w:rsidR="00C42971" w:rsidRPr="00884566" w14:paraId="500BA7DF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52A948C3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199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93CED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85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3330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0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87E3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4.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EB715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4.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275D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8.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EE749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7.3</w:t>
            </w:r>
          </w:p>
        </w:tc>
      </w:tr>
      <w:tr w:rsidR="00C42971" w:rsidRPr="00884566" w14:paraId="383FC6D8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6A33F35F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199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C69C9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89.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341E7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8.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3F464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.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36004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6.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7626D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7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7EA2F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6.0</w:t>
            </w:r>
          </w:p>
        </w:tc>
      </w:tr>
      <w:tr w:rsidR="00C42971" w:rsidRPr="00884566" w14:paraId="7C42EC49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01BC2809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199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8936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93.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B7764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6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FFECF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F2FFB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8.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06F7F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7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247A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4.6</w:t>
            </w:r>
          </w:p>
        </w:tc>
      </w:tr>
      <w:tr w:rsidR="00C42971" w:rsidRPr="00884566" w14:paraId="239AE54E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2E6FB5F0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199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39720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96.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95F6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3.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E7FEF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EDB8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60.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88C82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6.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30F3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3.2</w:t>
            </w:r>
          </w:p>
        </w:tc>
      </w:tr>
      <w:tr w:rsidR="00C42971" w:rsidRPr="00884566" w14:paraId="076566B5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085BA9A5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199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7DD4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98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0F1C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8BC09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25D1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62.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A218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5.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63B80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1.8</w:t>
            </w:r>
          </w:p>
        </w:tc>
      </w:tr>
      <w:tr w:rsidR="00C42971" w:rsidRPr="00884566" w14:paraId="173BF32D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5821F2FD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199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3A775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BFB49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3F9C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34F52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64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6BD7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5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EDB9D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0.5</w:t>
            </w:r>
          </w:p>
        </w:tc>
      </w:tr>
      <w:tr w:rsidR="00C42971" w:rsidRPr="00884566" w14:paraId="1A5F6263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71ECB05B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199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676F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DB3F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E28A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B7128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66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0CC1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4.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38AC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9.1</w:t>
            </w:r>
          </w:p>
        </w:tc>
      </w:tr>
      <w:tr w:rsidR="00C42971" w:rsidRPr="00884566" w14:paraId="14FEBFAB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584E3A11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199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690A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8B894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DD20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FC664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68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AAE5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3.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0086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.7</w:t>
            </w:r>
          </w:p>
        </w:tc>
      </w:tr>
      <w:tr w:rsidR="00C42971" w:rsidRPr="00884566" w14:paraId="16F9465A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0C0BC6C9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199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5C152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6386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E0063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1A850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0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2D07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3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34E8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6.3</w:t>
            </w:r>
          </w:p>
        </w:tc>
      </w:tr>
      <w:tr w:rsidR="00C42971" w:rsidRPr="00884566" w14:paraId="0B32A3BA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740C96FA" w14:textId="77777777" w:rsidR="00C42971" w:rsidRPr="00884566" w:rsidRDefault="00C42971" w:rsidP="007662A7">
            <w:pPr>
              <w:spacing w:after="6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884566">
              <w:rPr>
                <w:rFonts w:cs="Times New Roman"/>
                <w:color w:val="000000"/>
                <w:sz w:val="20"/>
                <w:szCs w:val="20"/>
              </w:rPr>
              <w:t>198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8EA71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6B33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6075E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57870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72.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A51FA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22.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7D63D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bidi="ne-NP"/>
              </w:rPr>
            </w:pPr>
            <w:r>
              <w:rPr>
                <w:color w:val="000000"/>
                <w:sz w:val="20"/>
                <w:szCs w:val="20"/>
              </w:rPr>
              <w:t>5.0</w:t>
            </w:r>
          </w:p>
        </w:tc>
      </w:tr>
      <w:tr w:rsidR="00C42971" w:rsidRPr="00884566" w14:paraId="514C7A21" w14:textId="77777777" w:rsidTr="007662A7">
        <w:trPr>
          <w:trHeight w:val="320"/>
          <w:jc w:val="center"/>
        </w:trPr>
        <w:tc>
          <w:tcPr>
            <w:tcW w:w="1440" w:type="dxa"/>
            <w:vAlign w:val="center"/>
          </w:tcPr>
          <w:p w14:paraId="30BFC793" w14:textId="77777777" w:rsidR="00C42971" w:rsidRPr="00D71D71" w:rsidRDefault="00C42971" w:rsidP="007662A7">
            <w:pPr>
              <w:spacing w:after="60" w:line="240" w:lineRule="auto"/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D71D71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30-yr average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858244C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9.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87565E7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AD33725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.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3F75365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3.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2471212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1.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B8D2836" w14:textId="77777777" w:rsidR="00C42971" w:rsidRPr="00884566" w:rsidRDefault="00C42971" w:rsidP="007662A7">
            <w:pPr>
              <w:spacing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9</w:t>
            </w:r>
          </w:p>
        </w:tc>
      </w:tr>
    </w:tbl>
    <w:p w14:paraId="7DF62E02" w14:textId="77777777" w:rsidR="00C42971" w:rsidRDefault="00C42971" w:rsidP="00C42971">
      <w:pPr>
        <w:rPr>
          <w:rFonts w:eastAsiaTheme="majorEastAsia" w:cstheme="majorBidi"/>
          <w:color w:val="0D0D0D" w:themeColor="text1" w:themeTint="F2"/>
          <w:szCs w:val="26"/>
        </w:rPr>
      </w:pPr>
      <w:r>
        <w:br w:type="page"/>
      </w:r>
    </w:p>
    <w:p w14:paraId="685003C0" w14:textId="3E330776" w:rsidR="00C42971" w:rsidRPr="004A5248" w:rsidRDefault="004A5248" w:rsidP="00141858">
      <w:pPr>
        <w:pStyle w:val="Heading1"/>
      </w:pPr>
      <w:bookmarkStart w:id="9" w:name="_Toc72698776"/>
      <w:r w:rsidRPr="004A5248">
        <w:lastRenderedPageBreak/>
        <w:t>S5</w:t>
      </w:r>
      <w:r w:rsidR="00C42971" w:rsidRPr="004A5248">
        <w:t>. Erosion Maps</w:t>
      </w:r>
      <w:bookmarkEnd w:id="9"/>
    </w:p>
    <w:bookmarkEnd w:id="8"/>
    <w:p w14:paraId="371E69F2" w14:textId="77777777" w:rsidR="005D5090" w:rsidRDefault="00C42971" w:rsidP="005D5090">
      <w:pPr>
        <w:keepNext/>
      </w:pPr>
      <w:r>
        <w:rPr>
          <w:noProof/>
        </w:rPr>
        <w:drawing>
          <wp:inline distT="0" distB="0" distL="0" distR="0" wp14:anchorId="1A2EA232" wp14:editId="0A110F77">
            <wp:extent cx="5943600" cy="3614468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8694" cy="36175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673ECD" w14:textId="77777777" w:rsidR="005D5090" w:rsidRDefault="00C42971" w:rsidP="005D5090">
      <w:pPr>
        <w:keepNext/>
      </w:pPr>
      <w:r>
        <w:rPr>
          <w:noProof/>
        </w:rPr>
        <w:drawing>
          <wp:inline distT="0" distB="0" distL="0" distR="0" wp14:anchorId="4B8AFDA7" wp14:editId="7E8F940E">
            <wp:extent cx="5960397" cy="3334327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266" cy="3342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18E92D" w14:textId="77777777" w:rsidR="00212669" w:rsidRDefault="00C42971" w:rsidP="00212669">
      <w:pPr>
        <w:keepNext/>
      </w:pPr>
      <w:bookmarkStart w:id="10" w:name="_Toc56762891"/>
      <w:r>
        <w:rPr>
          <w:noProof/>
        </w:rPr>
        <w:lastRenderedPageBreak/>
        <w:drawing>
          <wp:inline distT="0" distB="0" distL="0" distR="0" wp14:anchorId="49FA9025" wp14:editId="2C78B369">
            <wp:extent cx="5943563" cy="3407434"/>
            <wp:effectExtent l="0" t="0" r="635" b="254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215" cy="34095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165677" w14:textId="77777777" w:rsidR="00C42971" w:rsidRDefault="00C42971" w:rsidP="00C42971"/>
    <w:p w14:paraId="77DD267C" w14:textId="27683D19" w:rsidR="00212669" w:rsidRDefault="00C42971" w:rsidP="00212669">
      <w:pPr>
        <w:rPr>
          <w:noProof/>
        </w:rPr>
      </w:pPr>
      <w:r>
        <w:rPr>
          <w:noProof/>
        </w:rPr>
        <w:drawing>
          <wp:inline distT="0" distB="0" distL="0" distR="0" wp14:anchorId="2D878010" wp14:editId="71BB43C4">
            <wp:extent cx="5943600" cy="3502325"/>
            <wp:effectExtent l="0" t="0" r="0" b="31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02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BB7E77" w14:textId="7A1A5F0D" w:rsidR="00212669" w:rsidRPr="00212669" w:rsidRDefault="00212669" w:rsidP="00212669">
      <w:pPr>
        <w:tabs>
          <w:tab w:val="left" w:pos="1556"/>
        </w:tabs>
      </w:pPr>
    </w:p>
    <w:p w14:paraId="665B7913" w14:textId="3AC84106" w:rsidR="00C42971" w:rsidRDefault="00C42971" w:rsidP="00C42971">
      <w:r>
        <w:rPr>
          <w:noProof/>
        </w:rPr>
        <w:lastRenderedPageBreak/>
        <w:drawing>
          <wp:inline distT="0" distB="0" distL="0" distR="0" wp14:anchorId="7A0D30EF" wp14:editId="0553100F">
            <wp:extent cx="5943411" cy="3445164"/>
            <wp:effectExtent l="0" t="0" r="63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1851" cy="34500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40AB43" w14:textId="5E9BC505" w:rsidR="00C42971" w:rsidRDefault="00C42971" w:rsidP="00C42971">
      <w:r>
        <w:rPr>
          <w:noProof/>
        </w:rPr>
        <w:drawing>
          <wp:inline distT="0" distB="0" distL="0" distR="0" wp14:anchorId="1B302027" wp14:editId="2103DA61">
            <wp:extent cx="5941234" cy="3371273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9114" cy="33814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E24C27" w14:textId="77777777" w:rsidR="00212669" w:rsidRDefault="00212669" w:rsidP="00C42971"/>
    <w:p w14:paraId="71F70F9D" w14:textId="31A596C4" w:rsidR="00C42971" w:rsidRDefault="00C42971" w:rsidP="00C42971">
      <w:r>
        <w:rPr>
          <w:noProof/>
        </w:rPr>
        <w:lastRenderedPageBreak/>
        <w:drawing>
          <wp:inline distT="0" distB="0" distL="0" distR="0" wp14:anchorId="73CD3503" wp14:editId="42584154">
            <wp:extent cx="5942834" cy="3860800"/>
            <wp:effectExtent l="0" t="0" r="127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1281" cy="38662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95B445" w14:textId="77777777" w:rsidR="00CC425D" w:rsidRDefault="00CC425D" w:rsidP="00C42971"/>
    <w:p w14:paraId="225F9F21" w14:textId="22E7AD26" w:rsidR="00467E3D" w:rsidRDefault="00C42971" w:rsidP="00467E3D">
      <w:r>
        <w:rPr>
          <w:noProof/>
        </w:rPr>
        <w:drawing>
          <wp:inline distT="0" distB="0" distL="0" distR="0" wp14:anchorId="65944FAF" wp14:editId="7AD6ED6E">
            <wp:extent cx="5942239" cy="3103418"/>
            <wp:effectExtent l="0" t="0" r="190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0845" cy="3107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491FC0" w14:textId="77777777" w:rsidR="00467E3D" w:rsidRDefault="00467E3D" w:rsidP="00C42971"/>
    <w:p w14:paraId="7519ABD7" w14:textId="18F48DE5" w:rsidR="00C42971" w:rsidRDefault="00C42971" w:rsidP="00C42971">
      <w:r>
        <w:rPr>
          <w:noProof/>
        </w:rPr>
        <w:lastRenderedPageBreak/>
        <w:drawing>
          <wp:inline distT="0" distB="0" distL="0" distR="0" wp14:anchorId="77A32E22" wp14:editId="7B0D7518">
            <wp:extent cx="5942664" cy="3509818"/>
            <wp:effectExtent l="0" t="0" r="127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4712" cy="35169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F4369F" w14:textId="77777777" w:rsidR="00467E3D" w:rsidRDefault="00467E3D" w:rsidP="00C42971"/>
    <w:p w14:paraId="74E23D28" w14:textId="7FC81CC2" w:rsidR="00C42971" w:rsidRDefault="00C42971" w:rsidP="00C42971">
      <w:r>
        <w:rPr>
          <w:noProof/>
        </w:rPr>
        <w:drawing>
          <wp:inline distT="0" distB="0" distL="0" distR="0" wp14:anchorId="568B7B19" wp14:editId="36AC01A6">
            <wp:extent cx="5942306" cy="3232727"/>
            <wp:effectExtent l="0" t="0" r="1905" b="635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4479" cy="32393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5110A8" w14:textId="77777777" w:rsidR="00C42971" w:rsidRDefault="00C42971" w:rsidP="00C42971">
      <w:r>
        <w:rPr>
          <w:noProof/>
        </w:rPr>
        <w:lastRenderedPageBreak/>
        <w:drawing>
          <wp:inline distT="0" distB="0" distL="0" distR="0" wp14:anchorId="1B6CFFA3" wp14:editId="3F97E08A">
            <wp:extent cx="5943600" cy="3640347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6156" cy="3641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720507" w14:textId="77777777" w:rsidR="00C42971" w:rsidRDefault="00C42971" w:rsidP="00C42971"/>
    <w:p w14:paraId="0337CDB7" w14:textId="77777777" w:rsidR="00C42971" w:rsidRDefault="00C42971" w:rsidP="00C42971"/>
    <w:p w14:paraId="0EDB95D0" w14:textId="77777777" w:rsidR="00C42971" w:rsidRDefault="00C42971" w:rsidP="00C42971"/>
    <w:p w14:paraId="190F061D" w14:textId="77777777" w:rsidR="00C42971" w:rsidRDefault="00C42971" w:rsidP="00C42971"/>
    <w:p w14:paraId="706A3DD4" w14:textId="77777777" w:rsidR="00C42971" w:rsidRDefault="00C42971" w:rsidP="00C42971"/>
    <w:p w14:paraId="36D2F02B" w14:textId="77777777" w:rsidR="00C42971" w:rsidRDefault="00C42971" w:rsidP="00C42971"/>
    <w:p w14:paraId="555468BA" w14:textId="77777777" w:rsidR="00C42971" w:rsidRDefault="00C42971" w:rsidP="00C42971"/>
    <w:p w14:paraId="22428FDF" w14:textId="77777777" w:rsidR="00C42971" w:rsidRDefault="00C42971" w:rsidP="00C42971"/>
    <w:p w14:paraId="6E9631DB" w14:textId="77777777" w:rsidR="00C42971" w:rsidRDefault="00C42971" w:rsidP="00C42971"/>
    <w:p w14:paraId="13038237" w14:textId="77777777" w:rsidR="00C42971" w:rsidRDefault="00C42971" w:rsidP="00C42971">
      <w:pPr>
        <w:rPr>
          <w:rFonts w:eastAsiaTheme="majorEastAsia" w:cstheme="majorBidi"/>
          <w:color w:val="0D0D0D" w:themeColor="text1" w:themeTint="F2"/>
          <w:szCs w:val="26"/>
        </w:rPr>
      </w:pPr>
      <w:r>
        <w:br w:type="page"/>
      </w:r>
    </w:p>
    <w:p w14:paraId="08A741F0" w14:textId="44617E8B" w:rsidR="00C42971" w:rsidRPr="006C6670" w:rsidRDefault="006C6670" w:rsidP="00141858">
      <w:pPr>
        <w:pStyle w:val="Heading1"/>
      </w:pPr>
      <w:bookmarkStart w:id="11" w:name="_Toc72698777"/>
      <w:r w:rsidRPr="006C6670">
        <w:lastRenderedPageBreak/>
        <w:t>S6</w:t>
      </w:r>
      <w:r w:rsidR="00C42971" w:rsidRPr="006C6670">
        <w:t>. Temporal Variation of Erosion Rates</w:t>
      </w:r>
      <w:bookmarkEnd w:id="10"/>
      <w:bookmarkEnd w:id="11"/>
    </w:p>
    <w:p w14:paraId="13995262" w14:textId="77777777" w:rsidR="00C42971" w:rsidRDefault="00C42971" w:rsidP="00C42971"/>
    <w:p w14:paraId="7BFA23EF" w14:textId="77777777" w:rsidR="00C42971" w:rsidRDefault="00C42971" w:rsidP="00C42971">
      <w:pPr>
        <w:jc w:val="center"/>
      </w:pPr>
      <w:r>
        <w:rPr>
          <w:noProof/>
        </w:rPr>
        <w:drawing>
          <wp:inline distT="0" distB="0" distL="0" distR="0" wp14:anchorId="408DDD2F" wp14:editId="1D6B1FC1">
            <wp:extent cx="5943600" cy="42291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2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4179B7" w14:textId="77777777" w:rsidR="00C42971" w:rsidRDefault="00C42971" w:rsidP="00C42971">
      <w:pPr>
        <w:jc w:val="center"/>
      </w:pPr>
      <w:r>
        <w:rPr>
          <w:noProof/>
        </w:rPr>
        <w:lastRenderedPageBreak/>
        <w:drawing>
          <wp:inline distT="0" distB="0" distL="0" distR="0" wp14:anchorId="31ADF420" wp14:editId="797B2E43">
            <wp:extent cx="5943600" cy="42291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2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E73EEA" w14:textId="77777777" w:rsidR="00C42971" w:rsidRDefault="00C42971" w:rsidP="00C42971">
      <w:pPr>
        <w:pStyle w:val="NoSpacing"/>
        <w:rPr>
          <w:noProof/>
        </w:rPr>
      </w:pPr>
      <w:r w:rsidRPr="003B3268">
        <w:lastRenderedPageBreak/>
        <w:t xml:space="preserve"> </w:t>
      </w:r>
      <w:r>
        <w:rPr>
          <w:noProof/>
        </w:rPr>
        <w:drawing>
          <wp:inline distT="0" distB="0" distL="0" distR="0" wp14:anchorId="05AABADA" wp14:editId="01CEF013">
            <wp:extent cx="5943600" cy="4229100"/>
            <wp:effectExtent l="0" t="0" r="0" b="0"/>
            <wp:docPr id="64514" name="Picture 645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2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B3268">
        <w:t xml:space="preserve"> </w:t>
      </w:r>
    </w:p>
    <w:p w14:paraId="3A658441" w14:textId="77777777" w:rsidR="00C42971" w:rsidRPr="005411FF" w:rsidRDefault="00C42971" w:rsidP="00C42971"/>
    <w:p w14:paraId="638F8502" w14:textId="77777777" w:rsidR="00C42971" w:rsidRPr="005411FF" w:rsidRDefault="00C42971" w:rsidP="00C42971"/>
    <w:p w14:paraId="13EE7DF0" w14:textId="77777777" w:rsidR="00C42971" w:rsidRPr="005411FF" w:rsidRDefault="00C42971" w:rsidP="00C42971"/>
    <w:p w14:paraId="3F621C5B" w14:textId="77777777" w:rsidR="00C42971" w:rsidRDefault="00C42971" w:rsidP="00C42971">
      <w:pPr>
        <w:rPr>
          <w:rFonts w:asciiTheme="minorHAnsi" w:hAnsiTheme="minorHAnsi"/>
          <w:noProof/>
          <w:szCs w:val="24"/>
        </w:rPr>
      </w:pPr>
    </w:p>
    <w:p w14:paraId="31E6A36E" w14:textId="77777777" w:rsidR="00C42971" w:rsidRDefault="00C42971" w:rsidP="00C42971">
      <w:pPr>
        <w:tabs>
          <w:tab w:val="left" w:pos="2513"/>
        </w:tabs>
      </w:pPr>
      <w:r>
        <w:lastRenderedPageBreak/>
        <w:tab/>
      </w:r>
      <w:r>
        <w:rPr>
          <w:noProof/>
        </w:rPr>
        <w:drawing>
          <wp:inline distT="0" distB="0" distL="0" distR="0" wp14:anchorId="7ADCC930" wp14:editId="031F30CD">
            <wp:extent cx="5943600" cy="4229100"/>
            <wp:effectExtent l="0" t="0" r="0" b="0"/>
            <wp:docPr id="64515" name="Picture 645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2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187AAA" w14:textId="77777777" w:rsidR="00C42971" w:rsidRPr="002E3E74" w:rsidRDefault="00C42971" w:rsidP="00C42971"/>
    <w:p w14:paraId="5E26C571" w14:textId="77777777" w:rsidR="00C42971" w:rsidRDefault="00C42971" w:rsidP="00C42971"/>
    <w:p w14:paraId="1071594B" w14:textId="77777777" w:rsidR="00C42971" w:rsidRDefault="00C42971" w:rsidP="00C42971">
      <w:pPr>
        <w:tabs>
          <w:tab w:val="left" w:pos="1617"/>
        </w:tabs>
        <w:rPr>
          <w:noProof/>
        </w:rPr>
      </w:pPr>
      <w:r>
        <w:lastRenderedPageBreak/>
        <w:tab/>
      </w:r>
      <w:r>
        <w:rPr>
          <w:noProof/>
        </w:rPr>
        <w:drawing>
          <wp:inline distT="0" distB="0" distL="0" distR="0" wp14:anchorId="5E9FE457" wp14:editId="3707BC78">
            <wp:extent cx="5943600" cy="4229100"/>
            <wp:effectExtent l="0" t="0" r="0" b="0"/>
            <wp:docPr id="64516" name="Picture 645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2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7B5288" w14:textId="77777777" w:rsidR="00C42971" w:rsidRPr="002E3E74" w:rsidRDefault="00C42971" w:rsidP="00C42971"/>
    <w:p w14:paraId="011A25C5" w14:textId="77777777" w:rsidR="00C42971" w:rsidRPr="002E3E74" w:rsidRDefault="00C42971" w:rsidP="00C42971"/>
    <w:p w14:paraId="63279B6E" w14:textId="77777777" w:rsidR="00C42971" w:rsidRDefault="00C42971" w:rsidP="00C42971">
      <w:pPr>
        <w:rPr>
          <w:noProof/>
        </w:rPr>
      </w:pPr>
    </w:p>
    <w:p w14:paraId="0182B2E4" w14:textId="77777777" w:rsidR="00C42971" w:rsidRDefault="00C42971" w:rsidP="00C42971">
      <w:pPr>
        <w:tabs>
          <w:tab w:val="left" w:pos="1128"/>
        </w:tabs>
        <w:rPr>
          <w:noProof/>
        </w:rPr>
      </w:pPr>
      <w:r>
        <w:lastRenderedPageBreak/>
        <w:tab/>
      </w:r>
      <w:r>
        <w:rPr>
          <w:noProof/>
        </w:rPr>
        <w:drawing>
          <wp:inline distT="0" distB="0" distL="0" distR="0" wp14:anchorId="3ED6106D" wp14:editId="3540EE5B">
            <wp:extent cx="5943600" cy="4229100"/>
            <wp:effectExtent l="0" t="0" r="0" b="0"/>
            <wp:docPr id="64517" name="Picture 645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2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15914C" w14:textId="77777777" w:rsidR="00C42971" w:rsidRPr="002E3E74" w:rsidRDefault="00C42971" w:rsidP="00C42971"/>
    <w:p w14:paraId="6C73DA7D" w14:textId="77777777" w:rsidR="00C42971" w:rsidRPr="002E3E74" w:rsidRDefault="00C42971" w:rsidP="00C42971"/>
    <w:p w14:paraId="3391D680" w14:textId="77777777" w:rsidR="00C42971" w:rsidRDefault="00C42971" w:rsidP="00C42971">
      <w:pPr>
        <w:rPr>
          <w:noProof/>
        </w:rPr>
      </w:pPr>
    </w:p>
    <w:p w14:paraId="7CDEA9B7" w14:textId="77777777" w:rsidR="00C42971" w:rsidRDefault="00C42971" w:rsidP="00C42971">
      <w:pPr>
        <w:tabs>
          <w:tab w:val="left" w:pos="3288"/>
        </w:tabs>
        <w:rPr>
          <w:noProof/>
        </w:rPr>
      </w:pPr>
      <w:r>
        <w:lastRenderedPageBreak/>
        <w:tab/>
      </w:r>
      <w:r>
        <w:rPr>
          <w:noProof/>
        </w:rPr>
        <w:drawing>
          <wp:inline distT="0" distB="0" distL="0" distR="0" wp14:anchorId="1704DAD9" wp14:editId="304C7CBE">
            <wp:extent cx="5943600" cy="4229100"/>
            <wp:effectExtent l="0" t="0" r="0" b="0"/>
            <wp:docPr id="64518" name="Picture 645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2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21BAAF" w14:textId="77777777" w:rsidR="00C42971" w:rsidRPr="00022CD2" w:rsidRDefault="00C42971" w:rsidP="00C42971"/>
    <w:p w14:paraId="7A037FF2" w14:textId="77777777" w:rsidR="00C42971" w:rsidRDefault="00C42971" w:rsidP="00C42971">
      <w:pPr>
        <w:rPr>
          <w:noProof/>
        </w:rPr>
      </w:pPr>
    </w:p>
    <w:p w14:paraId="735065D7" w14:textId="77777777" w:rsidR="00C42971" w:rsidRDefault="00C42971" w:rsidP="00C42971">
      <w:pPr>
        <w:tabs>
          <w:tab w:val="left" w:pos="3546"/>
        </w:tabs>
      </w:pPr>
      <w:r>
        <w:lastRenderedPageBreak/>
        <w:tab/>
      </w:r>
      <w:r>
        <w:rPr>
          <w:noProof/>
        </w:rPr>
        <w:drawing>
          <wp:inline distT="0" distB="0" distL="0" distR="0" wp14:anchorId="015A4A90" wp14:editId="7FEB1900">
            <wp:extent cx="5943600" cy="4229100"/>
            <wp:effectExtent l="0" t="0" r="0" b="0"/>
            <wp:docPr id="64520" name="Picture 645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2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5FDDEB" w14:textId="77777777" w:rsidR="00C42971" w:rsidRDefault="00C42971" w:rsidP="00C42971">
      <w:pPr>
        <w:tabs>
          <w:tab w:val="left" w:pos="4130"/>
        </w:tabs>
      </w:pPr>
      <w:r>
        <w:lastRenderedPageBreak/>
        <w:tab/>
      </w:r>
      <w:r>
        <w:rPr>
          <w:noProof/>
        </w:rPr>
        <w:drawing>
          <wp:inline distT="0" distB="0" distL="0" distR="0" wp14:anchorId="792B1906" wp14:editId="056BE282">
            <wp:extent cx="5943600" cy="4229100"/>
            <wp:effectExtent l="0" t="0" r="0" b="0"/>
            <wp:docPr id="64521" name="Picture 645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2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D1611A" w14:textId="77777777" w:rsidR="00C42971" w:rsidRPr="00022CD2" w:rsidRDefault="00C42971" w:rsidP="00C42971"/>
    <w:p w14:paraId="71870F77" w14:textId="77777777" w:rsidR="00C42971" w:rsidRPr="00022CD2" w:rsidRDefault="00C42971" w:rsidP="00C42971"/>
    <w:p w14:paraId="65692D28" w14:textId="77777777" w:rsidR="00C42971" w:rsidRDefault="00C42971" w:rsidP="00C42971"/>
    <w:p w14:paraId="0EF64B26" w14:textId="77777777" w:rsidR="00C42971" w:rsidRDefault="00C42971" w:rsidP="00C42971">
      <w:pPr>
        <w:tabs>
          <w:tab w:val="left" w:pos="3451"/>
        </w:tabs>
      </w:pPr>
      <w:r>
        <w:lastRenderedPageBreak/>
        <w:tab/>
      </w:r>
      <w:r>
        <w:rPr>
          <w:noProof/>
        </w:rPr>
        <w:drawing>
          <wp:inline distT="0" distB="0" distL="0" distR="0" wp14:anchorId="16DD5B4A" wp14:editId="4503D2FD">
            <wp:extent cx="5943600" cy="4229100"/>
            <wp:effectExtent l="0" t="0" r="0" b="0"/>
            <wp:docPr id="64522" name="Picture 645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2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ADAEB3" w14:textId="77777777" w:rsidR="00C42971" w:rsidRPr="00022CD2" w:rsidRDefault="00C42971" w:rsidP="00C42971"/>
    <w:p w14:paraId="3713BDDA" w14:textId="77777777" w:rsidR="00C42971" w:rsidRPr="00022CD2" w:rsidRDefault="00C42971" w:rsidP="00C42971"/>
    <w:p w14:paraId="0B673036" w14:textId="77777777" w:rsidR="00C42971" w:rsidRPr="00022CD2" w:rsidRDefault="00C42971" w:rsidP="00C42971"/>
    <w:p w14:paraId="10B13D32" w14:textId="77777777" w:rsidR="00C42971" w:rsidRPr="00022CD2" w:rsidRDefault="00C42971" w:rsidP="00C42971"/>
    <w:p w14:paraId="7A8555C4" w14:textId="77777777" w:rsidR="00C42971" w:rsidRPr="00022CD2" w:rsidRDefault="00C42971" w:rsidP="00C42971"/>
    <w:p w14:paraId="68383FA7" w14:textId="77777777" w:rsidR="00C42971" w:rsidRPr="00022CD2" w:rsidRDefault="00C42971" w:rsidP="00C42971"/>
    <w:p w14:paraId="50EEE8D2" w14:textId="77777777" w:rsidR="00C42971" w:rsidRDefault="00C42971" w:rsidP="00C42971"/>
    <w:p w14:paraId="7866A37E" w14:textId="77777777" w:rsidR="00C42971" w:rsidRPr="00022CD2" w:rsidRDefault="00C42971" w:rsidP="00C42971">
      <w:pPr>
        <w:tabs>
          <w:tab w:val="left" w:pos="3994"/>
        </w:tabs>
      </w:pPr>
      <w:r>
        <w:lastRenderedPageBreak/>
        <w:tab/>
      </w:r>
      <w:r>
        <w:rPr>
          <w:noProof/>
        </w:rPr>
        <w:drawing>
          <wp:inline distT="0" distB="0" distL="0" distR="0" wp14:anchorId="3EC21B16" wp14:editId="3795F967">
            <wp:extent cx="5943600" cy="4229100"/>
            <wp:effectExtent l="0" t="0" r="0" b="0"/>
            <wp:docPr id="64523" name="Picture 645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2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9B057F" w14:textId="77777777" w:rsidR="00C42971" w:rsidRDefault="00C42971" w:rsidP="00C42971">
      <w:pPr>
        <w:pStyle w:val="NoSpacing"/>
        <w:rPr>
          <w:color w:val="0D0D0D" w:themeColor="text1" w:themeTint="F2"/>
          <w:szCs w:val="26"/>
        </w:rPr>
      </w:pPr>
      <w:r w:rsidRPr="003B3268">
        <w:t xml:space="preserve"> </w:t>
      </w:r>
    </w:p>
    <w:p w14:paraId="4C16EF34" w14:textId="77777777" w:rsidR="00241FDB" w:rsidRDefault="00241FDB"/>
    <w:sectPr w:rsidR="00241FDB" w:rsidSect="005D52D7">
      <w:headerReference w:type="default" r:id="rId33"/>
      <w:footerReference w:type="default" r:id="rId34"/>
      <w:pgSz w:w="12240" w:h="15840"/>
      <w:pgMar w:top="1440" w:right="1440" w:bottom="1728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E5EBBE" w14:textId="77777777" w:rsidR="003F6939" w:rsidRDefault="003F6939">
      <w:pPr>
        <w:spacing w:after="0" w:line="240" w:lineRule="auto"/>
      </w:pPr>
      <w:r>
        <w:separator/>
      </w:r>
    </w:p>
  </w:endnote>
  <w:endnote w:type="continuationSeparator" w:id="0">
    <w:p w14:paraId="6B818992" w14:textId="77777777" w:rsidR="003F6939" w:rsidRDefault="003F69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6691099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1FFB7D" w14:textId="77777777" w:rsidR="0069718C" w:rsidRDefault="00A309C2">
        <w:pPr>
          <w:pStyle w:val="Footer"/>
          <w:jc w:val="center"/>
        </w:pPr>
        <w:r w:rsidRPr="001A50CF">
          <w:rPr>
            <w:rFonts w:cs="Times New Roman"/>
            <w:szCs w:val="24"/>
          </w:rPr>
          <w:fldChar w:fldCharType="begin"/>
        </w:r>
        <w:r w:rsidRPr="001A50CF">
          <w:rPr>
            <w:rFonts w:cs="Times New Roman"/>
            <w:szCs w:val="24"/>
          </w:rPr>
          <w:instrText xml:space="preserve"> PAGE   \* MERGEFORMAT </w:instrText>
        </w:r>
        <w:r w:rsidRPr="001A50CF">
          <w:rPr>
            <w:rFonts w:cs="Times New Roman"/>
            <w:szCs w:val="24"/>
          </w:rPr>
          <w:fldChar w:fldCharType="separate"/>
        </w:r>
        <w:r w:rsidR="00D61854">
          <w:rPr>
            <w:rFonts w:cs="Times New Roman"/>
            <w:noProof/>
            <w:szCs w:val="24"/>
          </w:rPr>
          <w:t>1</w:t>
        </w:r>
        <w:r w:rsidRPr="001A50CF">
          <w:rPr>
            <w:rFonts w:cs="Times New Roman"/>
            <w:noProof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0833EF8" w14:textId="77777777" w:rsidR="003F6939" w:rsidRDefault="003F6939">
      <w:pPr>
        <w:spacing w:after="0" w:line="240" w:lineRule="auto"/>
      </w:pPr>
      <w:r>
        <w:separator/>
      </w:r>
    </w:p>
  </w:footnote>
  <w:footnote w:type="continuationSeparator" w:id="0">
    <w:p w14:paraId="7EFF9F4E" w14:textId="77777777" w:rsidR="003F6939" w:rsidRDefault="003F69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1F8822" w14:textId="77777777" w:rsidR="0069718C" w:rsidRPr="004A58E9" w:rsidRDefault="00D61854" w:rsidP="004A58E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5933B0"/>
    <w:multiLevelType w:val="hybridMultilevel"/>
    <w:tmpl w:val="5670A28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AD2237"/>
    <w:multiLevelType w:val="multilevel"/>
    <w:tmpl w:val="854EA3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84C0A1B"/>
    <w:multiLevelType w:val="multilevel"/>
    <w:tmpl w:val="D67A8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FA0D9D"/>
    <w:multiLevelType w:val="hybridMultilevel"/>
    <w:tmpl w:val="6E089324"/>
    <w:lvl w:ilvl="0" w:tplc="5F826710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1D2011"/>
    <w:multiLevelType w:val="hybridMultilevel"/>
    <w:tmpl w:val="ADF07110"/>
    <w:lvl w:ilvl="0" w:tplc="548E39E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4D024C"/>
    <w:multiLevelType w:val="hybridMultilevel"/>
    <w:tmpl w:val="7B921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215097"/>
    <w:multiLevelType w:val="hybridMultilevel"/>
    <w:tmpl w:val="CDA60A98"/>
    <w:lvl w:ilvl="0" w:tplc="3E686D48">
      <w:start w:val="1"/>
      <w:numFmt w:val="lowerRoman"/>
      <w:lvlText w:val="%1."/>
      <w:lvlJc w:val="righ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92969BA"/>
    <w:multiLevelType w:val="hybridMultilevel"/>
    <w:tmpl w:val="C3FE7032"/>
    <w:lvl w:ilvl="0" w:tplc="CB0C093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5C15DF"/>
    <w:multiLevelType w:val="hybridMultilevel"/>
    <w:tmpl w:val="3BE62F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B04923"/>
    <w:multiLevelType w:val="hybridMultilevel"/>
    <w:tmpl w:val="138A064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A04AD6"/>
    <w:multiLevelType w:val="hybridMultilevel"/>
    <w:tmpl w:val="63F2C7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510311"/>
    <w:multiLevelType w:val="hybridMultilevel"/>
    <w:tmpl w:val="D12ABA86"/>
    <w:lvl w:ilvl="0" w:tplc="0409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B11A82"/>
    <w:multiLevelType w:val="hybridMultilevel"/>
    <w:tmpl w:val="8AB4AA92"/>
    <w:lvl w:ilvl="0" w:tplc="E2487EA2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D8746A"/>
    <w:multiLevelType w:val="hybridMultilevel"/>
    <w:tmpl w:val="D2C698F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6D2AB1"/>
    <w:multiLevelType w:val="hybridMultilevel"/>
    <w:tmpl w:val="00B8CCDC"/>
    <w:lvl w:ilvl="0" w:tplc="9CA4C20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1EF5013"/>
    <w:multiLevelType w:val="hybridMultilevel"/>
    <w:tmpl w:val="1C345B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71501B"/>
    <w:multiLevelType w:val="hybridMultilevel"/>
    <w:tmpl w:val="DC32258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FD33AED"/>
    <w:multiLevelType w:val="hybridMultilevel"/>
    <w:tmpl w:val="FBE89D04"/>
    <w:lvl w:ilvl="0" w:tplc="49EEC3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204672F"/>
    <w:multiLevelType w:val="hybridMultilevel"/>
    <w:tmpl w:val="6DE454C4"/>
    <w:lvl w:ilvl="0" w:tplc="3E686D48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32D4C77"/>
    <w:multiLevelType w:val="hybridMultilevel"/>
    <w:tmpl w:val="3AA671B2"/>
    <w:lvl w:ilvl="0" w:tplc="EE3AC71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D6E2BF0"/>
    <w:multiLevelType w:val="hybridMultilevel"/>
    <w:tmpl w:val="89CE4A24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1" w15:restartNumberingAfterBreak="0">
    <w:nsid w:val="531057CA"/>
    <w:multiLevelType w:val="hybridMultilevel"/>
    <w:tmpl w:val="DB6412B6"/>
    <w:lvl w:ilvl="0" w:tplc="3E686D48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B6114B"/>
    <w:multiLevelType w:val="hybridMultilevel"/>
    <w:tmpl w:val="766A49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1870FF"/>
    <w:multiLevelType w:val="hybridMultilevel"/>
    <w:tmpl w:val="7EF01D06"/>
    <w:lvl w:ilvl="0" w:tplc="9E7439D8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  <w:color w:val="000000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180A00"/>
    <w:multiLevelType w:val="hybridMultilevel"/>
    <w:tmpl w:val="3748339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BD64FDB"/>
    <w:multiLevelType w:val="hybridMultilevel"/>
    <w:tmpl w:val="A1B07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EE396A"/>
    <w:multiLevelType w:val="hybridMultilevel"/>
    <w:tmpl w:val="F7FE8C62"/>
    <w:lvl w:ilvl="0" w:tplc="6C5A34F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673D5F"/>
    <w:multiLevelType w:val="hybridMultilevel"/>
    <w:tmpl w:val="1AD6C884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F8A37FE"/>
    <w:multiLevelType w:val="hybridMultilevel"/>
    <w:tmpl w:val="8660A5EE"/>
    <w:lvl w:ilvl="0" w:tplc="92A2EA34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0"/>
  </w:num>
  <w:num w:numId="3">
    <w:abstractNumId w:val="17"/>
  </w:num>
  <w:num w:numId="4">
    <w:abstractNumId w:val="25"/>
  </w:num>
  <w:num w:numId="5">
    <w:abstractNumId w:val="9"/>
  </w:num>
  <w:num w:numId="6">
    <w:abstractNumId w:val="4"/>
  </w:num>
  <w:num w:numId="7">
    <w:abstractNumId w:val="13"/>
  </w:num>
  <w:num w:numId="8">
    <w:abstractNumId w:val="10"/>
  </w:num>
  <w:num w:numId="9">
    <w:abstractNumId w:val="5"/>
  </w:num>
  <w:num w:numId="10">
    <w:abstractNumId w:val="20"/>
  </w:num>
  <w:num w:numId="11">
    <w:abstractNumId w:val="14"/>
  </w:num>
  <w:num w:numId="12">
    <w:abstractNumId w:val="26"/>
  </w:num>
  <w:num w:numId="13">
    <w:abstractNumId w:val="16"/>
  </w:num>
  <w:num w:numId="14">
    <w:abstractNumId w:val="15"/>
  </w:num>
  <w:num w:numId="15">
    <w:abstractNumId w:val="22"/>
  </w:num>
  <w:num w:numId="16">
    <w:abstractNumId w:val="1"/>
  </w:num>
  <w:num w:numId="17">
    <w:abstractNumId w:val="2"/>
  </w:num>
  <w:num w:numId="18">
    <w:abstractNumId w:val="7"/>
  </w:num>
  <w:num w:numId="19">
    <w:abstractNumId w:val="21"/>
  </w:num>
  <w:num w:numId="20">
    <w:abstractNumId w:val="28"/>
  </w:num>
  <w:num w:numId="21">
    <w:abstractNumId w:val="12"/>
  </w:num>
  <w:num w:numId="22">
    <w:abstractNumId w:val="3"/>
  </w:num>
  <w:num w:numId="23">
    <w:abstractNumId w:val="24"/>
  </w:num>
  <w:num w:numId="24">
    <w:abstractNumId w:val="11"/>
  </w:num>
  <w:num w:numId="25">
    <w:abstractNumId w:val="27"/>
  </w:num>
  <w:num w:numId="26">
    <w:abstractNumId w:val="8"/>
  </w:num>
  <w:num w:numId="27">
    <w:abstractNumId w:val="6"/>
  </w:num>
  <w:num w:numId="28">
    <w:abstractNumId w:val="18"/>
  </w:num>
  <w:num w:numId="2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yNLc0NLY0MzEyNTRR0lEKTi0uzszPAykwrgUAza3akiwAAAA="/>
  </w:docVars>
  <w:rsids>
    <w:rsidRoot w:val="000270ED"/>
    <w:rsid w:val="000237F9"/>
    <w:rsid w:val="000270ED"/>
    <w:rsid w:val="00071F88"/>
    <w:rsid w:val="00141858"/>
    <w:rsid w:val="001C3876"/>
    <w:rsid w:val="0020640B"/>
    <w:rsid w:val="00210990"/>
    <w:rsid w:val="00212669"/>
    <w:rsid w:val="00241FDB"/>
    <w:rsid w:val="00246890"/>
    <w:rsid w:val="00247416"/>
    <w:rsid w:val="002C1F9E"/>
    <w:rsid w:val="002E3396"/>
    <w:rsid w:val="003024B5"/>
    <w:rsid w:val="003258F2"/>
    <w:rsid w:val="00354786"/>
    <w:rsid w:val="00384AD6"/>
    <w:rsid w:val="00397D63"/>
    <w:rsid w:val="003F6939"/>
    <w:rsid w:val="004334BE"/>
    <w:rsid w:val="00467E3D"/>
    <w:rsid w:val="004A5248"/>
    <w:rsid w:val="004D38B0"/>
    <w:rsid w:val="004E6FED"/>
    <w:rsid w:val="00553D0B"/>
    <w:rsid w:val="005655C2"/>
    <w:rsid w:val="005C7F6B"/>
    <w:rsid w:val="005D5090"/>
    <w:rsid w:val="00623FA8"/>
    <w:rsid w:val="006C6670"/>
    <w:rsid w:val="006C7311"/>
    <w:rsid w:val="00750A4B"/>
    <w:rsid w:val="007C0D1C"/>
    <w:rsid w:val="00816E7B"/>
    <w:rsid w:val="00861B65"/>
    <w:rsid w:val="00875703"/>
    <w:rsid w:val="00904C97"/>
    <w:rsid w:val="009472D8"/>
    <w:rsid w:val="00964155"/>
    <w:rsid w:val="009C7BC4"/>
    <w:rsid w:val="009D5AA1"/>
    <w:rsid w:val="00A309C2"/>
    <w:rsid w:val="00AE09D8"/>
    <w:rsid w:val="00B275D2"/>
    <w:rsid w:val="00B44FF4"/>
    <w:rsid w:val="00C07BCC"/>
    <w:rsid w:val="00C42971"/>
    <w:rsid w:val="00CC425D"/>
    <w:rsid w:val="00CF344A"/>
    <w:rsid w:val="00D3130C"/>
    <w:rsid w:val="00D61854"/>
    <w:rsid w:val="00D71933"/>
    <w:rsid w:val="00DB0594"/>
    <w:rsid w:val="00DC2C77"/>
    <w:rsid w:val="00DD4353"/>
    <w:rsid w:val="00E36D7B"/>
    <w:rsid w:val="00E56445"/>
    <w:rsid w:val="00E963CC"/>
    <w:rsid w:val="00EE4F33"/>
    <w:rsid w:val="00F23C88"/>
    <w:rsid w:val="00F25855"/>
    <w:rsid w:val="00F43048"/>
    <w:rsid w:val="00FA5A1A"/>
    <w:rsid w:val="00FE4D1F"/>
    <w:rsid w:val="00FE78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133D4"/>
  <w15:chartTrackingRefBased/>
  <w15:docId w15:val="{612F7B77-66FA-4C70-B0B7-4967B26C2F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42971"/>
    <w:rPr>
      <w:rFonts w:ascii="Times New Roman" w:hAnsi="Times New Roman"/>
      <w:sz w:val="24"/>
    </w:rPr>
  </w:style>
  <w:style w:type="paragraph" w:styleId="Heading1">
    <w:name w:val="heading 1"/>
    <w:basedOn w:val="Heading2"/>
    <w:next w:val="Heading2"/>
    <w:link w:val="Heading1Char"/>
    <w:qFormat/>
    <w:rsid w:val="00141858"/>
    <w:pPr>
      <w:spacing w:before="240" w:after="120" w:line="360" w:lineRule="auto"/>
      <w:outlineLvl w:val="0"/>
    </w:pPr>
    <w:rPr>
      <w:rFonts w:eastAsia="Times New Roman" w:cs="Arial"/>
      <w:b/>
      <w:bCs/>
      <w:iCs/>
      <w:color w:val="000000" w:themeColor="text1"/>
      <w:kern w:val="32"/>
      <w:szCs w:val="32"/>
      <w:lang w:val="en-Z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42971"/>
    <w:pPr>
      <w:keepNext/>
      <w:keepLines/>
      <w:spacing w:before="40" w:after="0" w:line="240" w:lineRule="auto"/>
      <w:outlineLvl w:val="1"/>
    </w:pPr>
    <w:rPr>
      <w:rFonts w:eastAsiaTheme="majorEastAsia" w:cstheme="majorBidi"/>
      <w:color w:val="0D0D0D" w:themeColor="text1" w:themeTint="F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2971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429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2971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141858"/>
    <w:rPr>
      <w:rFonts w:ascii="Times New Roman" w:eastAsia="Times New Roman" w:hAnsi="Times New Roman" w:cs="Arial"/>
      <w:b/>
      <w:bCs/>
      <w:iCs/>
      <w:color w:val="000000" w:themeColor="text1"/>
      <w:kern w:val="32"/>
      <w:sz w:val="24"/>
      <w:szCs w:val="32"/>
      <w:lang w:val="en-ZA"/>
    </w:rPr>
  </w:style>
  <w:style w:type="character" w:customStyle="1" w:styleId="Heading2Char">
    <w:name w:val="Heading 2 Char"/>
    <w:basedOn w:val="DefaultParagraphFont"/>
    <w:link w:val="Heading2"/>
    <w:uiPriority w:val="9"/>
    <w:rsid w:val="00C42971"/>
    <w:rPr>
      <w:rFonts w:ascii="Times New Roman" w:eastAsiaTheme="majorEastAsia" w:hAnsi="Times New Roman" w:cstheme="majorBidi"/>
      <w:color w:val="0D0D0D" w:themeColor="text1" w:themeTint="F2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4297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429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2971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C429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2971"/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C4297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42971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42971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429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42971"/>
    <w:pPr>
      <w:spacing w:after="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42971"/>
    <w:rPr>
      <w:rFonts w:ascii="Times New Roman" w:hAnsi="Times New Roman"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C42971"/>
  </w:style>
  <w:style w:type="paragraph" w:styleId="NormalWeb">
    <w:name w:val="Normal (Web)"/>
    <w:basedOn w:val="Normal"/>
    <w:uiPriority w:val="99"/>
    <w:unhideWhenUsed/>
    <w:rsid w:val="00C42971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29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2971"/>
    <w:rPr>
      <w:rFonts w:ascii="Times New Roman" w:hAnsi="Times New Roman"/>
      <w:b/>
      <w:bCs/>
      <w:sz w:val="20"/>
      <w:szCs w:val="20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5D5090"/>
    <w:pPr>
      <w:keepNext/>
      <w:spacing w:after="120" w:line="240" w:lineRule="auto"/>
    </w:pPr>
    <w:rPr>
      <w:iCs/>
      <w:color w:val="000000" w:themeColor="text1"/>
      <w:sz w:val="20"/>
      <w:szCs w:val="18"/>
    </w:rPr>
  </w:style>
  <w:style w:type="paragraph" w:styleId="Revision">
    <w:name w:val="Revision"/>
    <w:hidden/>
    <w:uiPriority w:val="99"/>
    <w:semiHidden/>
    <w:rsid w:val="00C42971"/>
    <w:pPr>
      <w:spacing w:after="0" w:line="240" w:lineRule="auto"/>
    </w:pPr>
    <w:rPr>
      <w:sz w:val="24"/>
      <w:szCs w:val="24"/>
    </w:rPr>
  </w:style>
  <w:style w:type="table" w:styleId="TableGrid">
    <w:name w:val="Table Grid"/>
    <w:basedOn w:val="TableNormal"/>
    <w:uiPriority w:val="39"/>
    <w:rsid w:val="00C42971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BodyText"/>
    <w:qFormat/>
    <w:rsid w:val="00C42971"/>
    <w:pPr>
      <w:spacing w:before="36" w:after="36"/>
    </w:pPr>
  </w:style>
  <w:style w:type="table" w:customStyle="1" w:styleId="Table">
    <w:name w:val="Table"/>
    <w:semiHidden/>
    <w:unhideWhenUsed/>
    <w:qFormat/>
    <w:rsid w:val="00C42971"/>
    <w:pPr>
      <w:spacing w:after="200"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C42971"/>
    <w:pPr>
      <w:spacing w:after="120" w:line="240" w:lineRule="auto"/>
    </w:pPr>
    <w:rPr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C42971"/>
    <w:rPr>
      <w:rFonts w:ascii="Times New Roman" w:hAnsi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C42971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42971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C42971"/>
    <w:pPr>
      <w:spacing w:after="0" w:line="240" w:lineRule="auto"/>
    </w:pPr>
    <w:rPr>
      <w:sz w:val="24"/>
      <w:szCs w:val="24"/>
    </w:rPr>
  </w:style>
  <w:style w:type="character" w:customStyle="1" w:styleId="a">
    <w:name w:val="_"/>
    <w:basedOn w:val="DefaultParagraphFont"/>
    <w:rsid w:val="00C42971"/>
  </w:style>
  <w:style w:type="character" w:customStyle="1" w:styleId="ff2">
    <w:name w:val="ff2"/>
    <w:basedOn w:val="DefaultParagraphFont"/>
    <w:rsid w:val="00C42971"/>
  </w:style>
  <w:style w:type="character" w:customStyle="1" w:styleId="r-search-result">
    <w:name w:val="r-search-result"/>
    <w:basedOn w:val="DefaultParagraphFont"/>
    <w:rsid w:val="00C42971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42971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C42971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42971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C42971"/>
    <w:rPr>
      <w:color w:val="605E5C"/>
      <w:shd w:val="clear" w:color="auto" w:fill="E1DFDD"/>
    </w:rPr>
  </w:style>
  <w:style w:type="character" w:customStyle="1" w:styleId="highlight">
    <w:name w:val="highlight"/>
    <w:basedOn w:val="DefaultParagraphFont"/>
    <w:rsid w:val="00C42971"/>
  </w:style>
  <w:style w:type="character" w:customStyle="1" w:styleId="UnresolvedMention5">
    <w:name w:val="Unresolved Mention5"/>
    <w:basedOn w:val="DefaultParagraphFont"/>
    <w:uiPriority w:val="99"/>
    <w:semiHidden/>
    <w:unhideWhenUsed/>
    <w:rsid w:val="00C42971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C42971"/>
    <w:pPr>
      <w:spacing w:after="0" w:line="259" w:lineRule="auto"/>
      <w:outlineLvl w:val="9"/>
    </w:pPr>
    <w:rPr>
      <w:rFonts w:asciiTheme="majorHAnsi" w:eastAsiaTheme="majorEastAsia" w:hAnsiTheme="majorHAnsi" w:cstheme="majorBidi"/>
      <w:bCs w:val="0"/>
      <w:iCs w:val="0"/>
      <w:color w:val="2F5496" w:themeColor="accent1" w:themeShade="BF"/>
      <w:kern w:val="0"/>
      <w:sz w:val="32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C42971"/>
    <w:pPr>
      <w:spacing w:after="0"/>
    </w:pPr>
    <w:rPr>
      <w:rFonts w:asciiTheme="minorHAnsi" w:hAnsiTheme="minorHAnsi" w:cstheme="minorHAnsi"/>
      <w:b/>
      <w:bCs/>
      <w:smallCaps/>
      <w:sz w:val="22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C42971"/>
    <w:pPr>
      <w:spacing w:before="360" w:after="360"/>
    </w:pPr>
    <w:rPr>
      <w:rFonts w:asciiTheme="minorHAnsi" w:hAnsiTheme="minorHAnsi" w:cstheme="minorHAnsi"/>
      <w:b/>
      <w:bCs/>
      <w:caps/>
      <w:sz w:val="22"/>
      <w:szCs w:val="26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C42971"/>
    <w:pPr>
      <w:spacing w:after="0"/>
    </w:pPr>
    <w:rPr>
      <w:rFonts w:asciiTheme="minorHAnsi" w:hAnsiTheme="minorHAnsi" w:cstheme="minorHAnsi"/>
      <w:smallCaps/>
      <w:sz w:val="22"/>
      <w:szCs w:val="26"/>
    </w:rPr>
  </w:style>
  <w:style w:type="paragraph" w:styleId="TableofFigures">
    <w:name w:val="table of figures"/>
    <w:basedOn w:val="Normal"/>
    <w:next w:val="Normal"/>
    <w:uiPriority w:val="99"/>
    <w:unhideWhenUsed/>
    <w:rsid w:val="00C42971"/>
    <w:pPr>
      <w:spacing w:after="0"/>
      <w:ind w:left="480" w:hanging="480"/>
    </w:pPr>
    <w:rPr>
      <w:rFonts w:asciiTheme="minorHAnsi" w:hAnsiTheme="minorHAnsi"/>
      <w:b/>
      <w:bCs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429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42971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C42971"/>
    <w:rPr>
      <w:rFonts w:ascii="Courier New" w:eastAsia="Times New Roman" w:hAnsi="Courier New" w:cs="Courier New"/>
      <w:sz w:val="20"/>
      <w:szCs w:val="20"/>
    </w:rPr>
  </w:style>
  <w:style w:type="paragraph" w:customStyle="1" w:styleId="msonormal0">
    <w:name w:val="msonormal"/>
    <w:basedOn w:val="Normal"/>
    <w:rsid w:val="00C42971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pl-k">
    <w:name w:val="pl-k"/>
    <w:basedOn w:val="DefaultParagraphFont"/>
    <w:rsid w:val="00C42971"/>
  </w:style>
  <w:style w:type="character" w:customStyle="1" w:styleId="pl-smi">
    <w:name w:val="pl-smi"/>
    <w:basedOn w:val="DefaultParagraphFont"/>
    <w:rsid w:val="00C42971"/>
  </w:style>
  <w:style w:type="character" w:customStyle="1" w:styleId="pl-c">
    <w:name w:val="pl-c"/>
    <w:basedOn w:val="DefaultParagraphFont"/>
    <w:rsid w:val="00C42971"/>
  </w:style>
  <w:style w:type="character" w:customStyle="1" w:styleId="pl-e">
    <w:name w:val="pl-e"/>
    <w:basedOn w:val="DefaultParagraphFont"/>
    <w:rsid w:val="00C42971"/>
  </w:style>
  <w:style w:type="character" w:customStyle="1" w:styleId="pl-v">
    <w:name w:val="pl-v"/>
    <w:basedOn w:val="DefaultParagraphFont"/>
    <w:rsid w:val="00C42971"/>
  </w:style>
  <w:style w:type="character" w:customStyle="1" w:styleId="pl-s">
    <w:name w:val="pl-s"/>
    <w:basedOn w:val="DefaultParagraphFont"/>
    <w:rsid w:val="00C42971"/>
  </w:style>
  <w:style w:type="character" w:customStyle="1" w:styleId="pl-pds">
    <w:name w:val="pl-pds"/>
    <w:basedOn w:val="DefaultParagraphFont"/>
    <w:rsid w:val="00C42971"/>
  </w:style>
  <w:style w:type="character" w:customStyle="1" w:styleId="pl-c1">
    <w:name w:val="pl-c1"/>
    <w:basedOn w:val="DefaultParagraphFont"/>
    <w:rsid w:val="00C42971"/>
  </w:style>
  <w:style w:type="character" w:customStyle="1" w:styleId="pl-cce">
    <w:name w:val="pl-cce"/>
    <w:basedOn w:val="DefaultParagraphFont"/>
    <w:rsid w:val="00C42971"/>
  </w:style>
  <w:style w:type="character" w:customStyle="1" w:styleId="ff3">
    <w:name w:val="ff3"/>
    <w:basedOn w:val="DefaultParagraphFont"/>
    <w:rsid w:val="00C42971"/>
  </w:style>
  <w:style w:type="character" w:customStyle="1" w:styleId="UnresolvedMention">
    <w:name w:val="Unresolved Mention"/>
    <w:basedOn w:val="DefaultParagraphFont"/>
    <w:uiPriority w:val="99"/>
    <w:semiHidden/>
    <w:unhideWhenUsed/>
    <w:rsid w:val="00C42971"/>
    <w:rPr>
      <w:color w:val="605E5C"/>
      <w:shd w:val="clear" w:color="auto" w:fill="E1DFDD"/>
    </w:rPr>
  </w:style>
  <w:style w:type="character" w:styleId="FootnoteReference">
    <w:name w:val="footnote reference"/>
    <w:basedOn w:val="DefaultParagraphFont"/>
    <w:uiPriority w:val="99"/>
    <w:semiHidden/>
    <w:unhideWhenUsed/>
    <w:rsid w:val="00861B65"/>
    <w:rPr>
      <w:vertAlign w:val="superscript"/>
    </w:rPr>
  </w:style>
  <w:style w:type="paragraph" w:styleId="TOC4">
    <w:name w:val="toc 4"/>
    <w:basedOn w:val="Normal"/>
    <w:next w:val="Normal"/>
    <w:autoRedefine/>
    <w:uiPriority w:val="39"/>
    <w:unhideWhenUsed/>
    <w:rsid w:val="00CF344A"/>
    <w:pPr>
      <w:spacing w:after="0"/>
    </w:pPr>
    <w:rPr>
      <w:rFonts w:asciiTheme="minorHAnsi" w:hAnsiTheme="minorHAnsi" w:cstheme="minorHAnsi"/>
      <w:sz w:val="22"/>
      <w:szCs w:val="26"/>
    </w:rPr>
  </w:style>
  <w:style w:type="paragraph" w:styleId="TOC5">
    <w:name w:val="toc 5"/>
    <w:basedOn w:val="Normal"/>
    <w:next w:val="Normal"/>
    <w:autoRedefine/>
    <w:uiPriority w:val="39"/>
    <w:unhideWhenUsed/>
    <w:rsid w:val="00CF344A"/>
    <w:pPr>
      <w:spacing w:after="0"/>
    </w:pPr>
    <w:rPr>
      <w:rFonts w:asciiTheme="minorHAnsi" w:hAnsiTheme="minorHAnsi" w:cstheme="minorHAnsi"/>
      <w:sz w:val="22"/>
      <w:szCs w:val="26"/>
    </w:rPr>
  </w:style>
  <w:style w:type="paragraph" w:styleId="TOC6">
    <w:name w:val="toc 6"/>
    <w:basedOn w:val="Normal"/>
    <w:next w:val="Normal"/>
    <w:autoRedefine/>
    <w:uiPriority w:val="39"/>
    <w:unhideWhenUsed/>
    <w:rsid w:val="00CF344A"/>
    <w:pPr>
      <w:spacing w:after="0"/>
    </w:pPr>
    <w:rPr>
      <w:rFonts w:asciiTheme="minorHAnsi" w:hAnsiTheme="minorHAnsi" w:cstheme="minorHAnsi"/>
      <w:sz w:val="22"/>
      <w:szCs w:val="26"/>
    </w:rPr>
  </w:style>
  <w:style w:type="paragraph" w:styleId="TOC7">
    <w:name w:val="toc 7"/>
    <w:basedOn w:val="Normal"/>
    <w:next w:val="Normal"/>
    <w:autoRedefine/>
    <w:uiPriority w:val="39"/>
    <w:unhideWhenUsed/>
    <w:rsid w:val="00CF344A"/>
    <w:pPr>
      <w:spacing w:after="0"/>
    </w:pPr>
    <w:rPr>
      <w:rFonts w:asciiTheme="minorHAnsi" w:hAnsiTheme="minorHAnsi" w:cstheme="minorHAnsi"/>
      <w:sz w:val="22"/>
      <w:szCs w:val="26"/>
    </w:rPr>
  </w:style>
  <w:style w:type="paragraph" w:styleId="TOC8">
    <w:name w:val="toc 8"/>
    <w:basedOn w:val="Normal"/>
    <w:next w:val="Normal"/>
    <w:autoRedefine/>
    <w:uiPriority w:val="39"/>
    <w:unhideWhenUsed/>
    <w:rsid w:val="00CF344A"/>
    <w:pPr>
      <w:spacing w:after="0"/>
    </w:pPr>
    <w:rPr>
      <w:rFonts w:asciiTheme="minorHAnsi" w:hAnsiTheme="minorHAnsi" w:cstheme="minorHAnsi"/>
      <w:sz w:val="22"/>
      <w:szCs w:val="26"/>
    </w:rPr>
  </w:style>
  <w:style w:type="paragraph" w:styleId="TOC9">
    <w:name w:val="toc 9"/>
    <w:basedOn w:val="Normal"/>
    <w:next w:val="Normal"/>
    <w:autoRedefine/>
    <w:uiPriority w:val="39"/>
    <w:unhideWhenUsed/>
    <w:rsid w:val="00CF344A"/>
    <w:pPr>
      <w:spacing w:after="0"/>
    </w:pPr>
    <w:rPr>
      <w:rFonts w:asciiTheme="minorHAnsi" w:hAnsiTheme="minorHAnsi" w:cstheme="minorHAnsi"/>
      <w:sz w:val="22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34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250A31F2948F4AA0EBFEF5828790DE" ma:contentTypeVersion="13" ma:contentTypeDescription="Create a new document." ma:contentTypeScope="" ma:versionID="1e7bb349363a31128bafef7e47f54234">
  <xsd:schema xmlns:xsd="http://www.w3.org/2001/XMLSchema" xmlns:xs="http://www.w3.org/2001/XMLSchema" xmlns:p="http://schemas.microsoft.com/office/2006/metadata/properties" xmlns:ns3="eda686c9-2e44-4ab2-bee0-6f38b6cee015" xmlns:ns4="8e13a01b-30cb-4d5e-9498-d4008e4c1fa6" targetNamespace="http://schemas.microsoft.com/office/2006/metadata/properties" ma:root="true" ma:fieldsID="199655270981f0bd16e61e1fa19c0f70" ns3:_="" ns4:_="">
    <xsd:import namespace="eda686c9-2e44-4ab2-bee0-6f38b6cee015"/>
    <xsd:import namespace="8e13a01b-30cb-4d5e-9498-d4008e4c1fa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a686c9-2e44-4ab2-bee0-6f38b6cee0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13a01b-30cb-4d5e-9498-d4008e4c1fa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67B5BC9-003E-4382-AB39-3283594E01F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A2D55F-D0DB-4614-923D-A4A631D840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a686c9-2e44-4ab2-bee0-6f38b6cee015"/>
    <ds:schemaRef ds:uri="8e13a01b-30cb-4d5e-9498-d4008e4c1f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2269747-FCBE-48CE-8BDF-1FC6F190751A}">
  <ds:schemaRefs>
    <ds:schemaRef ds:uri="http://purl.org/dc/dcmitype/"/>
    <ds:schemaRef ds:uri="http://schemas.microsoft.com/office/infopath/2007/PartnerControls"/>
    <ds:schemaRef ds:uri="8e13a01b-30cb-4d5e-9498-d4008e4c1fa6"/>
    <ds:schemaRef ds:uri="http://purl.org/dc/elements/1.1/"/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eda686c9-2e44-4ab2-bee0-6f38b6cee015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362372D4-4D71-45FD-950E-0C5851F654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1</Pages>
  <Words>2821</Words>
  <Characters>16083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hal, Mugal Samrat</dc:creator>
  <cp:keywords/>
  <dc:description/>
  <cp:lastModifiedBy>Annie Binder</cp:lastModifiedBy>
  <cp:revision>2</cp:revision>
  <dcterms:created xsi:type="dcterms:W3CDTF">2022-07-12T15:48:00Z</dcterms:created>
  <dcterms:modified xsi:type="dcterms:W3CDTF">2022-07-12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ContentTypeId">
    <vt:lpwstr>0x01010019250A31F2948F4AA0EBFEF5828790DE</vt:lpwstr>
  </property>
</Properties>
</file>